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B7E25F" w14:textId="5F751348" w:rsidR="006D3E95" w:rsidRPr="00281582" w:rsidRDefault="00AD2245" w:rsidP="009949BC">
      <w:pPr>
        <w:pStyle w:val="Default"/>
        <w:jc w:val="center"/>
        <w:rPr>
          <w:b/>
          <w:bCs/>
          <w:sz w:val="42"/>
          <w:szCs w:val="42"/>
        </w:rPr>
      </w:pPr>
      <w:r w:rsidRPr="00281582">
        <w:rPr>
          <w:b/>
          <w:bCs/>
          <w:sz w:val="42"/>
          <w:szCs w:val="42"/>
        </w:rPr>
        <w:t>Sri Lanka Institute of Information Technology</w:t>
      </w:r>
    </w:p>
    <w:p w14:paraId="051F0768" w14:textId="7467449A" w:rsidR="009949BC" w:rsidRPr="00281582" w:rsidRDefault="009949BC" w:rsidP="009949BC">
      <w:pPr>
        <w:pStyle w:val="Default"/>
        <w:rPr>
          <w:b/>
          <w:bCs/>
        </w:rPr>
      </w:pPr>
    </w:p>
    <w:p w14:paraId="126BCB92" w14:textId="2A96002C" w:rsidR="009949BC" w:rsidRPr="00281582" w:rsidRDefault="009949BC" w:rsidP="009949B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C6D48A6" w14:textId="38BFC4C7" w:rsidR="009949BC" w:rsidRPr="00281582" w:rsidRDefault="0084156C" w:rsidP="009949B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81582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640152B1" wp14:editId="327FD964">
            <wp:simplePos x="0" y="0"/>
            <wp:positionH relativeFrom="margin">
              <wp:posOffset>1152525</wp:posOffset>
            </wp:positionH>
            <wp:positionV relativeFrom="paragraph">
              <wp:posOffset>34925</wp:posOffset>
            </wp:positionV>
            <wp:extent cx="3533775" cy="4376459"/>
            <wp:effectExtent l="0" t="0" r="0" b="5080"/>
            <wp:wrapNone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3775" cy="43764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88F361" w14:textId="77777777" w:rsidR="009949BC" w:rsidRPr="00281582" w:rsidRDefault="009949BC" w:rsidP="009949B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BED995D" w14:textId="77777777" w:rsidR="009949BC" w:rsidRPr="00281582" w:rsidRDefault="009949BC" w:rsidP="009949B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5218FC6" w14:textId="77777777" w:rsidR="009949BC" w:rsidRPr="00281582" w:rsidRDefault="009949BC" w:rsidP="009949B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3959D08" w14:textId="77777777" w:rsidR="009949BC" w:rsidRPr="00281582" w:rsidRDefault="009949BC" w:rsidP="009949B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DB630A5" w14:textId="77777777" w:rsidR="009949BC" w:rsidRPr="00281582" w:rsidRDefault="009949BC" w:rsidP="009949B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17503A1" w14:textId="77777777" w:rsidR="009949BC" w:rsidRPr="00281582" w:rsidRDefault="009949BC" w:rsidP="009949B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1192196" w14:textId="77777777" w:rsidR="009949BC" w:rsidRPr="00281582" w:rsidRDefault="009949BC" w:rsidP="009949B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C2A591F" w14:textId="77777777" w:rsidR="009949BC" w:rsidRPr="00281582" w:rsidRDefault="009949BC" w:rsidP="009949B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FA9EE19" w14:textId="77777777" w:rsidR="009949BC" w:rsidRPr="00281582" w:rsidRDefault="009949BC" w:rsidP="009949B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5202E64" w14:textId="77777777" w:rsidR="009949BC" w:rsidRPr="00281582" w:rsidRDefault="009949BC" w:rsidP="009949B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EA08F2A" w14:textId="77777777" w:rsidR="009949BC" w:rsidRPr="00281582" w:rsidRDefault="009949BC" w:rsidP="009949B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0A11A1E" w14:textId="77777777" w:rsidR="009949BC" w:rsidRPr="00281582" w:rsidRDefault="009949BC" w:rsidP="009949B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F73E544" w14:textId="77777777" w:rsidR="009949BC" w:rsidRPr="00281582" w:rsidRDefault="009949BC" w:rsidP="009949B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C2F188D" w14:textId="77777777" w:rsidR="009949BC" w:rsidRPr="00281582" w:rsidRDefault="009949BC" w:rsidP="009949B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6DF486E" w14:textId="77777777" w:rsidR="00AD2245" w:rsidRPr="00281582" w:rsidRDefault="00AD2245" w:rsidP="00AD2245">
      <w:pPr>
        <w:pStyle w:val="Default"/>
        <w:jc w:val="center"/>
        <w:rPr>
          <w:b/>
          <w:bCs/>
        </w:rPr>
      </w:pPr>
    </w:p>
    <w:p w14:paraId="3E433FB5" w14:textId="77777777" w:rsidR="00AD2245" w:rsidRPr="00281582" w:rsidRDefault="00AD2245" w:rsidP="00AD2245">
      <w:pPr>
        <w:pStyle w:val="Default"/>
        <w:jc w:val="center"/>
        <w:rPr>
          <w:b/>
          <w:bCs/>
        </w:rPr>
      </w:pPr>
    </w:p>
    <w:p w14:paraId="5F933C87" w14:textId="3EEA5171" w:rsidR="00AD2245" w:rsidRPr="00281582" w:rsidRDefault="00AD2245" w:rsidP="00AD2245">
      <w:pPr>
        <w:pStyle w:val="Default"/>
        <w:jc w:val="center"/>
        <w:rPr>
          <w:sz w:val="28"/>
          <w:szCs w:val="28"/>
        </w:rPr>
      </w:pPr>
      <w:r w:rsidRPr="00281582">
        <w:rPr>
          <w:b/>
          <w:bCs/>
          <w:sz w:val="28"/>
          <w:szCs w:val="28"/>
        </w:rPr>
        <w:t>IT3021- Data Warehousing and Business Intelligence</w:t>
      </w:r>
    </w:p>
    <w:p w14:paraId="2E85E00F" w14:textId="77777777" w:rsidR="00AD2245" w:rsidRPr="00281582" w:rsidRDefault="00AD2245" w:rsidP="00AD224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281582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60F17132" w14:textId="6115D663" w:rsidR="00AD2245" w:rsidRPr="00281582" w:rsidRDefault="0026786E" w:rsidP="0026786E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281582">
        <w:rPr>
          <w:rFonts w:ascii="Times New Roman" w:hAnsi="Times New Roman" w:cs="Times New Roman"/>
          <w:b/>
          <w:bCs/>
          <w:sz w:val="32"/>
          <w:szCs w:val="32"/>
        </w:rPr>
        <w:t xml:space="preserve">                                           </w:t>
      </w:r>
      <w:r w:rsidR="00AD2245" w:rsidRPr="00281582">
        <w:rPr>
          <w:rFonts w:ascii="Times New Roman" w:hAnsi="Times New Roman" w:cs="Times New Roman"/>
          <w:b/>
          <w:bCs/>
          <w:sz w:val="32"/>
          <w:szCs w:val="32"/>
        </w:rPr>
        <w:t>Assignment 0</w:t>
      </w:r>
      <w:r w:rsidR="00BC094B">
        <w:rPr>
          <w:rFonts w:ascii="Times New Roman" w:hAnsi="Times New Roman" w:cs="Times New Roman"/>
          <w:b/>
          <w:bCs/>
          <w:sz w:val="32"/>
          <w:szCs w:val="32"/>
        </w:rPr>
        <w:t>2</w:t>
      </w:r>
    </w:p>
    <w:p w14:paraId="1D15970E" w14:textId="77777777" w:rsidR="005965A6" w:rsidRPr="00281582" w:rsidRDefault="005965A6" w:rsidP="009949B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3F9514D" w14:textId="77777777" w:rsidR="005965A6" w:rsidRPr="00281582" w:rsidRDefault="005965A6" w:rsidP="009949B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B22909A" w14:textId="77777777" w:rsidR="0038267F" w:rsidRPr="00281582" w:rsidRDefault="0038267F" w:rsidP="0038267F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81582">
        <w:rPr>
          <w:rFonts w:ascii="Times New Roman" w:hAnsi="Times New Roman" w:cs="Times New Roman"/>
          <w:b/>
          <w:bCs/>
          <w:sz w:val="28"/>
          <w:szCs w:val="28"/>
        </w:rPr>
        <w:t>Student Registration No: IT20188054</w:t>
      </w:r>
    </w:p>
    <w:p w14:paraId="75CDB18F" w14:textId="0F604E9A" w:rsidR="009949BC" w:rsidRPr="00281582" w:rsidRDefault="0038267F" w:rsidP="009949B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81582">
        <w:rPr>
          <w:rFonts w:ascii="Times New Roman" w:hAnsi="Times New Roman" w:cs="Times New Roman"/>
          <w:b/>
          <w:bCs/>
          <w:sz w:val="28"/>
          <w:szCs w:val="28"/>
        </w:rPr>
        <w:t xml:space="preserve">Student Name: </w:t>
      </w:r>
      <w:r w:rsidR="009949BC" w:rsidRPr="00281582">
        <w:rPr>
          <w:rFonts w:ascii="Times New Roman" w:hAnsi="Times New Roman" w:cs="Times New Roman"/>
          <w:b/>
          <w:bCs/>
          <w:sz w:val="28"/>
          <w:szCs w:val="28"/>
        </w:rPr>
        <w:t>Benthota Arachchi B.A.T.P</w:t>
      </w:r>
      <w:r w:rsidRPr="00281582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6F21C111" w14:textId="291CC231" w:rsidR="009949BC" w:rsidRPr="00281582" w:rsidRDefault="0038267F" w:rsidP="009949B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81582">
        <w:rPr>
          <w:rFonts w:ascii="Times New Roman" w:hAnsi="Times New Roman" w:cs="Times New Roman"/>
          <w:b/>
          <w:bCs/>
          <w:sz w:val="28"/>
          <w:szCs w:val="28"/>
        </w:rPr>
        <w:t xml:space="preserve">Batch: </w:t>
      </w:r>
      <w:r w:rsidR="009949BC" w:rsidRPr="00281582">
        <w:rPr>
          <w:rFonts w:ascii="Times New Roman" w:hAnsi="Times New Roman" w:cs="Times New Roman"/>
          <w:b/>
          <w:bCs/>
          <w:sz w:val="28"/>
          <w:szCs w:val="28"/>
        </w:rPr>
        <w:t>Y3.S1.WE.DS.04</w:t>
      </w:r>
    </w:p>
    <w:p w14:paraId="69C30F0E" w14:textId="7B256BEA" w:rsidR="009D29CC" w:rsidRPr="00281582" w:rsidRDefault="009D29CC" w:rsidP="009949BC">
      <w:pPr>
        <w:rPr>
          <w:rFonts w:ascii="Times New Roman" w:hAnsi="Times New Roman" w:cs="Times New Roman"/>
          <w:b/>
          <w:bCs/>
          <w:sz w:val="28"/>
          <w:szCs w:val="28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18463912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E6525FE" w14:textId="07A6C133" w:rsidR="009F661B" w:rsidRDefault="009F661B">
          <w:pPr>
            <w:pStyle w:val="TOCHeading"/>
          </w:pPr>
          <w:r>
            <w:t>Table of Contents</w:t>
          </w:r>
        </w:p>
        <w:p w14:paraId="331AB61A" w14:textId="2F03AD12" w:rsidR="00F17280" w:rsidRDefault="009F661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3723417" w:history="1">
            <w:r w:rsidR="00F17280" w:rsidRPr="00235640">
              <w:rPr>
                <w:rStyle w:val="Hyperlink"/>
                <w:noProof/>
              </w:rPr>
              <w:t>Step 1 – Data Source for the Assignment</w:t>
            </w:r>
            <w:r w:rsidR="00F17280">
              <w:rPr>
                <w:noProof/>
                <w:webHidden/>
              </w:rPr>
              <w:tab/>
            </w:r>
            <w:r w:rsidR="00F17280">
              <w:rPr>
                <w:noProof/>
                <w:webHidden/>
              </w:rPr>
              <w:fldChar w:fldCharType="begin"/>
            </w:r>
            <w:r w:rsidR="00F17280">
              <w:rPr>
                <w:noProof/>
                <w:webHidden/>
              </w:rPr>
              <w:instrText xml:space="preserve"> PAGEREF _Toc103723417 \h </w:instrText>
            </w:r>
            <w:r w:rsidR="00F17280">
              <w:rPr>
                <w:noProof/>
                <w:webHidden/>
              </w:rPr>
            </w:r>
            <w:r w:rsidR="00F17280">
              <w:rPr>
                <w:noProof/>
                <w:webHidden/>
              </w:rPr>
              <w:fldChar w:fldCharType="separate"/>
            </w:r>
            <w:r w:rsidR="008512A4">
              <w:rPr>
                <w:noProof/>
                <w:webHidden/>
              </w:rPr>
              <w:t>3</w:t>
            </w:r>
            <w:r w:rsidR="00F17280">
              <w:rPr>
                <w:noProof/>
                <w:webHidden/>
              </w:rPr>
              <w:fldChar w:fldCharType="end"/>
            </w:r>
          </w:hyperlink>
        </w:p>
        <w:p w14:paraId="22C8C576" w14:textId="765E0722" w:rsidR="00F17280" w:rsidRDefault="00F1728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03723418" w:history="1">
            <w:r w:rsidRPr="00235640">
              <w:rPr>
                <w:rStyle w:val="Hyperlink"/>
                <w:noProof/>
              </w:rPr>
              <w:t>Step 2 – SSAS Cube 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23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512A4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4BF452" w14:textId="314F5246" w:rsidR="00F17280" w:rsidRDefault="00F1728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03723419" w:history="1">
            <w:r w:rsidRPr="00235640">
              <w:rPr>
                <w:rStyle w:val="Hyperlink"/>
                <w:noProof/>
              </w:rPr>
              <w:t>Step 3: Demonstration of OLAP ope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23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512A4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E8A6F5" w14:textId="59EEF80B" w:rsidR="00F17280" w:rsidRDefault="00F1728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03723420" w:history="1">
            <w:r w:rsidRPr="00235640">
              <w:rPr>
                <w:rStyle w:val="Hyperlink"/>
                <w:noProof/>
              </w:rPr>
              <w:t>Step 4: SSRS Repor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23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512A4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6F6873" w14:textId="2759F58C" w:rsidR="009F661B" w:rsidRDefault="009F661B">
          <w:r>
            <w:rPr>
              <w:b/>
              <w:bCs/>
              <w:noProof/>
            </w:rPr>
            <w:fldChar w:fldCharType="end"/>
          </w:r>
        </w:p>
      </w:sdtContent>
    </w:sdt>
    <w:p w14:paraId="65A9FC6C" w14:textId="4545A45C" w:rsidR="009D29CC" w:rsidRPr="00281582" w:rsidRDefault="009D29CC" w:rsidP="009949B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2A61638" w14:textId="77777777" w:rsidR="00BA3290" w:rsidRDefault="00BA3290" w:rsidP="00E464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16626037" w14:textId="77777777" w:rsidR="00BA3290" w:rsidRDefault="00BA3290" w:rsidP="00E464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6107CDE6" w14:textId="77777777" w:rsidR="00BA3290" w:rsidRDefault="00BA3290" w:rsidP="00E464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69187057" w14:textId="77777777" w:rsidR="00BA3290" w:rsidRDefault="00BA3290" w:rsidP="00E464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6C6D332F" w14:textId="77777777" w:rsidR="00BA3290" w:rsidRDefault="00BA3290" w:rsidP="00E464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65A5714" w14:textId="77777777" w:rsidR="00BA3290" w:rsidRDefault="00BA3290" w:rsidP="00E464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1096F3FA" w14:textId="77777777" w:rsidR="00BA3290" w:rsidRDefault="00BA3290" w:rsidP="00E464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57BCB22" w14:textId="77777777" w:rsidR="00BA3290" w:rsidRDefault="00BA3290" w:rsidP="00E464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134E661" w14:textId="77777777" w:rsidR="00BA3290" w:rsidRDefault="00BA3290" w:rsidP="00E464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103370C5" w14:textId="77777777" w:rsidR="00BA3290" w:rsidRDefault="00BA3290" w:rsidP="00E464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0194A9A9" w14:textId="77777777" w:rsidR="00BA3290" w:rsidRDefault="00BA3290" w:rsidP="00E464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3826EA0" w14:textId="77777777" w:rsidR="00BA3290" w:rsidRDefault="00BA3290" w:rsidP="00E464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A46FFA6" w14:textId="77777777" w:rsidR="00BA3290" w:rsidRDefault="00BA3290" w:rsidP="00E464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DF6EB06" w14:textId="77777777" w:rsidR="00BA3290" w:rsidRDefault="00BA3290" w:rsidP="00E464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07110DB2" w14:textId="77777777" w:rsidR="00BA3290" w:rsidRDefault="00BA3290" w:rsidP="00E464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2859D7B5" w14:textId="77777777" w:rsidR="00BA3290" w:rsidRDefault="00BA3290" w:rsidP="00E464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4F1568BB" w14:textId="77777777" w:rsidR="00BA3290" w:rsidRDefault="00BA3290" w:rsidP="00E464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0A072DD6" w14:textId="77777777" w:rsidR="00BA3290" w:rsidRDefault="00BA3290" w:rsidP="00E464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5D050C70" w14:textId="77777777" w:rsidR="00BA3290" w:rsidRDefault="00BA3290" w:rsidP="00E464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1563C8F2" w14:textId="77777777" w:rsidR="00BA3290" w:rsidRDefault="00BA3290" w:rsidP="00E464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53D80985" w14:textId="04C08A64" w:rsidR="00BA3290" w:rsidRDefault="00BA3290" w:rsidP="00E464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6989E402" w14:textId="69FD1E14" w:rsidR="00BC094B" w:rsidRDefault="00BC094B" w:rsidP="00E464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2E77E10C" w14:textId="480165E5" w:rsidR="00BC094B" w:rsidRDefault="00BC094B" w:rsidP="00E464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8AEE88A" w14:textId="691BFAFA" w:rsidR="00BC094B" w:rsidRDefault="00BC094B" w:rsidP="00E464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1784AF8" w14:textId="2EE0F97E" w:rsidR="00BC094B" w:rsidRDefault="00BC094B" w:rsidP="00E464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07D011BF" w14:textId="54457DFD" w:rsidR="00BC094B" w:rsidRDefault="00BC094B" w:rsidP="00E464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08FF3632" w14:textId="41CEC321" w:rsidR="00BC094B" w:rsidRDefault="00BC094B" w:rsidP="00E464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4208DD9" w14:textId="5FEE94E6" w:rsidR="00BC094B" w:rsidRDefault="00BC094B" w:rsidP="00E464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5ED317F1" w14:textId="634A50F7" w:rsidR="00BC094B" w:rsidRDefault="00BC094B" w:rsidP="00E464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D9C12AD" w14:textId="27853E1B" w:rsidR="00BC094B" w:rsidRDefault="00BC094B" w:rsidP="00E464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10C124B7" w14:textId="6A19EA45" w:rsidR="00BC094B" w:rsidRDefault="00BC094B" w:rsidP="00E464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096CC61C" w14:textId="4ABFDA1C" w:rsidR="00BC094B" w:rsidRDefault="002A212B" w:rsidP="002A212B">
      <w:pPr>
        <w:pStyle w:val="Heading1"/>
      </w:pPr>
      <w:bookmarkStart w:id="0" w:name="_Toc103723417"/>
      <w:r>
        <w:lastRenderedPageBreak/>
        <w:t>Step 1 – Data Source for the Assignment</w:t>
      </w:r>
      <w:bookmarkEnd w:id="0"/>
    </w:p>
    <w:p w14:paraId="6BC89977" w14:textId="09B4547C" w:rsidR="002A212B" w:rsidRDefault="002A212B" w:rsidP="00E464A7">
      <w:pPr>
        <w:autoSpaceDE w:val="0"/>
        <w:autoSpaceDN w:val="0"/>
        <w:adjustRightInd w:val="0"/>
        <w:spacing w:after="0" w:line="240" w:lineRule="auto"/>
        <w:rPr>
          <w:b/>
          <w:bCs/>
          <w:sz w:val="28"/>
          <w:szCs w:val="28"/>
        </w:rPr>
      </w:pPr>
    </w:p>
    <w:p w14:paraId="6619BC09" w14:textId="674EF8CF" w:rsidR="002A212B" w:rsidRDefault="000B7C63" w:rsidP="00E464A7">
      <w:pPr>
        <w:autoSpaceDE w:val="0"/>
        <w:autoSpaceDN w:val="0"/>
        <w:adjustRightInd w:val="0"/>
        <w:spacing w:after="0" w:line="240" w:lineRule="auto"/>
      </w:pPr>
      <w:r>
        <w:t xml:space="preserve">For the data source, the </w:t>
      </w:r>
      <w:r w:rsidR="002A212B">
        <w:t xml:space="preserve">data warehouse database </w:t>
      </w:r>
      <w:r>
        <w:t>“</w:t>
      </w:r>
      <w:proofErr w:type="spellStart"/>
      <w:r w:rsidR="002A212B" w:rsidRPr="002A212B">
        <w:t>Electricity_Management_DW</w:t>
      </w:r>
      <w:proofErr w:type="spellEnd"/>
      <w:r>
        <w:t>”</w:t>
      </w:r>
      <w:r w:rsidR="002A212B">
        <w:t xml:space="preserve"> </w:t>
      </w:r>
      <w:r>
        <w:t xml:space="preserve">was selected which was previously </w:t>
      </w:r>
      <w:r w:rsidR="002A212B">
        <w:t xml:space="preserve">created in Assignment 1. </w:t>
      </w:r>
    </w:p>
    <w:p w14:paraId="33E88EDF" w14:textId="77777777" w:rsidR="00DB11A1" w:rsidRDefault="00DB11A1" w:rsidP="00E464A7">
      <w:pPr>
        <w:autoSpaceDE w:val="0"/>
        <w:autoSpaceDN w:val="0"/>
        <w:adjustRightInd w:val="0"/>
        <w:spacing w:after="0" w:line="240" w:lineRule="auto"/>
      </w:pPr>
    </w:p>
    <w:p w14:paraId="50023DE4" w14:textId="72502859" w:rsidR="002A212B" w:rsidRDefault="000B7C63" w:rsidP="00E464A7">
      <w:pPr>
        <w:autoSpaceDE w:val="0"/>
        <w:autoSpaceDN w:val="0"/>
        <w:adjustRightInd w:val="0"/>
        <w:spacing w:after="0" w:line="240" w:lineRule="auto"/>
      </w:pPr>
      <w:r>
        <w:t>The f</w:t>
      </w:r>
      <w:r w:rsidR="002A212B">
        <w:t>act table and Dimension tables,</w:t>
      </w:r>
    </w:p>
    <w:p w14:paraId="25299B16" w14:textId="053164DE" w:rsidR="00A35B29" w:rsidRPr="00A35B29" w:rsidRDefault="00A35B29" w:rsidP="00C94048">
      <w:pPr>
        <w:pStyle w:val="Default"/>
        <w:numPr>
          <w:ilvl w:val="0"/>
          <w:numId w:val="1"/>
        </w:numPr>
        <w:rPr>
          <w:sz w:val="23"/>
          <w:szCs w:val="23"/>
        </w:rPr>
      </w:pPr>
      <w:proofErr w:type="spellStart"/>
      <w:r>
        <w:rPr>
          <w:sz w:val="23"/>
          <w:szCs w:val="23"/>
        </w:rPr>
        <w:t>FactPowerConsumptionCharges</w:t>
      </w:r>
      <w:proofErr w:type="spellEnd"/>
      <w:r>
        <w:rPr>
          <w:sz w:val="23"/>
          <w:szCs w:val="23"/>
        </w:rPr>
        <w:t xml:space="preserve"> – Fact Table</w:t>
      </w:r>
    </w:p>
    <w:p w14:paraId="74DCEC23" w14:textId="6823CC24" w:rsidR="00A35B29" w:rsidRPr="00A35B29" w:rsidRDefault="00A35B29" w:rsidP="00C94048">
      <w:pPr>
        <w:pStyle w:val="Default"/>
        <w:numPr>
          <w:ilvl w:val="0"/>
          <w:numId w:val="1"/>
        </w:numPr>
        <w:rPr>
          <w:sz w:val="23"/>
          <w:szCs w:val="23"/>
        </w:rPr>
      </w:pPr>
      <w:proofErr w:type="spellStart"/>
      <w:r>
        <w:rPr>
          <w:sz w:val="23"/>
          <w:szCs w:val="23"/>
        </w:rPr>
        <w:t>DimPowerDistribution</w:t>
      </w:r>
      <w:proofErr w:type="spellEnd"/>
    </w:p>
    <w:p w14:paraId="7601E006" w14:textId="16958FBE" w:rsidR="00A35B29" w:rsidRPr="00A35B29" w:rsidRDefault="00A35B29" w:rsidP="00C94048">
      <w:pPr>
        <w:pStyle w:val="Default"/>
        <w:numPr>
          <w:ilvl w:val="0"/>
          <w:numId w:val="1"/>
        </w:numPr>
        <w:rPr>
          <w:sz w:val="23"/>
          <w:szCs w:val="23"/>
        </w:rPr>
      </w:pPr>
      <w:proofErr w:type="spellStart"/>
      <w:r>
        <w:rPr>
          <w:sz w:val="23"/>
          <w:szCs w:val="23"/>
        </w:rPr>
        <w:t>DimPowerPlant</w:t>
      </w:r>
      <w:proofErr w:type="spellEnd"/>
    </w:p>
    <w:p w14:paraId="058BB904" w14:textId="7D5BDE1C" w:rsidR="00A35B29" w:rsidRPr="00A35B29" w:rsidRDefault="00A35B29" w:rsidP="00C94048">
      <w:pPr>
        <w:pStyle w:val="Default"/>
        <w:numPr>
          <w:ilvl w:val="0"/>
          <w:numId w:val="1"/>
        </w:numPr>
        <w:rPr>
          <w:sz w:val="23"/>
          <w:szCs w:val="23"/>
        </w:rPr>
      </w:pPr>
      <w:proofErr w:type="spellStart"/>
      <w:r>
        <w:rPr>
          <w:sz w:val="23"/>
          <w:szCs w:val="23"/>
        </w:rPr>
        <w:t>DimPowerSupplier</w:t>
      </w:r>
      <w:proofErr w:type="spellEnd"/>
    </w:p>
    <w:p w14:paraId="008D4DB7" w14:textId="0EFAF937" w:rsidR="00A35B29" w:rsidRPr="00A35B29" w:rsidRDefault="00A35B29" w:rsidP="00C94048">
      <w:pPr>
        <w:pStyle w:val="Default"/>
        <w:numPr>
          <w:ilvl w:val="0"/>
          <w:numId w:val="1"/>
        </w:numPr>
        <w:rPr>
          <w:sz w:val="23"/>
          <w:szCs w:val="23"/>
        </w:rPr>
      </w:pPr>
      <w:proofErr w:type="spellStart"/>
      <w:r>
        <w:rPr>
          <w:sz w:val="23"/>
          <w:szCs w:val="23"/>
        </w:rPr>
        <w:t>DimPowerUnit</w:t>
      </w:r>
      <w:proofErr w:type="spellEnd"/>
    </w:p>
    <w:p w14:paraId="038A8165" w14:textId="1CE22FF9" w:rsidR="00A35B29" w:rsidRPr="00A35B29" w:rsidRDefault="00A35B29" w:rsidP="00C94048">
      <w:pPr>
        <w:pStyle w:val="Default"/>
        <w:numPr>
          <w:ilvl w:val="0"/>
          <w:numId w:val="1"/>
        </w:numPr>
        <w:rPr>
          <w:sz w:val="23"/>
          <w:szCs w:val="23"/>
        </w:rPr>
      </w:pPr>
      <w:proofErr w:type="spellStart"/>
      <w:r>
        <w:rPr>
          <w:sz w:val="23"/>
          <w:szCs w:val="23"/>
        </w:rPr>
        <w:t>DimConsumer</w:t>
      </w:r>
      <w:proofErr w:type="spellEnd"/>
    </w:p>
    <w:p w14:paraId="3690ACA5" w14:textId="717EBBFF" w:rsidR="002A212B" w:rsidRPr="00482F4A" w:rsidRDefault="00A35B29" w:rsidP="00C94048">
      <w:pPr>
        <w:pStyle w:val="Default"/>
        <w:numPr>
          <w:ilvl w:val="0"/>
          <w:numId w:val="1"/>
        </w:numPr>
        <w:rPr>
          <w:b/>
          <w:bCs/>
          <w:sz w:val="28"/>
          <w:szCs w:val="28"/>
        </w:rPr>
      </w:pPr>
      <w:proofErr w:type="spellStart"/>
      <w:r w:rsidRPr="00A35B29">
        <w:rPr>
          <w:sz w:val="23"/>
          <w:szCs w:val="23"/>
        </w:rPr>
        <w:t>DimDate</w:t>
      </w:r>
      <w:proofErr w:type="spellEnd"/>
      <w:r w:rsidRPr="00A35B29">
        <w:rPr>
          <w:sz w:val="23"/>
          <w:szCs w:val="23"/>
        </w:rPr>
        <w:t xml:space="preserve"> </w:t>
      </w:r>
    </w:p>
    <w:p w14:paraId="29613F7A" w14:textId="099D81A8" w:rsidR="00482F4A" w:rsidRDefault="00482F4A" w:rsidP="00482F4A">
      <w:pPr>
        <w:pStyle w:val="Default"/>
        <w:rPr>
          <w:sz w:val="23"/>
          <w:szCs w:val="23"/>
        </w:rPr>
      </w:pPr>
    </w:p>
    <w:p w14:paraId="5B0A2D12" w14:textId="6A66B0BE" w:rsidR="00482F4A" w:rsidRDefault="00482F4A" w:rsidP="00482F4A">
      <w:pPr>
        <w:pStyle w:val="Default"/>
        <w:rPr>
          <w:sz w:val="23"/>
          <w:szCs w:val="23"/>
        </w:rPr>
      </w:pPr>
    </w:p>
    <w:p w14:paraId="508E8299" w14:textId="5F763FAF" w:rsidR="00482F4A" w:rsidRDefault="00482F4A" w:rsidP="00482F4A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Also, </w:t>
      </w:r>
      <w:r w:rsidR="000B7C63">
        <w:rPr>
          <w:sz w:val="22"/>
          <w:szCs w:val="22"/>
        </w:rPr>
        <w:t xml:space="preserve">the data warehouse follows </w:t>
      </w:r>
      <w:r w:rsidR="0019045D">
        <w:rPr>
          <w:sz w:val="22"/>
          <w:szCs w:val="22"/>
        </w:rPr>
        <w:t xml:space="preserve">the </w:t>
      </w:r>
      <w:r>
        <w:rPr>
          <w:sz w:val="22"/>
          <w:szCs w:val="22"/>
        </w:rPr>
        <w:t xml:space="preserve">snowflake schema to integrate them. </w:t>
      </w:r>
      <w:r w:rsidR="0019045D">
        <w:rPr>
          <w:sz w:val="22"/>
          <w:szCs w:val="22"/>
        </w:rPr>
        <w:t>Those fact and dimension</w:t>
      </w:r>
      <w:r>
        <w:rPr>
          <w:sz w:val="22"/>
          <w:szCs w:val="22"/>
        </w:rPr>
        <w:t xml:space="preserve"> data</w:t>
      </w:r>
      <w:r w:rsidR="0019045D">
        <w:rPr>
          <w:sz w:val="22"/>
          <w:szCs w:val="22"/>
        </w:rPr>
        <w:t xml:space="preserve"> were used</w:t>
      </w:r>
      <w:r>
        <w:rPr>
          <w:sz w:val="22"/>
          <w:szCs w:val="22"/>
        </w:rPr>
        <w:t xml:space="preserve"> to create OLAP cubes and generate OLAP operations in Excel and prepare reports in Report Builder</w:t>
      </w:r>
      <w:r w:rsidR="00D2519B">
        <w:rPr>
          <w:sz w:val="22"/>
          <w:szCs w:val="22"/>
        </w:rPr>
        <w:t>.</w:t>
      </w:r>
    </w:p>
    <w:p w14:paraId="7EE69AA0" w14:textId="7B357B94" w:rsidR="00D2519B" w:rsidRDefault="00D2519B" w:rsidP="00482F4A">
      <w:pPr>
        <w:pStyle w:val="Default"/>
        <w:rPr>
          <w:sz w:val="22"/>
          <w:szCs w:val="22"/>
        </w:rPr>
      </w:pPr>
    </w:p>
    <w:p w14:paraId="29F5BEC0" w14:textId="69C9C2B6" w:rsidR="009208DC" w:rsidRDefault="009208DC" w:rsidP="00482F4A">
      <w:pPr>
        <w:pStyle w:val="Default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60288" behindDoc="1" locked="0" layoutInCell="1" allowOverlap="1" wp14:anchorId="00DB07EC" wp14:editId="6FA2497E">
            <wp:simplePos x="0" y="0"/>
            <wp:positionH relativeFrom="column">
              <wp:posOffset>1252451</wp:posOffset>
            </wp:positionH>
            <wp:positionV relativeFrom="paragraph">
              <wp:posOffset>58420</wp:posOffset>
            </wp:positionV>
            <wp:extent cx="2751691" cy="4069772"/>
            <wp:effectExtent l="0" t="0" r="0" b="6985"/>
            <wp:wrapTight wrapText="bothSides">
              <wp:wrapPolygon edited="0">
                <wp:start x="0" y="0"/>
                <wp:lineTo x="0" y="21536"/>
                <wp:lineTo x="21386" y="21536"/>
                <wp:lineTo x="21386" y="0"/>
                <wp:lineTo x="0" y="0"/>
              </wp:wrapPolygon>
            </wp:wrapTight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51691" cy="40697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sz w:val="28"/>
          <w:szCs w:val="28"/>
        </w:rPr>
        <w:t xml:space="preserve">               </w:t>
      </w:r>
    </w:p>
    <w:p w14:paraId="471A4EC7" w14:textId="77777777" w:rsidR="009208DC" w:rsidRDefault="009208DC" w:rsidP="00482F4A">
      <w:pPr>
        <w:pStyle w:val="Default"/>
        <w:rPr>
          <w:b/>
          <w:bCs/>
          <w:sz w:val="28"/>
          <w:szCs w:val="28"/>
        </w:rPr>
      </w:pPr>
    </w:p>
    <w:p w14:paraId="42432DE9" w14:textId="18735A4A" w:rsidR="009208DC" w:rsidRDefault="009208DC" w:rsidP="00482F4A">
      <w:pPr>
        <w:pStyle w:val="Default"/>
        <w:rPr>
          <w:b/>
          <w:bCs/>
          <w:sz w:val="28"/>
          <w:szCs w:val="28"/>
        </w:rPr>
      </w:pPr>
    </w:p>
    <w:p w14:paraId="425868F0" w14:textId="77777777" w:rsidR="009208DC" w:rsidRDefault="009208DC" w:rsidP="00482F4A">
      <w:pPr>
        <w:pStyle w:val="Default"/>
        <w:rPr>
          <w:b/>
          <w:bCs/>
          <w:sz w:val="28"/>
          <w:szCs w:val="28"/>
        </w:rPr>
      </w:pPr>
    </w:p>
    <w:p w14:paraId="2EA2977C" w14:textId="77777777" w:rsidR="009208DC" w:rsidRDefault="009208DC" w:rsidP="00482F4A">
      <w:pPr>
        <w:pStyle w:val="Default"/>
        <w:rPr>
          <w:b/>
          <w:bCs/>
          <w:sz w:val="28"/>
          <w:szCs w:val="28"/>
        </w:rPr>
      </w:pPr>
    </w:p>
    <w:p w14:paraId="6D625A0B" w14:textId="4B2FF3B8" w:rsidR="009208DC" w:rsidRDefault="009208DC" w:rsidP="00482F4A">
      <w:pPr>
        <w:pStyle w:val="Default"/>
        <w:rPr>
          <w:b/>
          <w:bCs/>
          <w:sz w:val="28"/>
          <w:szCs w:val="28"/>
        </w:rPr>
      </w:pPr>
    </w:p>
    <w:p w14:paraId="3EC424B9" w14:textId="77777777" w:rsidR="009208DC" w:rsidRDefault="009208DC" w:rsidP="00482F4A">
      <w:pPr>
        <w:pStyle w:val="Default"/>
        <w:rPr>
          <w:b/>
          <w:bCs/>
          <w:sz w:val="28"/>
          <w:szCs w:val="28"/>
        </w:rPr>
      </w:pPr>
    </w:p>
    <w:p w14:paraId="70D64D2B" w14:textId="2D42DDA5" w:rsidR="009208DC" w:rsidRDefault="009208DC" w:rsidP="00482F4A">
      <w:pPr>
        <w:pStyle w:val="Default"/>
        <w:rPr>
          <w:b/>
          <w:bCs/>
          <w:sz w:val="28"/>
          <w:szCs w:val="28"/>
        </w:rPr>
      </w:pPr>
    </w:p>
    <w:p w14:paraId="12D0D86D" w14:textId="0A124422" w:rsidR="009208DC" w:rsidRDefault="009208DC" w:rsidP="00482F4A">
      <w:pPr>
        <w:pStyle w:val="Default"/>
        <w:rPr>
          <w:b/>
          <w:bCs/>
          <w:sz w:val="28"/>
          <w:szCs w:val="28"/>
        </w:rPr>
      </w:pPr>
    </w:p>
    <w:p w14:paraId="5FF677FF" w14:textId="1EE2ED5C" w:rsidR="009208DC" w:rsidRDefault="009208DC" w:rsidP="00482F4A">
      <w:pPr>
        <w:pStyle w:val="Default"/>
        <w:rPr>
          <w:b/>
          <w:bCs/>
          <w:sz w:val="28"/>
          <w:szCs w:val="28"/>
        </w:rPr>
      </w:pPr>
    </w:p>
    <w:p w14:paraId="3AF56067" w14:textId="14C0AD8D" w:rsidR="00D2519B" w:rsidRDefault="009208DC" w:rsidP="00482F4A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</w:t>
      </w:r>
    </w:p>
    <w:p w14:paraId="3ECEC3A7" w14:textId="7CE9A1F2" w:rsidR="009208DC" w:rsidRDefault="009208DC" w:rsidP="00482F4A">
      <w:pPr>
        <w:pStyle w:val="Default"/>
        <w:rPr>
          <w:b/>
          <w:bCs/>
          <w:sz w:val="28"/>
          <w:szCs w:val="28"/>
        </w:rPr>
      </w:pPr>
    </w:p>
    <w:p w14:paraId="29F6CB4F" w14:textId="7BE25C0E" w:rsidR="009208DC" w:rsidRDefault="009208DC" w:rsidP="00482F4A">
      <w:pPr>
        <w:pStyle w:val="Default"/>
        <w:rPr>
          <w:b/>
          <w:bCs/>
          <w:sz w:val="28"/>
          <w:szCs w:val="28"/>
        </w:rPr>
      </w:pPr>
    </w:p>
    <w:p w14:paraId="35F2746E" w14:textId="316976CE" w:rsidR="009208DC" w:rsidRDefault="009208DC" w:rsidP="00482F4A">
      <w:pPr>
        <w:pStyle w:val="Default"/>
        <w:rPr>
          <w:b/>
          <w:bCs/>
          <w:sz w:val="28"/>
          <w:szCs w:val="28"/>
        </w:rPr>
      </w:pPr>
    </w:p>
    <w:p w14:paraId="35FF8452" w14:textId="2683FC35" w:rsidR="009208DC" w:rsidRDefault="009208DC" w:rsidP="00482F4A">
      <w:pPr>
        <w:pStyle w:val="Default"/>
        <w:rPr>
          <w:b/>
          <w:bCs/>
          <w:sz w:val="28"/>
          <w:szCs w:val="28"/>
        </w:rPr>
      </w:pPr>
    </w:p>
    <w:p w14:paraId="306F3C7F" w14:textId="3670934D" w:rsidR="009208DC" w:rsidRDefault="009208DC" w:rsidP="00482F4A">
      <w:pPr>
        <w:pStyle w:val="Default"/>
        <w:rPr>
          <w:b/>
          <w:bCs/>
          <w:sz w:val="28"/>
          <w:szCs w:val="28"/>
        </w:rPr>
      </w:pPr>
    </w:p>
    <w:p w14:paraId="17CFCF89" w14:textId="1A597717" w:rsidR="009208DC" w:rsidRDefault="009208DC" w:rsidP="00482F4A">
      <w:pPr>
        <w:pStyle w:val="Default"/>
        <w:rPr>
          <w:b/>
          <w:bCs/>
          <w:sz w:val="28"/>
          <w:szCs w:val="28"/>
        </w:rPr>
      </w:pPr>
    </w:p>
    <w:p w14:paraId="753A694C" w14:textId="5CE66E6F" w:rsidR="009208DC" w:rsidRDefault="009208DC" w:rsidP="00482F4A">
      <w:pPr>
        <w:pStyle w:val="Default"/>
        <w:rPr>
          <w:b/>
          <w:bCs/>
          <w:sz w:val="28"/>
          <w:szCs w:val="28"/>
        </w:rPr>
      </w:pPr>
    </w:p>
    <w:p w14:paraId="0F2792D6" w14:textId="7C38CE8A" w:rsidR="009208DC" w:rsidRDefault="009208DC" w:rsidP="00482F4A">
      <w:pPr>
        <w:pStyle w:val="Default"/>
        <w:rPr>
          <w:b/>
          <w:bCs/>
          <w:sz w:val="28"/>
          <w:szCs w:val="28"/>
        </w:rPr>
      </w:pPr>
    </w:p>
    <w:p w14:paraId="2A588A2E" w14:textId="21B9DEE7" w:rsidR="009208DC" w:rsidRDefault="009208DC" w:rsidP="00482F4A">
      <w:pPr>
        <w:pStyle w:val="Default"/>
        <w:rPr>
          <w:b/>
          <w:bCs/>
          <w:sz w:val="28"/>
          <w:szCs w:val="28"/>
        </w:rPr>
      </w:pPr>
    </w:p>
    <w:p w14:paraId="1DE4E1F8" w14:textId="70BDBA90" w:rsidR="009208DC" w:rsidRDefault="009208DC" w:rsidP="00482F4A">
      <w:pPr>
        <w:pStyle w:val="Default"/>
        <w:rPr>
          <w:b/>
          <w:bCs/>
          <w:sz w:val="28"/>
          <w:szCs w:val="28"/>
        </w:rPr>
      </w:pPr>
    </w:p>
    <w:p w14:paraId="39AB0D7D" w14:textId="57147019" w:rsidR="009208DC" w:rsidRDefault="005E2F5D" w:rsidP="005E2F5D">
      <w:pPr>
        <w:pStyle w:val="Heading1"/>
      </w:pPr>
      <w:bookmarkStart w:id="1" w:name="_Toc103723418"/>
      <w:r>
        <w:lastRenderedPageBreak/>
        <w:t>Step 2 – SSAS Cube Implementation</w:t>
      </w:r>
      <w:bookmarkEnd w:id="1"/>
    </w:p>
    <w:p w14:paraId="6945F6E7" w14:textId="3C1DE258" w:rsidR="009208DC" w:rsidRDefault="009208DC" w:rsidP="00482F4A">
      <w:pPr>
        <w:pStyle w:val="Default"/>
        <w:rPr>
          <w:b/>
          <w:bCs/>
          <w:sz w:val="28"/>
          <w:szCs w:val="28"/>
        </w:rPr>
      </w:pPr>
    </w:p>
    <w:p w14:paraId="761BCC3E" w14:textId="01320613" w:rsidR="005E2F5D" w:rsidRPr="005A052F" w:rsidRDefault="005E2F5D" w:rsidP="00C9404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5A052F">
        <w:rPr>
          <w:rFonts w:ascii="Times New Roman" w:hAnsi="Times New Roman" w:cs="Times New Roman"/>
          <w:color w:val="000000"/>
        </w:rPr>
        <w:t xml:space="preserve">Used Tools: - </w:t>
      </w:r>
    </w:p>
    <w:p w14:paraId="237759B1" w14:textId="77777777" w:rsidR="005E2F5D" w:rsidRPr="005E2F5D" w:rsidRDefault="005E2F5D" w:rsidP="005A052F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color w:val="000000"/>
        </w:rPr>
      </w:pPr>
      <w:r w:rsidRPr="005E2F5D">
        <w:rPr>
          <w:rFonts w:ascii="Times New Roman" w:hAnsi="Times New Roman" w:cs="Times New Roman"/>
          <w:color w:val="000000"/>
        </w:rPr>
        <w:t xml:space="preserve">SSAS </w:t>
      </w:r>
    </w:p>
    <w:p w14:paraId="34B895D2" w14:textId="77777777" w:rsidR="005E2F5D" w:rsidRPr="005E2F5D" w:rsidRDefault="005E2F5D" w:rsidP="005A052F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color w:val="000000"/>
        </w:rPr>
      </w:pPr>
      <w:r w:rsidRPr="005E2F5D">
        <w:rPr>
          <w:rFonts w:ascii="Times New Roman" w:hAnsi="Times New Roman" w:cs="Times New Roman"/>
          <w:color w:val="000000"/>
        </w:rPr>
        <w:t xml:space="preserve">SQL Server Management Studio </w:t>
      </w:r>
    </w:p>
    <w:p w14:paraId="61812F6C" w14:textId="18F58C0D" w:rsidR="009208DC" w:rsidRDefault="005E2F5D" w:rsidP="005A052F">
      <w:pPr>
        <w:pStyle w:val="Default"/>
        <w:ind w:left="720" w:firstLine="720"/>
        <w:rPr>
          <w:sz w:val="22"/>
          <w:szCs w:val="22"/>
        </w:rPr>
      </w:pPr>
      <w:r w:rsidRPr="005E2F5D">
        <w:rPr>
          <w:sz w:val="22"/>
          <w:szCs w:val="22"/>
        </w:rPr>
        <w:t>SSDT</w:t>
      </w:r>
    </w:p>
    <w:p w14:paraId="1F0A92C3" w14:textId="73ACF39E" w:rsidR="005A052F" w:rsidRDefault="005A052F" w:rsidP="005E2F5D">
      <w:pPr>
        <w:pStyle w:val="Default"/>
        <w:ind w:firstLine="720"/>
        <w:rPr>
          <w:sz w:val="22"/>
          <w:szCs w:val="22"/>
        </w:rPr>
      </w:pPr>
    </w:p>
    <w:p w14:paraId="693F5362" w14:textId="3426C924" w:rsidR="0006008E" w:rsidRPr="00D046CD" w:rsidRDefault="00D046CD" w:rsidP="00C94048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="0006008E" w:rsidRPr="00D046CD">
        <w:rPr>
          <w:rFonts w:ascii="Times New Roman" w:hAnsi="Times New Roman" w:cs="Times New Roman"/>
          <w:b/>
          <w:bCs/>
          <w:color w:val="000000"/>
          <w:sz w:val="28"/>
          <w:szCs w:val="28"/>
        </w:rPr>
        <w:t>Create the SSAS Project</w:t>
      </w:r>
    </w:p>
    <w:p w14:paraId="6011FEBB" w14:textId="77777777" w:rsidR="0006008E" w:rsidRPr="0006008E" w:rsidRDefault="0006008E" w:rsidP="0006008E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bCs/>
          <w:color w:val="000000"/>
        </w:rPr>
      </w:pPr>
    </w:p>
    <w:p w14:paraId="299BCE0B" w14:textId="732EE620" w:rsidR="00836D2C" w:rsidRPr="0006008E" w:rsidRDefault="005A052F" w:rsidP="0006008E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06008E">
        <w:rPr>
          <w:rFonts w:ascii="Times New Roman" w:hAnsi="Times New Roman" w:cs="Times New Roman"/>
          <w:color w:val="000000"/>
        </w:rPr>
        <w:t xml:space="preserve">When creating the OLAP cubes </w:t>
      </w:r>
      <w:proofErr w:type="gramStart"/>
      <w:r w:rsidRPr="0006008E">
        <w:rPr>
          <w:rFonts w:ascii="Times New Roman" w:hAnsi="Times New Roman" w:cs="Times New Roman"/>
          <w:color w:val="000000"/>
        </w:rPr>
        <w:t>first</w:t>
      </w:r>
      <w:r w:rsidR="0019045D" w:rsidRPr="0006008E">
        <w:rPr>
          <w:rFonts w:ascii="Times New Roman" w:hAnsi="Times New Roman" w:cs="Times New Roman"/>
          <w:color w:val="000000"/>
        </w:rPr>
        <w:t>,</w:t>
      </w:r>
      <w:r w:rsidRPr="0006008E">
        <w:rPr>
          <w:rFonts w:ascii="Times New Roman" w:hAnsi="Times New Roman" w:cs="Times New Roman"/>
          <w:color w:val="000000"/>
        </w:rPr>
        <w:t xml:space="preserve">  created</w:t>
      </w:r>
      <w:proofErr w:type="gramEnd"/>
      <w:r w:rsidRPr="0006008E">
        <w:rPr>
          <w:rFonts w:ascii="Times New Roman" w:hAnsi="Times New Roman" w:cs="Times New Roman"/>
          <w:color w:val="000000"/>
        </w:rPr>
        <w:t xml:space="preserve"> Analysis Services Multidimensional and Data Mining Project on SSDT. </w:t>
      </w:r>
      <w:r w:rsidRPr="00836D2C">
        <w:t>Then renamed it</w:t>
      </w:r>
      <w:r w:rsidR="0019045D">
        <w:t xml:space="preserve"> </w:t>
      </w:r>
      <w:r w:rsidRPr="00836D2C">
        <w:t>“</w:t>
      </w:r>
      <w:proofErr w:type="spellStart"/>
      <w:r w:rsidRPr="0006008E">
        <w:rPr>
          <w:i/>
          <w:iCs/>
        </w:rPr>
        <w:t>ElectricityManagement_SSAS</w:t>
      </w:r>
      <w:proofErr w:type="spellEnd"/>
      <w:r w:rsidRPr="00836D2C">
        <w:t>”.</w:t>
      </w:r>
    </w:p>
    <w:p w14:paraId="48772B4D" w14:textId="77777777" w:rsidR="00836D2C" w:rsidRDefault="00836D2C" w:rsidP="00836D2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720A7AB8" w14:textId="77777777" w:rsidR="00836D2C" w:rsidRPr="00836D2C" w:rsidRDefault="00836D2C" w:rsidP="00836D2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130ACBA1" w14:textId="631467F8" w:rsidR="005A052F" w:rsidRDefault="00D82469" w:rsidP="005A052F">
      <w:pPr>
        <w:pStyle w:val="Default"/>
        <w:ind w:firstLine="720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61312" behindDoc="1" locked="0" layoutInCell="1" allowOverlap="1" wp14:anchorId="606C0513" wp14:editId="0B8E2DE8">
            <wp:simplePos x="0" y="0"/>
            <wp:positionH relativeFrom="column">
              <wp:posOffset>671483</wp:posOffset>
            </wp:positionH>
            <wp:positionV relativeFrom="paragraph">
              <wp:posOffset>7331</wp:posOffset>
            </wp:positionV>
            <wp:extent cx="4460875" cy="4180205"/>
            <wp:effectExtent l="0" t="0" r="0" b="0"/>
            <wp:wrapTight wrapText="bothSides">
              <wp:wrapPolygon edited="0">
                <wp:start x="0" y="0"/>
                <wp:lineTo x="0" y="21459"/>
                <wp:lineTo x="21492" y="21459"/>
                <wp:lineTo x="21492" y="0"/>
                <wp:lineTo x="0" y="0"/>
              </wp:wrapPolygon>
            </wp:wrapTight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60875" cy="4180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BC9A74" w14:textId="74EA7EEE" w:rsidR="009208DC" w:rsidRDefault="009208DC" w:rsidP="00482F4A">
      <w:pPr>
        <w:pStyle w:val="Default"/>
        <w:rPr>
          <w:b/>
          <w:bCs/>
          <w:sz w:val="28"/>
          <w:szCs w:val="28"/>
        </w:rPr>
      </w:pPr>
    </w:p>
    <w:p w14:paraId="7CED39E3" w14:textId="33D2A224" w:rsidR="009208DC" w:rsidRDefault="009208DC" w:rsidP="00482F4A">
      <w:pPr>
        <w:pStyle w:val="Default"/>
        <w:rPr>
          <w:b/>
          <w:bCs/>
          <w:sz w:val="28"/>
          <w:szCs w:val="28"/>
        </w:rPr>
      </w:pPr>
    </w:p>
    <w:p w14:paraId="32A30F7A" w14:textId="34959157" w:rsidR="009208DC" w:rsidRDefault="009208DC" w:rsidP="00482F4A">
      <w:pPr>
        <w:pStyle w:val="Default"/>
        <w:rPr>
          <w:b/>
          <w:bCs/>
          <w:sz w:val="28"/>
          <w:szCs w:val="28"/>
        </w:rPr>
      </w:pPr>
    </w:p>
    <w:p w14:paraId="68F57E29" w14:textId="2CF5D6A5" w:rsidR="009208DC" w:rsidRDefault="009208DC" w:rsidP="00482F4A">
      <w:pPr>
        <w:pStyle w:val="Default"/>
        <w:rPr>
          <w:b/>
          <w:bCs/>
          <w:sz w:val="28"/>
          <w:szCs w:val="28"/>
        </w:rPr>
      </w:pPr>
    </w:p>
    <w:p w14:paraId="6E38330F" w14:textId="7D0BAC59" w:rsidR="009208DC" w:rsidRDefault="009208DC" w:rsidP="00482F4A">
      <w:pPr>
        <w:pStyle w:val="Default"/>
        <w:rPr>
          <w:b/>
          <w:bCs/>
          <w:sz w:val="28"/>
          <w:szCs w:val="28"/>
        </w:rPr>
      </w:pPr>
    </w:p>
    <w:p w14:paraId="43DFD3BC" w14:textId="13F80974" w:rsidR="009208DC" w:rsidRDefault="00D82469" w:rsidP="00482F4A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</w:t>
      </w:r>
    </w:p>
    <w:p w14:paraId="2D8F62DC" w14:textId="70D062D7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056CD8E8" w14:textId="3BC9E711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4BB24626" w14:textId="113A0AE1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7AC022DD" w14:textId="38068347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6CE71288" w14:textId="77BEE024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70A9C547" w14:textId="3C022CE7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3A817A5A" w14:textId="143F9FC5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67E11092" w14:textId="4045A03C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4A20E68D" w14:textId="6B39975F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1B7103C9" w14:textId="59AAFBA0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0F841F84" w14:textId="5AB9BE21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22BFD427" w14:textId="343A9FAE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480CA2F0" w14:textId="27D3AB07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7E54FD36" w14:textId="1D83005F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45B20AD0" w14:textId="4520D610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17C0F783" w14:textId="60E40BF1" w:rsidR="00F73346" w:rsidRDefault="00F73346" w:rsidP="00482F4A">
      <w:pPr>
        <w:pStyle w:val="Default"/>
        <w:rPr>
          <w:b/>
          <w:bCs/>
          <w:sz w:val="28"/>
          <w:szCs w:val="28"/>
        </w:rPr>
      </w:pPr>
    </w:p>
    <w:p w14:paraId="27AB14F6" w14:textId="694FF73C" w:rsidR="00F73346" w:rsidRDefault="00F73346" w:rsidP="00482F4A">
      <w:pPr>
        <w:pStyle w:val="Default"/>
        <w:rPr>
          <w:b/>
          <w:bCs/>
          <w:sz w:val="28"/>
          <w:szCs w:val="28"/>
        </w:rPr>
      </w:pPr>
    </w:p>
    <w:p w14:paraId="3BCC98C8" w14:textId="330DFE48" w:rsidR="00F73346" w:rsidRDefault="00F73346" w:rsidP="00482F4A">
      <w:pPr>
        <w:pStyle w:val="Default"/>
        <w:rPr>
          <w:b/>
          <w:bCs/>
          <w:sz w:val="28"/>
          <w:szCs w:val="28"/>
        </w:rPr>
      </w:pPr>
    </w:p>
    <w:p w14:paraId="3AE0F0E4" w14:textId="62862169" w:rsidR="00F73346" w:rsidRDefault="00F73346" w:rsidP="00482F4A">
      <w:pPr>
        <w:pStyle w:val="Default"/>
        <w:rPr>
          <w:b/>
          <w:bCs/>
          <w:sz w:val="28"/>
          <w:szCs w:val="28"/>
        </w:rPr>
      </w:pPr>
    </w:p>
    <w:p w14:paraId="6604846C" w14:textId="01DE8266" w:rsidR="00CA0FC1" w:rsidRDefault="00CA0FC1" w:rsidP="00CA0FC1">
      <w:pPr>
        <w:pStyle w:val="Default"/>
        <w:rPr>
          <w:b/>
          <w:bCs/>
          <w:sz w:val="28"/>
          <w:szCs w:val="28"/>
        </w:rPr>
      </w:pPr>
    </w:p>
    <w:p w14:paraId="503D3C26" w14:textId="77777777" w:rsidR="0006008E" w:rsidRPr="00F73346" w:rsidRDefault="0006008E" w:rsidP="00CA0FC1">
      <w:pPr>
        <w:pStyle w:val="Default"/>
        <w:rPr>
          <w:b/>
          <w:bCs/>
          <w:sz w:val="28"/>
          <w:szCs w:val="28"/>
        </w:rPr>
      </w:pPr>
    </w:p>
    <w:p w14:paraId="2AD9205C" w14:textId="06EB5849" w:rsidR="00F73346" w:rsidRDefault="00C1669B" w:rsidP="00C94048">
      <w:pPr>
        <w:pStyle w:val="Default"/>
        <w:numPr>
          <w:ilvl w:val="1"/>
          <w:numId w:val="3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 </w:t>
      </w:r>
      <w:r w:rsidR="00CA0FC1" w:rsidRPr="00CA0FC1">
        <w:rPr>
          <w:b/>
          <w:bCs/>
          <w:sz w:val="28"/>
          <w:szCs w:val="28"/>
        </w:rPr>
        <w:t>Create a Data source</w:t>
      </w:r>
    </w:p>
    <w:p w14:paraId="6393B1E3" w14:textId="11E9CBB7" w:rsidR="0006008E" w:rsidRDefault="00CA0FC1" w:rsidP="00CA0FC1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Under the Data Sources folder in </w:t>
      </w:r>
      <w:r w:rsidR="0006008E">
        <w:rPr>
          <w:sz w:val="22"/>
          <w:szCs w:val="22"/>
        </w:rPr>
        <w:t xml:space="preserve">the </w:t>
      </w:r>
      <w:r>
        <w:rPr>
          <w:sz w:val="22"/>
          <w:szCs w:val="22"/>
        </w:rPr>
        <w:t>above folder structure,</w:t>
      </w:r>
      <w:r w:rsidR="000B7C63">
        <w:rPr>
          <w:sz w:val="22"/>
          <w:szCs w:val="22"/>
        </w:rPr>
        <w:t xml:space="preserve"> </w:t>
      </w:r>
      <w:r w:rsidR="0006008E">
        <w:rPr>
          <w:sz w:val="22"/>
          <w:szCs w:val="22"/>
        </w:rPr>
        <w:t xml:space="preserve">a </w:t>
      </w:r>
      <w:r w:rsidR="000B7C63">
        <w:rPr>
          <w:sz w:val="22"/>
          <w:szCs w:val="22"/>
        </w:rPr>
        <w:t>d</w:t>
      </w:r>
      <w:r>
        <w:rPr>
          <w:sz w:val="22"/>
          <w:szCs w:val="22"/>
        </w:rPr>
        <w:t xml:space="preserve">ata </w:t>
      </w:r>
      <w:r w:rsidR="000B7C63">
        <w:rPr>
          <w:sz w:val="22"/>
          <w:szCs w:val="22"/>
        </w:rPr>
        <w:t>s</w:t>
      </w:r>
      <w:r>
        <w:rPr>
          <w:sz w:val="22"/>
          <w:szCs w:val="22"/>
        </w:rPr>
        <w:t xml:space="preserve">ource </w:t>
      </w:r>
      <w:r w:rsidR="000B7C63">
        <w:rPr>
          <w:sz w:val="22"/>
          <w:szCs w:val="22"/>
        </w:rPr>
        <w:t xml:space="preserve">file </w:t>
      </w:r>
      <w:r w:rsidR="0006008E">
        <w:rPr>
          <w:sz w:val="22"/>
          <w:szCs w:val="22"/>
        </w:rPr>
        <w:t xml:space="preserve">was </w:t>
      </w:r>
      <w:r w:rsidR="000B7C63">
        <w:rPr>
          <w:sz w:val="22"/>
          <w:szCs w:val="22"/>
        </w:rPr>
        <w:t>created</w:t>
      </w:r>
      <w:r w:rsidR="0006008E">
        <w:rPr>
          <w:sz w:val="22"/>
          <w:szCs w:val="22"/>
        </w:rPr>
        <w:t>.</w:t>
      </w:r>
    </w:p>
    <w:p w14:paraId="1B0EF89E" w14:textId="31E19BA8" w:rsidR="00CA0FC1" w:rsidRDefault="0006008E" w:rsidP="00CA0FC1">
      <w:pPr>
        <w:pStyle w:val="Default"/>
        <w:rPr>
          <w:b/>
          <w:bCs/>
          <w:sz w:val="28"/>
          <w:szCs w:val="28"/>
        </w:rPr>
      </w:pPr>
      <w:r>
        <w:rPr>
          <w:sz w:val="22"/>
          <w:szCs w:val="22"/>
        </w:rPr>
        <w:t xml:space="preserve">In the data source file, a new </w:t>
      </w:r>
      <w:r w:rsidR="00CA0FC1">
        <w:rPr>
          <w:sz w:val="22"/>
          <w:szCs w:val="22"/>
        </w:rPr>
        <w:t xml:space="preserve">connection </w:t>
      </w:r>
      <w:r>
        <w:rPr>
          <w:sz w:val="22"/>
          <w:szCs w:val="22"/>
        </w:rPr>
        <w:t xml:space="preserve">was defined </w:t>
      </w:r>
      <w:r w:rsidR="00CA0FC1">
        <w:rPr>
          <w:sz w:val="22"/>
          <w:szCs w:val="22"/>
        </w:rPr>
        <w:t xml:space="preserve">with </w:t>
      </w:r>
      <w:r>
        <w:rPr>
          <w:sz w:val="22"/>
          <w:szCs w:val="22"/>
        </w:rPr>
        <w:t xml:space="preserve">the </w:t>
      </w:r>
      <w:r w:rsidR="0022739B">
        <w:rPr>
          <w:sz w:val="22"/>
          <w:szCs w:val="22"/>
        </w:rPr>
        <w:t>Data warehouse</w:t>
      </w:r>
      <w:r w:rsidR="00CA0FC1">
        <w:rPr>
          <w:sz w:val="22"/>
          <w:szCs w:val="22"/>
        </w:rPr>
        <w:t xml:space="preserve"> </w:t>
      </w:r>
      <w:r w:rsidR="0022739B">
        <w:rPr>
          <w:sz w:val="22"/>
          <w:szCs w:val="22"/>
        </w:rPr>
        <w:t>“</w:t>
      </w:r>
      <w:proofErr w:type="spellStart"/>
      <w:r w:rsidR="000811F6" w:rsidRPr="00151A0D">
        <w:rPr>
          <w:sz w:val="22"/>
          <w:szCs w:val="22"/>
        </w:rPr>
        <w:t>Electricity_Management_DW</w:t>
      </w:r>
      <w:proofErr w:type="spellEnd"/>
      <w:r w:rsidR="0022739B">
        <w:rPr>
          <w:sz w:val="22"/>
          <w:szCs w:val="22"/>
        </w:rPr>
        <w:t>”</w:t>
      </w:r>
      <w:r w:rsidR="00CA0FC1">
        <w:rPr>
          <w:sz w:val="22"/>
          <w:szCs w:val="22"/>
        </w:rPr>
        <w:t>.</w:t>
      </w:r>
      <w:r>
        <w:rPr>
          <w:sz w:val="22"/>
          <w:szCs w:val="22"/>
        </w:rPr>
        <w:t xml:space="preserve"> And</w:t>
      </w:r>
      <w:r w:rsidR="00151A0D">
        <w:rPr>
          <w:sz w:val="22"/>
          <w:szCs w:val="22"/>
        </w:rPr>
        <w:t xml:space="preserve"> as the authentication to the data warehouse</w:t>
      </w:r>
      <w:r w:rsidR="00CA0FC1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new login is created in the data warehouse which connects </w:t>
      </w:r>
      <w:r w:rsidR="00151A0D">
        <w:rPr>
          <w:sz w:val="22"/>
          <w:szCs w:val="22"/>
        </w:rPr>
        <w:t xml:space="preserve">to </w:t>
      </w:r>
      <w:r>
        <w:rPr>
          <w:sz w:val="22"/>
          <w:szCs w:val="22"/>
        </w:rPr>
        <w:t>the data analysis service instance assigned to the windows authentication</w:t>
      </w:r>
      <w:r w:rsidR="00151A0D">
        <w:rPr>
          <w:sz w:val="22"/>
          <w:szCs w:val="22"/>
        </w:rPr>
        <w:t>.</w:t>
      </w:r>
    </w:p>
    <w:p w14:paraId="76A99F1E" w14:textId="1953870A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0C9AD671" w14:textId="7F5FBB71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4768D176" w14:textId="16A6D15E" w:rsidR="00B7572D" w:rsidRDefault="005106B1" w:rsidP="00482F4A">
      <w:pPr>
        <w:pStyle w:val="Default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63360" behindDoc="1" locked="0" layoutInCell="1" allowOverlap="1" wp14:anchorId="5B42C59C" wp14:editId="7C0D51BB">
            <wp:simplePos x="0" y="0"/>
            <wp:positionH relativeFrom="column">
              <wp:posOffset>3368675</wp:posOffset>
            </wp:positionH>
            <wp:positionV relativeFrom="paragraph">
              <wp:posOffset>5080</wp:posOffset>
            </wp:positionV>
            <wp:extent cx="3124200" cy="3602355"/>
            <wp:effectExtent l="0" t="0" r="0" b="0"/>
            <wp:wrapTight wrapText="bothSides">
              <wp:wrapPolygon edited="0">
                <wp:start x="0" y="0"/>
                <wp:lineTo x="0" y="21474"/>
                <wp:lineTo x="21468" y="21474"/>
                <wp:lineTo x="21468" y="0"/>
                <wp:lineTo x="0" y="0"/>
              </wp:wrapPolygon>
            </wp:wrapTight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3602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62336" behindDoc="1" locked="0" layoutInCell="1" allowOverlap="1" wp14:anchorId="385CF6A9" wp14:editId="19E2965B">
            <wp:simplePos x="0" y="0"/>
            <wp:positionH relativeFrom="column">
              <wp:posOffset>-525145</wp:posOffset>
            </wp:positionH>
            <wp:positionV relativeFrom="paragraph">
              <wp:posOffset>208280</wp:posOffset>
            </wp:positionV>
            <wp:extent cx="3677285" cy="3208655"/>
            <wp:effectExtent l="0" t="0" r="0" b="0"/>
            <wp:wrapTight wrapText="bothSides">
              <wp:wrapPolygon edited="0">
                <wp:start x="0" y="0"/>
                <wp:lineTo x="0" y="21416"/>
                <wp:lineTo x="21484" y="21416"/>
                <wp:lineTo x="21484" y="0"/>
                <wp:lineTo x="0" y="0"/>
              </wp:wrapPolygon>
            </wp:wrapTight>
            <wp:docPr id="2" name="Picture 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Word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77285" cy="3208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E36E1E" w14:textId="06045051" w:rsidR="005106B1" w:rsidRDefault="005106B1" w:rsidP="00482F4A">
      <w:pPr>
        <w:pStyle w:val="Default"/>
        <w:rPr>
          <w:b/>
          <w:bCs/>
          <w:sz w:val="28"/>
          <w:szCs w:val="28"/>
        </w:rPr>
      </w:pPr>
    </w:p>
    <w:p w14:paraId="6E89D79D" w14:textId="392197F9" w:rsidR="005106B1" w:rsidRDefault="005106B1" w:rsidP="00482F4A">
      <w:pPr>
        <w:pStyle w:val="Default"/>
        <w:rPr>
          <w:b/>
          <w:bCs/>
          <w:sz w:val="28"/>
          <w:szCs w:val="28"/>
        </w:rPr>
      </w:pPr>
    </w:p>
    <w:p w14:paraId="58D001B3" w14:textId="3EDE0C7D" w:rsidR="005106B1" w:rsidRDefault="005106B1" w:rsidP="00482F4A">
      <w:pPr>
        <w:pStyle w:val="Default"/>
        <w:rPr>
          <w:b/>
          <w:bCs/>
          <w:sz w:val="28"/>
          <w:szCs w:val="28"/>
        </w:rPr>
      </w:pPr>
    </w:p>
    <w:p w14:paraId="6791F6CB" w14:textId="65B5AC5A" w:rsidR="005106B1" w:rsidRDefault="005106B1" w:rsidP="00482F4A">
      <w:pPr>
        <w:pStyle w:val="Default"/>
        <w:rPr>
          <w:b/>
          <w:bCs/>
          <w:sz w:val="28"/>
          <w:szCs w:val="28"/>
        </w:rPr>
      </w:pPr>
    </w:p>
    <w:p w14:paraId="05A1D409" w14:textId="2C5020DB" w:rsidR="005106B1" w:rsidRDefault="005106B1" w:rsidP="00482F4A">
      <w:pPr>
        <w:pStyle w:val="Default"/>
        <w:rPr>
          <w:b/>
          <w:bCs/>
          <w:sz w:val="28"/>
          <w:szCs w:val="28"/>
        </w:rPr>
      </w:pPr>
    </w:p>
    <w:p w14:paraId="19094542" w14:textId="13B2A456" w:rsidR="005106B1" w:rsidRDefault="005106B1" w:rsidP="00482F4A">
      <w:pPr>
        <w:pStyle w:val="Default"/>
        <w:rPr>
          <w:b/>
          <w:bCs/>
          <w:sz w:val="28"/>
          <w:szCs w:val="28"/>
        </w:rPr>
      </w:pPr>
    </w:p>
    <w:p w14:paraId="475722ED" w14:textId="74E3B3F6" w:rsidR="005106B1" w:rsidRDefault="005106B1" w:rsidP="00482F4A">
      <w:pPr>
        <w:pStyle w:val="Default"/>
        <w:rPr>
          <w:b/>
          <w:bCs/>
          <w:sz w:val="28"/>
          <w:szCs w:val="28"/>
        </w:rPr>
      </w:pPr>
    </w:p>
    <w:p w14:paraId="5E7BEAB6" w14:textId="52E83C2E" w:rsidR="005106B1" w:rsidRDefault="005106B1" w:rsidP="00482F4A">
      <w:pPr>
        <w:pStyle w:val="Default"/>
        <w:rPr>
          <w:b/>
          <w:bCs/>
          <w:sz w:val="28"/>
          <w:szCs w:val="28"/>
        </w:rPr>
      </w:pPr>
    </w:p>
    <w:p w14:paraId="3259986A" w14:textId="3238DCF8" w:rsidR="005106B1" w:rsidRDefault="005106B1" w:rsidP="00482F4A">
      <w:pPr>
        <w:pStyle w:val="Default"/>
        <w:rPr>
          <w:b/>
          <w:bCs/>
          <w:sz w:val="28"/>
          <w:szCs w:val="28"/>
        </w:rPr>
      </w:pPr>
    </w:p>
    <w:p w14:paraId="4A81F45A" w14:textId="76880DDD" w:rsidR="005106B1" w:rsidRDefault="005106B1" w:rsidP="00482F4A">
      <w:pPr>
        <w:pStyle w:val="Default"/>
        <w:rPr>
          <w:b/>
          <w:bCs/>
          <w:sz w:val="28"/>
          <w:szCs w:val="28"/>
        </w:rPr>
      </w:pPr>
    </w:p>
    <w:p w14:paraId="5C88CA13" w14:textId="06BD1F3C" w:rsidR="005106B1" w:rsidRDefault="005106B1" w:rsidP="00482F4A">
      <w:pPr>
        <w:pStyle w:val="Default"/>
        <w:rPr>
          <w:b/>
          <w:bCs/>
          <w:sz w:val="28"/>
          <w:szCs w:val="28"/>
        </w:rPr>
      </w:pPr>
    </w:p>
    <w:p w14:paraId="2063FC98" w14:textId="36DE04BF" w:rsidR="005106B1" w:rsidRDefault="005106B1" w:rsidP="00482F4A">
      <w:pPr>
        <w:pStyle w:val="Default"/>
        <w:rPr>
          <w:b/>
          <w:bCs/>
          <w:sz w:val="28"/>
          <w:szCs w:val="28"/>
        </w:rPr>
      </w:pPr>
    </w:p>
    <w:p w14:paraId="7E68EFB2" w14:textId="1AC0777A" w:rsidR="005106B1" w:rsidRDefault="005106B1" w:rsidP="00482F4A">
      <w:pPr>
        <w:pStyle w:val="Default"/>
        <w:rPr>
          <w:b/>
          <w:bCs/>
          <w:sz w:val="28"/>
          <w:szCs w:val="28"/>
        </w:rPr>
      </w:pPr>
    </w:p>
    <w:p w14:paraId="64B447E1" w14:textId="7336644B" w:rsidR="005106B1" w:rsidRDefault="005106B1" w:rsidP="00482F4A">
      <w:pPr>
        <w:pStyle w:val="Default"/>
        <w:rPr>
          <w:b/>
          <w:bCs/>
          <w:sz w:val="28"/>
          <w:szCs w:val="28"/>
        </w:rPr>
      </w:pPr>
    </w:p>
    <w:p w14:paraId="1706A2B8" w14:textId="2A7F77A2" w:rsidR="00B7572D" w:rsidRDefault="00B7572D" w:rsidP="00B757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71D3A58" w14:textId="77777777" w:rsidR="00C264BF" w:rsidRPr="00B7572D" w:rsidRDefault="00C264BF" w:rsidP="00B757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0C6D7C5D" w14:textId="371BDAC6" w:rsidR="000C6018" w:rsidRDefault="00EE6A70" w:rsidP="00C94048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lastRenderedPageBreak/>
        <w:t xml:space="preserve"> </w:t>
      </w:r>
      <w:r w:rsidR="00B7572D" w:rsidRPr="00B7572D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Create a Data Source View </w:t>
      </w:r>
    </w:p>
    <w:p w14:paraId="42A4B9CB" w14:textId="77777777" w:rsidR="000C6018" w:rsidRPr="000C6018" w:rsidRDefault="000C6018" w:rsidP="000C60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49D2077" w14:textId="62D19F64" w:rsidR="00B7572D" w:rsidRPr="000C6018" w:rsidRDefault="000C6018" w:rsidP="000C60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0C6018">
        <w:rPr>
          <w:rFonts w:ascii="Times New Roman" w:hAnsi="Times New Roman" w:cs="Times New Roman"/>
          <w:color w:val="000000"/>
        </w:rPr>
        <w:t xml:space="preserve">Under the Data Source Views folder, </w:t>
      </w:r>
      <w:proofErr w:type="gramStart"/>
      <w:r>
        <w:rPr>
          <w:rFonts w:ascii="Times New Roman" w:hAnsi="Times New Roman" w:cs="Times New Roman"/>
          <w:color w:val="000000"/>
        </w:rPr>
        <w:t>A</w:t>
      </w:r>
      <w:r w:rsidRPr="000C6018">
        <w:rPr>
          <w:rFonts w:ascii="Times New Roman" w:hAnsi="Times New Roman" w:cs="Times New Roman"/>
          <w:color w:val="000000"/>
        </w:rPr>
        <w:t>dded</w:t>
      </w:r>
      <w:proofErr w:type="gramEnd"/>
      <w:r w:rsidRPr="000C6018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a </w:t>
      </w:r>
      <w:r w:rsidRPr="000C6018">
        <w:rPr>
          <w:rFonts w:ascii="Times New Roman" w:hAnsi="Times New Roman" w:cs="Times New Roman"/>
          <w:color w:val="000000"/>
        </w:rPr>
        <w:t>new data source view called DSV Electricity Management DW.</w:t>
      </w:r>
      <w:r>
        <w:rPr>
          <w:rFonts w:ascii="Times New Roman" w:hAnsi="Times New Roman" w:cs="Times New Roman"/>
          <w:color w:val="000000"/>
        </w:rPr>
        <w:t xml:space="preserve"> </w:t>
      </w:r>
      <w:r w:rsidR="00B7572D" w:rsidRPr="000C6018">
        <w:rPr>
          <w:rFonts w:ascii="Times New Roman" w:hAnsi="Times New Roman" w:cs="Times New Roman"/>
          <w:b/>
          <w:bCs/>
          <w:color w:val="000000"/>
          <w:sz w:val="28"/>
          <w:szCs w:val="28"/>
        </w:rPr>
        <w:tab/>
      </w:r>
    </w:p>
    <w:p w14:paraId="47831855" w14:textId="77777777" w:rsidR="00B7572D" w:rsidRPr="00B7572D" w:rsidRDefault="00B7572D" w:rsidP="00B7572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</w:p>
    <w:p w14:paraId="5FF73333" w14:textId="7726CF81" w:rsidR="00B7572D" w:rsidRDefault="00C264BF" w:rsidP="00482F4A">
      <w:pPr>
        <w:pStyle w:val="Default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t xml:space="preserve">   </w:t>
      </w:r>
      <w:r w:rsidR="005106B1">
        <w:rPr>
          <w:b/>
          <w:bCs/>
          <w:noProof/>
          <w:sz w:val="28"/>
          <w:szCs w:val="28"/>
        </w:rPr>
        <w:drawing>
          <wp:inline distT="0" distB="0" distL="0" distR="0" wp14:anchorId="7B6B437B" wp14:editId="32CBBE5D">
            <wp:extent cx="5292436" cy="3103652"/>
            <wp:effectExtent l="0" t="0" r="3810" b="1905"/>
            <wp:docPr id="5" name="Picture 5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imelin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92436" cy="3103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2E05A" w14:textId="72F41B44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2056D1E6" w14:textId="5DA747D5" w:rsidR="00317AED" w:rsidRPr="00317AED" w:rsidRDefault="00317AED" w:rsidP="00C94048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="006E77DA" w:rsidRPr="006E77DA">
        <w:rPr>
          <w:rFonts w:ascii="Times New Roman" w:hAnsi="Times New Roman" w:cs="Times New Roman"/>
          <w:b/>
          <w:bCs/>
          <w:color w:val="000000"/>
          <w:sz w:val="28"/>
          <w:szCs w:val="28"/>
        </w:rPr>
        <w:t>Create a Cube</w:t>
      </w:r>
    </w:p>
    <w:p w14:paraId="1B752FE8" w14:textId="6A1FA5F4" w:rsidR="00317AED" w:rsidRPr="00317AED" w:rsidRDefault="00317AED" w:rsidP="00317A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50334AC8" w14:textId="5C6941FC" w:rsidR="00D82469" w:rsidRDefault="003B6F44" w:rsidP="00482F4A">
      <w:pPr>
        <w:pStyle w:val="Default"/>
        <w:rPr>
          <w:b/>
          <w:bCs/>
          <w:sz w:val="28"/>
          <w:szCs w:val="28"/>
        </w:rPr>
      </w:pPr>
      <w:r>
        <w:rPr>
          <w:sz w:val="22"/>
          <w:szCs w:val="22"/>
        </w:rPr>
        <w:t>Under the Cubes folder, created a new cube using the above data source.</w:t>
      </w:r>
    </w:p>
    <w:p w14:paraId="646773C7" w14:textId="5B2E630C" w:rsidR="00D82469" w:rsidRDefault="00C264BF" w:rsidP="00482F4A">
      <w:pPr>
        <w:pStyle w:val="Default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64384" behindDoc="1" locked="0" layoutInCell="1" allowOverlap="1" wp14:anchorId="221019D6" wp14:editId="15E4E863">
            <wp:simplePos x="0" y="0"/>
            <wp:positionH relativeFrom="margin">
              <wp:posOffset>124691</wp:posOffset>
            </wp:positionH>
            <wp:positionV relativeFrom="paragraph">
              <wp:posOffset>119553</wp:posOffset>
            </wp:positionV>
            <wp:extent cx="5243195" cy="3241675"/>
            <wp:effectExtent l="0" t="0" r="0" b="0"/>
            <wp:wrapTight wrapText="bothSides">
              <wp:wrapPolygon edited="0">
                <wp:start x="0" y="0"/>
                <wp:lineTo x="0" y="21452"/>
                <wp:lineTo x="21503" y="21452"/>
                <wp:lineTo x="21503" y="0"/>
                <wp:lineTo x="0" y="0"/>
              </wp:wrapPolygon>
            </wp:wrapTight>
            <wp:docPr id="7" name="Picture 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43195" cy="3241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AACBFB" w14:textId="1DD99002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24E0230B" w14:textId="45AD34BD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20CD050A" w14:textId="75837289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636FB81A" w14:textId="4FF69F14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43418FBE" w14:textId="45343ED2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005ACD1E" w14:textId="367BAEAC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41E8CDDC" w14:textId="1B2E3CD4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57E04491" w14:textId="51B34751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65C3C3B1" w14:textId="22375244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3F5BC2EF" w14:textId="3E52288F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70EAD8B4" w14:textId="7C885AA9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160B0D8B" w14:textId="4113429F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1AEF9F49" w14:textId="75BE7EF8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2819ECED" w14:textId="05A30B41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5AF37735" w14:textId="493107BE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7902D58B" w14:textId="16212F0B" w:rsidR="00D82469" w:rsidRDefault="00237673" w:rsidP="00482F4A">
      <w:pPr>
        <w:pStyle w:val="Default"/>
        <w:rPr>
          <w:b/>
          <w:bCs/>
          <w:sz w:val="28"/>
          <w:szCs w:val="28"/>
        </w:rPr>
      </w:pPr>
      <w:r>
        <w:rPr>
          <w:sz w:val="22"/>
          <w:szCs w:val="22"/>
        </w:rPr>
        <w:lastRenderedPageBreak/>
        <w:t>Then all the relevant attributes were selected from the dimensions and created a hierarchy in the cube of relevant dimensions</w:t>
      </w:r>
    </w:p>
    <w:p w14:paraId="7F3BFE9A" w14:textId="73102A69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039B4301" w14:textId="4E37FB20" w:rsidR="00D82469" w:rsidRDefault="009C384F" w:rsidP="00482F4A">
      <w:pPr>
        <w:pStyle w:val="Default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65408" behindDoc="1" locked="0" layoutInCell="1" allowOverlap="1" wp14:anchorId="1486DB39" wp14:editId="7AD6F000">
            <wp:simplePos x="0" y="0"/>
            <wp:positionH relativeFrom="column">
              <wp:posOffset>495300</wp:posOffset>
            </wp:positionH>
            <wp:positionV relativeFrom="paragraph">
              <wp:posOffset>7620</wp:posOffset>
            </wp:positionV>
            <wp:extent cx="4617720" cy="2655570"/>
            <wp:effectExtent l="0" t="0" r="0" b="0"/>
            <wp:wrapTight wrapText="bothSides">
              <wp:wrapPolygon edited="0">
                <wp:start x="0" y="0"/>
                <wp:lineTo x="0" y="21383"/>
                <wp:lineTo x="21475" y="21383"/>
                <wp:lineTo x="21475" y="0"/>
                <wp:lineTo x="0" y="0"/>
              </wp:wrapPolygon>
            </wp:wrapTight>
            <wp:docPr id="9" name="Picture 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17720" cy="2655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638325" w14:textId="754078E5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12B6DB28" w14:textId="47144847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502B1CE0" w14:textId="20FFAFA5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0C02007F" w14:textId="43D9BA6A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12D149C7" w14:textId="4C442B85" w:rsidR="00D82469" w:rsidRDefault="00D82469" w:rsidP="00482F4A">
      <w:pPr>
        <w:pStyle w:val="Default"/>
        <w:rPr>
          <w:b/>
          <w:bCs/>
          <w:sz w:val="28"/>
          <w:szCs w:val="28"/>
        </w:rPr>
      </w:pPr>
    </w:p>
    <w:p w14:paraId="6E4675FD" w14:textId="20296199" w:rsidR="00093AAD" w:rsidRDefault="00093AAD" w:rsidP="00482F4A">
      <w:pPr>
        <w:pStyle w:val="Default"/>
        <w:rPr>
          <w:b/>
          <w:bCs/>
          <w:sz w:val="28"/>
          <w:szCs w:val="28"/>
        </w:rPr>
      </w:pPr>
    </w:p>
    <w:p w14:paraId="6E91F9A1" w14:textId="71228787" w:rsidR="00093AAD" w:rsidRDefault="00093AAD" w:rsidP="00482F4A">
      <w:pPr>
        <w:pStyle w:val="Default"/>
        <w:rPr>
          <w:b/>
          <w:bCs/>
          <w:sz w:val="28"/>
          <w:szCs w:val="28"/>
        </w:rPr>
      </w:pPr>
    </w:p>
    <w:p w14:paraId="54B63190" w14:textId="6C985453" w:rsidR="00093AAD" w:rsidRDefault="00093AAD" w:rsidP="00482F4A">
      <w:pPr>
        <w:pStyle w:val="Default"/>
        <w:rPr>
          <w:b/>
          <w:bCs/>
          <w:sz w:val="28"/>
          <w:szCs w:val="28"/>
        </w:rPr>
      </w:pPr>
    </w:p>
    <w:p w14:paraId="2AE7ED63" w14:textId="1E8AC4E9" w:rsidR="00093AAD" w:rsidRDefault="00093AAD" w:rsidP="00482F4A">
      <w:pPr>
        <w:pStyle w:val="Default"/>
        <w:rPr>
          <w:b/>
          <w:bCs/>
          <w:sz w:val="28"/>
          <w:szCs w:val="28"/>
        </w:rPr>
      </w:pPr>
    </w:p>
    <w:p w14:paraId="4CB0DF3B" w14:textId="3870CA4D" w:rsidR="00093AAD" w:rsidRDefault="00093AAD" w:rsidP="00482F4A">
      <w:pPr>
        <w:pStyle w:val="Default"/>
        <w:rPr>
          <w:b/>
          <w:bCs/>
          <w:sz w:val="28"/>
          <w:szCs w:val="28"/>
        </w:rPr>
      </w:pPr>
    </w:p>
    <w:p w14:paraId="5A0DCD14" w14:textId="5E8161B0" w:rsidR="00093AAD" w:rsidRDefault="00093AAD" w:rsidP="00482F4A">
      <w:pPr>
        <w:pStyle w:val="Default"/>
        <w:rPr>
          <w:b/>
          <w:bCs/>
          <w:sz w:val="28"/>
          <w:szCs w:val="28"/>
        </w:rPr>
      </w:pPr>
    </w:p>
    <w:p w14:paraId="248D8C95" w14:textId="6556FC54" w:rsidR="00093AAD" w:rsidRDefault="00093AAD" w:rsidP="00482F4A">
      <w:pPr>
        <w:pStyle w:val="Default"/>
        <w:rPr>
          <w:b/>
          <w:bCs/>
          <w:sz w:val="28"/>
          <w:szCs w:val="28"/>
        </w:rPr>
      </w:pPr>
    </w:p>
    <w:p w14:paraId="551B184D" w14:textId="0C30617E" w:rsidR="00093AAD" w:rsidRDefault="00093AAD" w:rsidP="00482F4A">
      <w:pPr>
        <w:pStyle w:val="Default"/>
        <w:rPr>
          <w:b/>
          <w:bCs/>
          <w:sz w:val="28"/>
          <w:szCs w:val="28"/>
        </w:rPr>
      </w:pPr>
    </w:p>
    <w:p w14:paraId="4FD1288A" w14:textId="3718E582" w:rsidR="00093AAD" w:rsidRDefault="009C384F" w:rsidP="00482F4A">
      <w:pPr>
        <w:pStyle w:val="Default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68480" behindDoc="1" locked="0" layoutInCell="1" allowOverlap="1" wp14:anchorId="01AB6B43" wp14:editId="37FC71C1">
            <wp:simplePos x="0" y="0"/>
            <wp:positionH relativeFrom="margin">
              <wp:posOffset>449580</wp:posOffset>
            </wp:positionH>
            <wp:positionV relativeFrom="paragraph">
              <wp:posOffset>10160</wp:posOffset>
            </wp:positionV>
            <wp:extent cx="4655820" cy="2874010"/>
            <wp:effectExtent l="0" t="0" r="0" b="2540"/>
            <wp:wrapTight wrapText="bothSides">
              <wp:wrapPolygon edited="0">
                <wp:start x="0" y="0"/>
                <wp:lineTo x="0" y="21476"/>
                <wp:lineTo x="21476" y="21476"/>
                <wp:lineTo x="21476" y="0"/>
                <wp:lineTo x="0" y="0"/>
              </wp:wrapPolygon>
            </wp:wrapTight>
            <wp:docPr id="12" name="Picture 1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55820" cy="2874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1EBEA0" w14:textId="355F26A5" w:rsidR="00093AAD" w:rsidRDefault="00093AAD" w:rsidP="00482F4A">
      <w:pPr>
        <w:pStyle w:val="Default"/>
        <w:rPr>
          <w:b/>
          <w:bCs/>
          <w:sz w:val="28"/>
          <w:szCs w:val="28"/>
        </w:rPr>
      </w:pPr>
    </w:p>
    <w:p w14:paraId="1FD52E23" w14:textId="39604C83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5AF561EA" w14:textId="3ABE2EDB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0CFBC5F6" w14:textId="44FD47B9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654B4607" w14:textId="34D5661D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5489DFF8" w14:textId="74658F87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770C49D3" w14:textId="092BFF70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1AA0C2E6" w14:textId="4DAB36A0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5216094B" w14:textId="2EC81321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73ED7804" w14:textId="30BA1B71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525671AC" w14:textId="0F2922A7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7B410E68" w14:textId="09D29F8D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703F89C2" w14:textId="306AEA5F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7925DFC0" w14:textId="79B04AD8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214BB25A" w14:textId="647267A2" w:rsidR="009C384F" w:rsidRDefault="009C384F" w:rsidP="00482F4A">
      <w:pPr>
        <w:pStyle w:val="Default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66432" behindDoc="1" locked="0" layoutInCell="1" allowOverlap="1" wp14:anchorId="038F8998" wp14:editId="1D80285E">
            <wp:simplePos x="0" y="0"/>
            <wp:positionH relativeFrom="margin">
              <wp:posOffset>510540</wp:posOffset>
            </wp:positionH>
            <wp:positionV relativeFrom="paragraph">
              <wp:posOffset>130175</wp:posOffset>
            </wp:positionV>
            <wp:extent cx="4541520" cy="1641475"/>
            <wp:effectExtent l="0" t="0" r="0" b="0"/>
            <wp:wrapTight wrapText="bothSides">
              <wp:wrapPolygon edited="0">
                <wp:start x="0" y="0"/>
                <wp:lineTo x="0" y="21308"/>
                <wp:lineTo x="21473" y="21308"/>
                <wp:lineTo x="21473" y="0"/>
                <wp:lineTo x="0" y="0"/>
              </wp:wrapPolygon>
            </wp:wrapTight>
            <wp:docPr id="10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41520" cy="164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C27FC8" w14:textId="665E455F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7208CC35" w14:textId="1A275E04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492691B3" w14:textId="74971E4D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72C51335" w14:textId="65FE8879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539F5091" w14:textId="4E699200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10243E3D" w14:textId="7723CFE1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6166DA4E" w14:textId="0483231A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2A404D13" w14:textId="35568BF7" w:rsidR="009C384F" w:rsidRDefault="009C384F" w:rsidP="00482F4A">
      <w:pPr>
        <w:pStyle w:val="Default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w:drawing>
          <wp:anchor distT="0" distB="0" distL="114300" distR="114300" simplePos="0" relativeHeight="251667456" behindDoc="1" locked="0" layoutInCell="1" allowOverlap="1" wp14:anchorId="56F2DF3D" wp14:editId="5A86C267">
            <wp:simplePos x="0" y="0"/>
            <wp:positionH relativeFrom="margin">
              <wp:posOffset>350520</wp:posOffset>
            </wp:positionH>
            <wp:positionV relativeFrom="paragraph">
              <wp:posOffset>0</wp:posOffset>
            </wp:positionV>
            <wp:extent cx="4770120" cy="2961005"/>
            <wp:effectExtent l="0" t="0" r="0" b="0"/>
            <wp:wrapTight wrapText="bothSides">
              <wp:wrapPolygon edited="0">
                <wp:start x="0" y="0"/>
                <wp:lineTo x="0" y="21401"/>
                <wp:lineTo x="21479" y="21401"/>
                <wp:lineTo x="21479" y="0"/>
                <wp:lineTo x="0" y="0"/>
              </wp:wrapPolygon>
            </wp:wrapTight>
            <wp:docPr id="11" name="Picture 1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70120" cy="2961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95CA15" w14:textId="52469D81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4F51F593" w14:textId="23EB67C3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3742C321" w14:textId="1044AE1D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3D9AC289" w14:textId="2C3FA84B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4752CDC2" w14:textId="2F69FBC0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487811EC" w14:textId="1328CA4F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5EF65DD0" w14:textId="6343BB54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5D0296BE" w14:textId="6005E0BE" w:rsidR="00093AAD" w:rsidRDefault="00093AAD" w:rsidP="00482F4A">
      <w:pPr>
        <w:pStyle w:val="Default"/>
        <w:rPr>
          <w:b/>
          <w:bCs/>
          <w:sz w:val="28"/>
          <w:szCs w:val="28"/>
        </w:rPr>
      </w:pPr>
    </w:p>
    <w:p w14:paraId="78EE143E" w14:textId="227CD5A3" w:rsidR="00093AAD" w:rsidRDefault="00093AAD" w:rsidP="00482F4A">
      <w:pPr>
        <w:pStyle w:val="Default"/>
        <w:rPr>
          <w:b/>
          <w:bCs/>
          <w:sz w:val="28"/>
          <w:szCs w:val="28"/>
        </w:rPr>
      </w:pPr>
    </w:p>
    <w:p w14:paraId="6317DC86" w14:textId="2573F8B7" w:rsidR="00093AAD" w:rsidRDefault="00093AAD" w:rsidP="00482F4A">
      <w:pPr>
        <w:pStyle w:val="Default"/>
        <w:rPr>
          <w:b/>
          <w:bCs/>
          <w:sz w:val="28"/>
          <w:szCs w:val="28"/>
        </w:rPr>
      </w:pPr>
    </w:p>
    <w:p w14:paraId="6D195DDE" w14:textId="18BED9FD" w:rsidR="00093AAD" w:rsidRDefault="00093AAD" w:rsidP="00482F4A">
      <w:pPr>
        <w:pStyle w:val="Default"/>
        <w:rPr>
          <w:b/>
          <w:bCs/>
          <w:sz w:val="28"/>
          <w:szCs w:val="28"/>
        </w:rPr>
      </w:pPr>
    </w:p>
    <w:p w14:paraId="1CE9A9EA" w14:textId="08E215F7" w:rsidR="00093AAD" w:rsidRDefault="00093AAD" w:rsidP="00482F4A">
      <w:pPr>
        <w:pStyle w:val="Default"/>
        <w:rPr>
          <w:b/>
          <w:bCs/>
          <w:sz w:val="28"/>
          <w:szCs w:val="28"/>
        </w:rPr>
      </w:pPr>
    </w:p>
    <w:p w14:paraId="62784CEE" w14:textId="21F68AA2" w:rsidR="00093AAD" w:rsidRDefault="00093AAD" w:rsidP="00482F4A">
      <w:pPr>
        <w:pStyle w:val="Default"/>
        <w:rPr>
          <w:b/>
          <w:bCs/>
          <w:sz w:val="28"/>
          <w:szCs w:val="28"/>
        </w:rPr>
      </w:pPr>
    </w:p>
    <w:p w14:paraId="05474B7C" w14:textId="1B2776AB" w:rsidR="00093AAD" w:rsidRDefault="00093AAD" w:rsidP="00482F4A">
      <w:pPr>
        <w:pStyle w:val="Default"/>
        <w:rPr>
          <w:b/>
          <w:bCs/>
          <w:sz w:val="28"/>
          <w:szCs w:val="28"/>
        </w:rPr>
      </w:pPr>
    </w:p>
    <w:p w14:paraId="54002E73" w14:textId="00A3A43D" w:rsidR="00093AAD" w:rsidRDefault="00093AAD" w:rsidP="00482F4A">
      <w:pPr>
        <w:pStyle w:val="Default"/>
        <w:rPr>
          <w:b/>
          <w:bCs/>
          <w:sz w:val="28"/>
          <w:szCs w:val="28"/>
        </w:rPr>
      </w:pPr>
    </w:p>
    <w:p w14:paraId="09AE061D" w14:textId="76965C46" w:rsidR="00093AAD" w:rsidRDefault="009C384F" w:rsidP="00C94048">
      <w:pPr>
        <w:pStyle w:val="Default"/>
        <w:numPr>
          <w:ilvl w:val="0"/>
          <w:numId w:val="2"/>
        </w:numPr>
        <w:rPr>
          <w:b/>
          <w:bCs/>
          <w:sz w:val="28"/>
          <w:szCs w:val="28"/>
        </w:rPr>
      </w:pPr>
      <w:r w:rsidRPr="009C384F">
        <w:rPr>
          <w:sz w:val="28"/>
          <w:szCs w:val="28"/>
        </w:rPr>
        <w:t>These are the 2 hierarchies that w</w:t>
      </w:r>
      <w:r>
        <w:rPr>
          <w:sz w:val="28"/>
          <w:szCs w:val="28"/>
        </w:rPr>
        <w:t>ere</w:t>
      </w:r>
      <w:r w:rsidRPr="009C384F">
        <w:rPr>
          <w:sz w:val="28"/>
          <w:szCs w:val="28"/>
        </w:rPr>
        <w:t xml:space="preserve"> created,</w:t>
      </w:r>
    </w:p>
    <w:p w14:paraId="0739A9B4" w14:textId="171E81CC" w:rsidR="00093AAD" w:rsidRDefault="00466381" w:rsidP="00482F4A">
      <w:pPr>
        <w:pStyle w:val="Default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69504" behindDoc="1" locked="0" layoutInCell="1" allowOverlap="1" wp14:anchorId="76125750" wp14:editId="53F8B2C1">
            <wp:simplePos x="0" y="0"/>
            <wp:positionH relativeFrom="column">
              <wp:posOffset>594360</wp:posOffset>
            </wp:positionH>
            <wp:positionV relativeFrom="paragraph">
              <wp:posOffset>128270</wp:posOffset>
            </wp:positionV>
            <wp:extent cx="1462405" cy="1653540"/>
            <wp:effectExtent l="0" t="0" r="4445" b="3810"/>
            <wp:wrapTight wrapText="bothSides">
              <wp:wrapPolygon edited="0">
                <wp:start x="0" y="0"/>
                <wp:lineTo x="0" y="21401"/>
                <wp:lineTo x="21384" y="21401"/>
                <wp:lineTo x="21384" y="0"/>
                <wp:lineTo x="0" y="0"/>
              </wp:wrapPolygon>
            </wp:wrapTight>
            <wp:docPr id="14" name="Picture 14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462405" cy="1653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F93A03" w14:textId="4F6EF58F" w:rsidR="00093AAD" w:rsidRDefault="00466381" w:rsidP="00482F4A">
      <w:pPr>
        <w:pStyle w:val="Default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70528" behindDoc="1" locked="0" layoutInCell="1" allowOverlap="1" wp14:anchorId="13F12A2C" wp14:editId="22B7CD15">
            <wp:simplePos x="0" y="0"/>
            <wp:positionH relativeFrom="column">
              <wp:posOffset>2621280</wp:posOffset>
            </wp:positionH>
            <wp:positionV relativeFrom="paragraph">
              <wp:posOffset>7620</wp:posOffset>
            </wp:positionV>
            <wp:extent cx="1626235" cy="1508760"/>
            <wp:effectExtent l="0" t="0" r="0" b="0"/>
            <wp:wrapTight wrapText="bothSides">
              <wp:wrapPolygon edited="0">
                <wp:start x="0" y="0"/>
                <wp:lineTo x="0" y="21273"/>
                <wp:lineTo x="21254" y="21273"/>
                <wp:lineTo x="21254" y="0"/>
                <wp:lineTo x="0" y="0"/>
              </wp:wrapPolygon>
            </wp:wrapTight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626235" cy="1508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839389" w14:textId="0F345822" w:rsidR="00093AAD" w:rsidRDefault="00093AAD" w:rsidP="00482F4A">
      <w:pPr>
        <w:pStyle w:val="Default"/>
        <w:rPr>
          <w:b/>
          <w:bCs/>
          <w:sz w:val="28"/>
          <w:szCs w:val="28"/>
        </w:rPr>
      </w:pPr>
    </w:p>
    <w:p w14:paraId="1DE278D7" w14:textId="52BFA720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5700D9D3" w14:textId="597899F6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6DF06A2C" w14:textId="0D0B021E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3D0734F2" w14:textId="6AC6A42A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4C7550A4" w14:textId="4D2C9D0D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5AE11A1A" w14:textId="79FAD5B5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5E4E257E" w14:textId="70AECE82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02B4B93D" w14:textId="698824C8" w:rsidR="009C384F" w:rsidRPr="00466381" w:rsidRDefault="00466381" w:rsidP="00C9404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466381">
        <w:rPr>
          <w:rFonts w:ascii="Times New Roman" w:hAnsi="Times New Roman" w:cs="Times New Roman"/>
          <w:color w:val="000000"/>
          <w:sz w:val="24"/>
          <w:szCs w:val="24"/>
        </w:rPr>
        <w:t>folder structur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fter the above st</w:t>
      </w:r>
      <w:r w:rsidR="006D3CF9">
        <w:rPr>
          <w:rFonts w:ascii="Times New Roman" w:hAnsi="Times New Roman" w:cs="Times New Roman"/>
          <w:color w:val="000000"/>
          <w:sz w:val="24"/>
          <w:szCs w:val="24"/>
        </w:rPr>
        <w:t>r</w:t>
      </w:r>
      <w:r>
        <w:rPr>
          <w:rFonts w:ascii="Times New Roman" w:hAnsi="Times New Roman" w:cs="Times New Roman"/>
          <w:color w:val="000000"/>
          <w:sz w:val="24"/>
          <w:szCs w:val="24"/>
        </w:rPr>
        <w:t>ucture</w:t>
      </w:r>
      <w:r w:rsidRPr="00466381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</w:p>
    <w:p w14:paraId="4208AB71" w14:textId="1CDAE637" w:rsidR="009C384F" w:rsidRDefault="006D3CF9" w:rsidP="00482F4A">
      <w:pPr>
        <w:pStyle w:val="Default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71552" behindDoc="1" locked="0" layoutInCell="1" allowOverlap="1" wp14:anchorId="05735122" wp14:editId="32044998">
            <wp:simplePos x="0" y="0"/>
            <wp:positionH relativeFrom="margin">
              <wp:posOffset>1531620</wp:posOffset>
            </wp:positionH>
            <wp:positionV relativeFrom="paragraph">
              <wp:posOffset>106680</wp:posOffset>
            </wp:positionV>
            <wp:extent cx="2125980" cy="2392680"/>
            <wp:effectExtent l="0" t="0" r="7620" b="7620"/>
            <wp:wrapTight wrapText="bothSides">
              <wp:wrapPolygon edited="0">
                <wp:start x="0" y="0"/>
                <wp:lineTo x="0" y="21497"/>
                <wp:lineTo x="21484" y="21497"/>
                <wp:lineTo x="21484" y="0"/>
                <wp:lineTo x="0" y="0"/>
              </wp:wrapPolygon>
            </wp:wrapTight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125980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AF3121" w14:textId="5AB2DD5D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67131621" w14:textId="7C8531F8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085529C5" w14:textId="77777777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41FFBB02" w14:textId="77777777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078B6029" w14:textId="77777777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2F7FE41E" w14:textId="77777777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521110B3" w14:textId="77777777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55469775" w14:textId="77777777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32692CB6" w14:textId="77777777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79BF2B12" w14:textId="77777777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13B6310C" w14:textId="77777777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7A76D00C" w14:textId="33BB52B0" w:rsidR="004E5580" w:rsidRDefault="004E5580" w:rsidP="00C94048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4E5580">
        <w:rPr>
          <w:rFonts w:ascii="Times New Roman" w:hAnsi="Times New Roman" w:cs="Times New Roman"/>
          <w:b/>
          <w:bCs/>
          <w:color w:val="000000"/>
          <w:sz w:val="28"/>
          <w:szCs w:val="28"/>
        </w:rPr>
        <w:lastRenderedPageBreak/>
        <w:t xml:space="preserve"> Deploy the Cube</w:t>
      </w:r>
    </w:p>
    <w:p w14:paraId="345FEAD4" w14:textId="75AEBAFF" w:rsidR="00550A53" w:rsidRDefault="00550A53" w:rsidP="00550A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4B48CED5" w14:textId="6812BEBD" w:rsidR="00550A53" w:rsidRPr="00E55E01" w:rsidRDefault="00464AD5" w:rsidP="00550A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</w:rPr>
        <w:drawing>
          <wp:anchor distT="0" distB="0" distL="114300" distR="114300" simplePos="0" relativeHeight="251672576" behindDoc="1" locked="0" layoutInCell="1" allowOverlap="1" wp14:anchorId="35EEFF98" wp14:editId="45F89E93">
            <wp:simplePos x="0" y="0"/>
            <wp:positionH relativeFrom="column">
              <wp:posOffset>-434340</wp:posOffset>
            </wp:positionH>
            <wp:positionV relativeFrom="paragraph">
              <wp:posOffset>520700</wp:posOffset>
            </wp:positionV>
            <wp:extent cx="6736080" cy="3676015"/>
            <wp:effectExtent l="0" t="0" r="7620" b="635"/>
            <wp:wrapTight wrapText="bothSides">
              <wp:wrapPolygon edited="0">
                <wp:start x="0" y="0"/>
                <wp:lineTo x="0" y="21492"/>
                <wp:lineTo x="21563" y="21492"/>
                <wp:lineTo x="21563" y="0"/>
                <wp:lineTo x="0" y="0"/>
              </wp:wrapPolygon>
            </wp:wrapTight>
            <wp:docPr id="16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736080" cy="3676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55E01" w:rsidRPr="00E55E01">
        <w:rPr>
          <w:sz w:val="24"/>
          <w:szCs w:val="24"/>
        </w:rPr>
        <w:t>After finishing all the above steps, the cube is deployed. If it is successfully deployed a message is displayed signifying deployment’s success as shown below.</w:t>
      </w:r>
    </w:p>
    <w:p w14:paraId="6EEECF67" w14:textId="6AA31CBF" w:rsidR="00644711" w:rsidRDefault="00644711" w:rsidP="006447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0E92CE97" w14:textId="310C2C5B" w:rsidR="00116D6E" w:rsidRDefault="00116D6E" w:rsidP="006447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3B0E6D0F" w14:textId="337AB5A9" w:rsidR="00116D6E" w:rsidRDefault="00116D6E" w:rsidP="006447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0597ECBD" w14:textId="3061C80E" w:rsidR="00116D6E" w:rsidRDefault="00116D6E" w:rsidP="006447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3244A02C" w14:textId="0DC17EB8" w:rsidR="00116D6E" w:rsidRDefault="00116D6E" w:rsidP="006447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53271E4D" w14:textId="1EC2586D" w:rsidR="00116D6E" w:rsidRDefault="00116D6E" w:rsidP="006447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20C70905" w14:textId="0EB1B9DE" w:rsidR="00116D6E" w:rsidRDefault="00116D6E" w:rsidP="006447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53344434" w14:textId="17294E78" w:rsidR="00116D6E" w:rsidRDefault="00116D6E" w:rsidP="006447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26B40153" w14:textId="62A39BAD" w:rsidR="00116D6E" w:rsidRDefault="00116D6E" w:rsidP="006447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39982379" w14:textId="1C95BAD1" w:rsidR="00116D6E" w:rsidRDefault="00116D6E" w:rsidP="006447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372C9FF2" w14:textId="4600CD59" w:rsidR="00116D6E" w:rsidRDefault="00116D6E" w:rsidP="006447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27D29F48" w14:textId="56355FBA" w:rsidR="00116D6E" w:rsidRDefault="00116D6E" w:rsidP="006447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58A642DA" w14:textId="7D5F8EB1" w:rsidR="00116D6E" w:rsidRDefault="00116D6E" w:rsidP="006447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55F212E9" w14:textId="42CC632A" w:rsidR="00116D6E" w:rsidRDefault="00116D6E" w:rsidP="006447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36051907" w14:textId="7C9DE20E" w:rsidR="00116D6E" w:rsidRDefault="00116D6E" w:rsidP="006447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4FF61BFC" w14:textId="2F9C77C7" w:rsidR="00116D6E" w:rsidRDefault="00116D6E" w:rsidP="006447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20ABCFFB" w14:textId="7A569CFB" w:rsidR="00116D6E" w:rsidRDefault="00116D6E" w:rsidP="006447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67D1505A" w14:textId="6404809C" w:rsidR="00116D6E" w:rsidRDefault="00116D6E" w:rsidP="006447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1BC6BA70" w14:textId="77777777" w:rsidR="00116D6E" w:rsidRDefault="00116D6E" w:rsidP="006447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0E57D15F" w14:textId="77777777" w:rsidR="00C92D3A" w:rsidRPr="00C92D3A" w:rsidRDefault="00C92D3A" w:rsidP="00C92D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5A07E5E7" w14:textId="0AE38E31" w:rsidR="00C92D3A" w:rsidRPr="00C92D3A" w:rsidRDefault="00C92D3A" w:rsidP="00C94048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lastRenderedPageBreak/>
        <w:t xml:space="preserve"> </w:t>
      </w:r>
      <w:r w:rsidRPr="00C92D3A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Create KPI </w:t>
      </w:r>
      <w:r w:rsidRPr="00C92D3A">
        <w:rPr>
          <w:rFonts w:ascii="Times New Roman" w:hAnsi="Times New Roman" w:cs="Times New Roman"/>
          <w:b/>
          <w:bCs/>
          <w:color w:val="000000"/>
          <w:sz w:val="28"/>
          <w:szCs w:val="28"/>
        </w:rPr>
        <w:tab/>
      </w:r>
    </w:p>
    <w:p w14:paraId="5A9AEF66" w14:textId="77777777" w:rsidR="00C92D3A" w:rsidRPr="00C92D3A" w:rsidRDefault="00C92D3A" w:rsidP="00C92D3A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color w:val="000000"/>
          <w:sz w:val="28"/>
          <w:szCs w:val="28"/>
        </w:rPr>
      </w:pPr>
    </w:p>
    <w:p w14:paraId="7C0BB830" w14:textId="77777777" w:rsidR="00C92D3A" w:rsidRPr="00C92D3A" w:rsidRDefault="00C92D3A" w:rsidP="00C92D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92D3A">
        <w:rPr>
          <w:rFonts w:ascii="Times New Roman" w:hAnsi="Times New Roman" w:cs="Times New Roman"/>
          <w:color w:val="000000"/>
        </w:rPr>
        <w:t xml:space="preserve">KPIs are developed based on the needs of the company. It is a measurable value that shows how well a corporation accomplishes essential business objectives. KPIs are used by businesses to assess their progress toward achieving their objectives. </w:t>
      </w:r>
    </w:p>
    <w:p w14:paraId="7EE018EB" w14:textId="76367B8A" w:rsidR="00C92D3A" w:rsidRDefault="00290F6B" w:rsidP="00C92D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The f</w:t>
      </w:r>
      <w:r w:rsidR="00C92D3A" w:rsidRPr="00C92D3A">
        <w:rPr>
          <w:rFonts w:ascii="Times New Roman" w:hAnsi="Times New Roman" w:cs="Times New Roman"/>
          <w:color w:val="000000"/>
        </w:rPr>
        <w:t>ollowing Figure shows the KPI which I created after the deploying cube. These are the KPI values created for</w:t>
      </w:r>
      <w:r>
        <w:rPr>
          <w:rFonts w:ascii="Times New Roman" w:hAnsi="Times New Roman" w:cs="Times New Roman"/>
          <w:color w:val="000000"/>
        </w:rPr>
        <w:t xml:space="preserve"> power consumption</w:t>
      </w:r>
      <w:r w:rsidR="00C92D3A" w:rsidRPr="00C92D3A">
        <w:rPr>
          <w:rFonts w:ascii="Times New Roman" w:hAnsi="Times New Roman" w:cs="Times New Roman"/>
          <w:color w:val="000000"/>
        </w:rPr>
        <w:t xml:space="preserve">. It can be used for determining how much </w:t>
      </w:r>
      <w:r>
        <w:rPr>
          <w:rFonts w:ascii="Times New Roman" w:hAnsi="Times New Roman" w:cs="Times New Roman"/>
          <w:color w:val="000000"/>
        </w:rPr>
        <w:t>consumers</w:t>
      </w:r>
      <w:r w:rsidR="00C92D3A" w:rsidRPr="00C92D3A">
        <w:rPr>
          <w:rFonts w:ascii="Times New Roman" w:hAnsi="Times New Roman" w:cs="Times New Roman"/>
          <w:color w:val="000000"/>
        </w:rPr>
        <w:t xml:space="preserve"> paid more than</w:t>
      </w:r>
      <w:r>
        <w:rPr>
          <w:rFonts w:ascii="Times New Roman" w:hAnsi="Times New Roman" w:cs="Times New Roman"/>
          <w:color w:val="000000"/>
        </w:rPr>
        <w:t xml:space="preserve"> 10000 </w:t>
      </w:r>
    </w:p>
    <w:p w14:paraId="7F9F95BF" w14:textId="3C6CDE5C" w:rsidR="00C92D3A" w:rsidRDefault="00C92D3A" w:rsidP="00C92D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379B5374" w14:textId="5CDD4F6C" w:rsidR="00686682" w:rsidRDefault="00686682" w:rsidP="00C92D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313CCA9C" w14:textId="04359D7D" w:rsidR="00686682" w:rsidRDefault="00686682" w:rsidP="00C92D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17E77D95" w14:textId="4862F47C" w:rsidR="00686682" w:rsidRDefault="00686682" w:rsidP="00C92D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1C58B4CC" w14:textId="174A02DB" w:rsidR="00686682" w:rsidRDefault="00686682" w:rsidP="00C92D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noProof/>
          <w:color w:val="000000"/>
        </w:rPr>
        <w:drawing>
          <wp:anchor distT="0" distB="0" distL="114300" distR="114300" simplePos="0" relativeHeight="251673600" behindDoc="1" locked="0" layoutInCell="1" allowOverlap="1" wp14:anchorId="40A10D85" wp14:editId="70DB9D88">
            <wp:simplePos x="0" y="0"/>
            <wp:positionH relativeFrom="margin">
              <wp:posOffset>-289560</wp:posOffset>
            </wp:positionH>
            <wp:positionV relativeFrom="paragraph">
              <wp:posOffset>171450</wp:posOffset>
            </wp:positionV>
            <wp:extent cx="6610985" cy="3901440"/>
            <wp:effectExtent l="0" t="0" r="0" b="3810"/>
            <wp:wrapTight wrapText="bothSides">
              <wp:wrapPolygon edited="0">
                <wp:start x="0" y="0"/>
                <wp:lineTo x="0" y="21516"/>
                <wp:lineTo x="21536" y="21516"/>
                <wp:lineTo x="21536" y="0"/>
                <wp:lineTo x="0" y="0"/>
              </wp:wrapPolygon>
            </wp:wrapTight>
            <wp:docPr id="17" name="Picture 1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omputer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10985" cy="3901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297410" w14:textId="2E6D3E42" w:rsidR="00686682" w:rsidRDefault="00686682" w:rsidP="00C92D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49EE394D" w14:textId="531925EC" w:rsidR="00686682" w:rsidRDefault="00686682" w:rsidP="00C92D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06D0BE9B" w14:textId="112CFB0E" w:rsidR="00686682" w:rsidRDefault="00686682" w:rsidP="00C92D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05A80B27" w14:textId="1AC07A16" w:rsidR="00686682" w:rsidRDefault="00686682" w:rsidP="00C92D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65186A31" w14:textId="74AECF96" w:rsidR="00686682" w:rsidRDefault="00686682" w:rsidP="00C92D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715E9C02" w14:textId="5593F5EE" w:rsidR="00686682" w:rsidRDefault="00686682" w:rsidP="00C92D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284E9962" w14:textId="6A5F09FC" w:rsidR="00686682" w:rsidRDefault="00686682" w:rsidP="00C92D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5B0EEA07" w14:textId="6634F472" w:rsidR="00686682" w:rsidRDefault="00686682" w:rsidP="00C92D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18929474" w14:textId="4A55F437" w:rsidR="00686682" w:rsidRDefault="00686682" w:rsidP="00C92D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5E86C628" w14:textId="736CE71C" w:rsidR="00686682" w:rsidRDefault="00686682" w:rsidP="00C92D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33EB23AB" w14:textId="5EC432C2" w:rsidR="00686682" w:rsidRDefault="00686682" w:rsidP="00C92D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27DC1BF0" w14:textId="42288966" w:rsidR="00686682" w:rsidRDefault="00686682" w:rsidP="00C92D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282BE546" w14:textId="37077264" w:rsidR="00686682" w:rsidRDefault="00686682" w:rsidP="00C92D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33BC3681" w14:textId="5683B3FA" w:rsidR="00686682" w:rsidRDefault="00686682" w:rsidP="00C92D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159C51BE" w14:textId="77777777" w:rsidR="00686682" w:rsidRPr="00C92D3A" w:rsidRDefault="00686682" w:rsidP="00C92D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2840C3AA" w14:textId="56D2B31C" w:rsidR="00C92D3A" w:rsidRPr="00C92D3A" w:rsidRDefault="00C92D3A" w:rsidP="00C94048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C92D3A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Browse Cube Data </w:t>
      </w:r>
    </w:p>
    <w:p w14:paraId="32DBC17B" w14:textId="77777777" w:rsidR="00C92D3A" w:rsidRPr="00C92D3A" w:rsidRDefault="00C92D3A" w:rsidP="00C92D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579F0D39" w14:textId="0D2C5AD7" w:rsidR="00C92D3A" w:rsidRPr="00C92D3A" w:rsidRDefault="00C92D3A" w:rsidP="00C92D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92D3A">
        <w:rPr>
          <w:rFonts w:ascii="Times New Roman" w:hAnsi="Times New Roman" w:cs="Times New Roman"/>
          <w:color w:val="000000"/>
        </w:rPr>
        <w:t xml:space="preserve">Browsing data is done via using SSMS. By connecting SSAS to SSMS using instance and MDX queries can generate by selecting the relevant fields from the dimensions. </w:t>
      </w:r>
    </w:p>
    <w:p w14:paraId="638A890B" w14:textId="5E2F7CB5" w:rsidR="00C92D3A" w:rsidRPr="00644711" w:rsidRDefault="0092438F" w:rsidP="00C92D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</w:rPr>
        <w:drawing>
          <wp:anchor distT="0" distB="0" distL="114300" distR="114300" simplePos="0" relativeHeight="251674624" behindDoc="1" locked="0" layoutInCell="1" allowOverlap="1" wp14:anchorId="05065D1B" wp14:editId="3166B4CD">
            <wp:simplePos x="0" y="0"/>
            <wp:positionH relativeFrom="margin">
              <wp:align>center</wp:align>
            </wp:positionH>
            <wp:positionV relativeFrom="paragraph">
              <wp:posOffset>342900</wp:posOffset>
            </wp:positionV>
            <wp:extent cx="6744335" cy="3131820"/>
            <wp:effectExtent l="0" t="0" r="0" b="0"/>
            <wp:wrapTight wrapText="bothSides">
              <wp:wrapPolygon edited="0">
                <wp:start x="0" y="0"/>
                <wp:lineTo x="0" y="21416"/>
                <wp:lineTo x="21537" y="21416"/>
                <wp:lineTo x="21537" y="0"/>
                <wp:lineTo x="0" y="0"/>
              </wp:wrapPolygon>
            </wp:wrapTight>
            <wp:docPr id="18" name="Picture 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744335" cy="3131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color w:val="000000"/>
        </w:rPr>
        <w:t>The b</w:t>
      </w:r>
      <w:r w:rsidR="00C92D3A" w:rsidRPr="00C92D3A">
        <w:rPr>
          <w:rFonts w:ascii="Times New Roman" w:hAnsi="Times New Roman" w:cs="Times New Roman"/>
          <w:color w:val="000000"/>
        </w:rPr>
        <w:t>elow figure shows how to browse data in SSMS,</w:t>
      </w:r>
    </w:p>
    <w:p w14:paraId="642C98B8" w14:textId="50E4376F" w:rsidR="004E5580" w:rsidRDefault="004E5580" w:rsidP="004E5580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5363271" w14:textId="3404B711" w:rsidR="004E5580" w:rsidRDefault="004E5580" w:rsidP="004E5580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B302F18" w14:textId="77777777" w:rsidR="004E5580" w:rsidRDefault="004E5580" w:rsidP="004E5580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AF1CEC0" w14:textId="77777777" w:rsidR="004E5580" w:rsidRDefault="004E5580" w:rsidP="004E5580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6BA69025" w14:textId="77777777" w:rsidR="004E5580" w:rsidRDefault="004E5580" w:rsidP="004E5580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1FBAB958" w14:textId="77777777" w:rsidR="004E5580" w:rsidRDefault="004E5580" w:rsidP="004E5580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176493B5" w14:textId="77777777" w:rsidR="004E5580" w:rsidRDefault="004E5580" w:rsidP="004E5580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07157AC" w14:textId="77777777" w:rsidR="004E5580" w:rsidRDefault="004E5580" w:rsidP="004E5580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508A4E4F" w14:textId="77777777" w:rsidR="004E5580" w:rsidRDefault="004E5580" w:rsidP="004E5580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2A29CDFE" w14:textId="77777777" w:rsidR="004E5580" w:rsidRDefault="004E5580" w:rsidP="004E5580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2F33E2C" w14:textId="77777777" w:rsidR="004E5580" w:rsidRDefault="004E5580" w:rsidP="004E5580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043BCBC6" w14:textId="15C19917" w:rsidR="0005240B" w:rsidRDefault="0005240B" w:rsidP="0005240B">
      <w:pPr>
        <w:pStyle w:val="Heading1"/>
      </w:pPr>
    </w:p>
    <w:p w14:paraId="3F1AC852" w14:textId="77777777" w:rsidR="007F4A78" w:rsidRPr="007F4A78" w:rsidRDefault="007F4A78" w:rsidP="007F4A78"/>
    <w:p w14:paraId="4E026DB0" w14:textId="4FB1E554" w:rsidR="004E5580" w:rsidRPr="001421DE" w:rsidRDefault="0005240B" w:rsidP="0005240B">
      <w:pPr>
        <w:pStyle w:val="Heading1"/>
      </w:pPr>
      <w:r w:rsidRPr="0005240B">
        <w:lastRenderedPageBreak/>
        <w:t xml:space="preserve"> </w:t>
      </w:r>
      <w:bookmarkStart w:id="2" w:name="_Toc103723419"/>
      <w:r w:rsidRPr="001421DE">
        <w:t>Step 3: Demonstration of OLAP operations</w:t>
      </w:r>
      <w:bookmarkEnd w:id="2"/>
    </w:p>
    <w:p w14:paraId="76B7A28D" w14:textId="7DE3EFA8" w:rsidR="0005240B" w:rsidRPr="0005240B" w:rsidRDefault="0005240B" w:rsidP="0005240B">
      <w:pPr>
        <w:rPr>
          <w:sz w:val="24"/>
          <w:szCs w:val="24"/>
        </w:rPr>
      </w:pPr>
    </w:p>
    <w:p w14:paraId="017EB333" w14:textId="7C2E87F0" w:rsidR="0005240B" w:rsidRPr="0005240B" w:rsidRDefault="0005240B" w:rsidP="00C9404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05240B">
        <w:rPr>
          <w:rFonts w:ascii="Times New Roman" w:hAnsi="Times New Roman" w:cs="Times New Roman"/>
          <w:color w:val="000000"/>
          <w:sz w:val="24"/>
          <w:szCs w:val="24"/>
        </w:rPr>
        <w:t xml:space="preserve">Used </w:t>
      </w:r>
      <w:proofErr w:type="gramStart"/>
      <w:r w:rsidRPr="0005240B">
        <w:rPr>
          <w:rFonts w:ascii="Times New Roman" w:hAnsi="Times New Roman" w:cs="Times New Roman"/>
          <w:color w:val="000000"/>
          <w:sz w:val="24"/>
          <w:szCs w:val="24"/>
        </w:rPr>
        <w:t>Tools:-</w:t>
      </w:r>
      <w:proofErr w:type="gramEnd"/>
      <w:r w:rsidRPr="0005240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74AD4A2C" w14:textId="77777777" w:rsidR="0005240B" w:rsidRPr="0005240B" w:rsidRDefault="0005240B" w:rsidP="0005240B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r w:rsidRPr="0005240B">
        <w:rPr>
          <w:rFonts w:ascii="Times New Roman" w:hAnsi="Times New Roman" w:cs="Times New Roman"/>
          <w:color w:val="000000"/>
          <w:sz w:val="24"/>
          <w:szCs w:val="24"/>
        </w:rPr>
        <w:t xml:space="preserve">Excel </w:t>
      </w:r>
    </w:p>
    <w:p w14:paraId="37035EFD" w14:textId="77777777" w:rsidR="0005240B" w:rsidRPr="0005240B" w:rsidRDefault="0005240B" w:rsidP="0005240B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00000"/>
          <w:sz w:val="24"/>
          <w:szCs w:val="24"/>
        </w:rPr>
      </w:pPr>
      <w:r w:rsidRPr="0005240B">
        <w:rPr>
          <w:rFonts w:ascii="Times New Roman" w:hAnsi="Times New Roman" w:cs="Times New Roman"/>
          <w:color w:val="000000"/>
          <w:sz w:val="24"/>
          <w:szCs w:val="24"/>
        </w:rPr>
        <w:t xml:space="preserve">SQL Server Management Studio </w:t>
      </w:r>
    </w:p>
    <w:p w14:paraId="175FEF99" w14:textId="5F0F21E3" w:rsidR="0005240B" w:rsidRDefault="0005240B" w:rsidP="0005240B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r w:rsidRPr="0005240B">
        <w:rPr>
          <w:rFonts w:ascii="Times New Roman" w:hAnsi="Times New Roman" w:cs="Times New Roman"/>
          <w:color w:val="000000"/>
          <w:sz w:val="24"/>
          <w:szCs w:val="24"/>
        </w:rPr>
        <w:t xml:space="preserve">SSAS </w:t>
      </w:r>
    </w:p>
    <w:p w14:paraId="6293E51E" w14:textId="77777777" w:rsidR="0005240B" w:rsidRPr="0005240B" w:rsidRDefault="0005240B" w:rsidP="0005240B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</w:p>
    <w:p w14:paraId="2C6E0ABA" w14:textId="1C3AF02A" w:rsidR="0005240B" w:rsidRPr="0005240B" w:rsidRDefault="007F4A78" w:rsidP="0005240B">
      <w:pPr>
        <w:rPr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</w:rPr>
        <w:drawing>
          <wp:anchor distT="0" distB="0" distL="114300" distR="114300" simplePos="0" relativeHeight="251675648" behindDoc="1" locked="0" layoutInCell="1" allowOverlap="1" wp14:anchorId="5FBC7EAF" wp14:editId="425FFD60">
            <wp:simplePos x="0" y="0"/>
            <wp:positionH relativeFrom="column">
              <wp:posOffset>2095500</wp:posOffset>
            </wp:positionH>
            <wp:positionV relativeFrom="paragraph">
              <wp:posOffset>622300</wp:posOffset>
            </wp:positionV>
            <wp:extent cx="2994660" cy="2648585"/>
            <wp:effectExtent l="0" t="0" r="0" b="0"/>
            <wp:wrapTight wrapText="bothSides">
              <wp:wrapPolygon edited="0">
                <wp:start x="0" y="0"/>
                <wp:lineTo x="0" y="21439"/>
                <wp:lineTo x="21435" y="21439"/>
                <wp:lineTo x="21435" y="0"/>
                <wp:lineTo x="0" y="0"/>
              </wp:wrapPolygon>
            </wp:wrapTight>
            <wp:docPr id="19" name="Picture 1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994660" cy="2648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240B" w:rsidRPr="0005240B">
        <w:rPr>
          <w:rFonts w:ascii="Times New Roman" w:hAnsi="Times New Roman" w:cs="Times New Roman"/>
          <w:color w:val="000000"/>
          <w:sz w:val="24"/>
          <w:szCs w:val="24"/>
        </w:rPr>
        <w:t xml:space="preserve">To display the OLAP operation first, the Excel is connected to </w:t>
      </w:r>
      <w:r w:rsidR="00301DAC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05240B" w:rsidRPr="0005240B">
        <w:rPr>
          <w:rFonts w:ascii="Times New Roman" w:hAnsi="Times New Roman" w:cs="Times New Roman"/>
          <w:color w:val="000000"/>
          <w:sz w:val="24"/>
          <w:szCs w:val="24"/>
        </w:rPr>
        <w:t xml:space="preserve">SSAS cube using </w:t>
      </w:r>
      <w:r w:rsidR="00301DAC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05240B" w:rsidRPr="0005240B">
        <w:rPr>
          <w:rFonts w:ascii="Times New Roman" w:hAnsi="Times New Roman" w:cs="Times New Roman"/>
          <w:color w:val="000000"/>
          <w:sz w:val="24"/>
          <w:szCs w:val="24"/>
        </w:rPr>
        <w:t xml:space="preserve">MDX query. MDX query is created using </w:t>
      </w:r>
      <w:r w:rsidR="00301DAC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05240B" w:rsidRPr="0005240B">
        <w:rPr>
          <w:rFonts w:ascii="Times New Roman" w:hAnsi="Times New Roman" w:cs="Times New Roman"/>
          <w:color w:val="000000"/>
          <w:sz w:val="24"/>
          <w:szCs w:val="24"/>
        </w:rPr>
        <w:t>above process. And below picture show</w:t>
      </w:r>
      <w:r w:rsidR="00301DAC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05240B" w:rsidRPr="0005240B">
        <w:rPr>
          <w:rFonts w:ascii="Times New Roman" w:hAnsi="Times New Roman" w:cs="Times New Roman"/>
          <w:color w:val="000000"/>
          <w:sz w:val="24"/>
          <w:szCs w:val="24"/>
        </w:rPr>
        <w:t xml:space="preserve"> how to connect the Excel to SSAS Cube successfully.</w:t>
      </w:r>
    </w:p>
    <w:p w14:paraId="27D3B2E2" w14:textId="38BBFA6D" w:rsidR="004E5580" w:rsidRDefault="004E5580" w:rsidP="004E5580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C3F2F87" w14:textId="501C5DC5" w:rsidR="0005240B" w:rsidRDefault="0005240B" w:rsidP="004E5580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429BE9C8" w14:textId="77777777" w:rsidR="004E5580" w:rsidRDefault="004E5580" w:rsidP="004E5580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14010C89" w14:textId="77777777" w:rsidR="004E5580" w:rsidRDefault="004E5580" w:rsidP="004E5580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544595CC" w14:textId="77777777" w:rsidR="004E5580" w:rsidRDefault="004E5580" w:rsidP="004E5580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53F458F7" w14:textId="074A9BBF" w:rsidR="004E5580" w:rsidRDefault="004E5580" w:rsidP="004E5580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ab/>
      </w:r>
    </w:p>
    <w:p w14:paraId="28B67EEB" w14:textId="77777777" w:rsidR="004E5580" w:rsidRDefault="004E5580" w:rsidP="004E5580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51B5387F" w14:textId="77777777" w:rsidR="004E5580" w:rsidRPr="00317AED" w:rsidRDefault="004E5580" w:rsidP="004E5580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24DFF8BF" w14:textId="77777777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764D9867" w14:textId="77777777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4228644C" w14:textId="251C1BA3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425CFDB4" w14:textId="70C18734" w:rsidR="0005240B" w:rsidRDefault="0005240B" w:rsidP="00482F4A">
      <w:pPr>
        <w:pStyle w:val="Default"/>
        <w:rPr>
          <w:b/>
          <w:bCs/>
          <w:sz w:val="28"/>
          <w:szCs w:val="28"/>
        </w:rPr>
      </w:pPr>
    </w:p>
    <w:p w14:paraId="6ECB4283" w14:textId="1194455C" w:rsidR="0005240B" w:rsidRDefault="0005240B" w:rsidP="00482F4A">
      <w:pPr>
        <w:pStyle w:val="Default"/>
        <w:rPr>
          <w:b/>
          <w:bCs/>
          <w:sz w:val="28"/>
          <w:szCs w:val="28"/>
        </w:rPr>
      </w:pPr>
    </w:p>
    <w:p w14:paraId="53EC91E4" w14:textId="566E776F" w:rsidR="00337DE4" w:rsidRPr="00AA64A8" w:rsidRDefault="00FD1609" w:rsidP="00AA64A8">
      <w:pPr>
        <w:pStyle w:val="Default"/>
        <w:rPr>
          <w:sz w:val="23"/>
          <w:szCs w:val="23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76672" behindDoc="1" locked="0" layoutInCell="1" allowOverlap="1" wp14:anchorId="06B41E1C" wp14:editId="063BD093">
            <wp:simplePos x="0" y="0"/>
            <wp:positionH relativeFrom="margin">
              <wp:posOffset>2964180</wp:posOffset>
            </wp:positionH>
            <wp:positionV relativeFrom="paragraph">
              <wp:posOffset>412750</wp:posOffset>
            </wp:positionV>
            <wp:extent cx="3459480" cy="2921000"/>
            <wp:effectExtent l="0" t="0" r="7620" b="0"/>
            <wp:wrapTight wrapText="bothSides">
              <wp:wrapPolygon edited="0">
                <wp:start x="0" y="0"/>
                <wp:lineTo x="0" y="21412"/>
                <wp:lineTo x="21529" y="21412"/>
                <wp:lineTo x="21529" y="0"/>
                <wp:lineTo x="0" y="0"/>
              </wp:wrapPolygon>
            </wp:wrapTight>
            <wp:docPr id="21" name="Picture 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email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59480" cy="2921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77696" behindDoc="1" locked="0" layoutInCell="1" allowOverlap="1" wp14:anchorId="4C8A0383" wp14:editId="34C4A35D">
            <wp:simplePos x="0" y="0"/>
            <wp:positionH relativeFrom="column">
              <wp:posOffset>-426720</wp:posOffset>
            </wp:positionH>
            <wp:positionV relativeFrom="paragraph">
              <wp:posOffset>450850</wp:posOffset>
            </wp:positionV>
            <wp:extent cx="3280410" cy="2842260"/>
            <wp:effectExtent l="0" t="0" r="0" b="0"/>
            <wp:wrapTight wrapText="bothSides">
              <wp:wrapPolygon edited="0">
                <wp:start x="0" y="0"/>
                <wp:lineTo x="0" y="21426"/>
                <wp:lineTo x="21449" y="21426"/>
                <wp:lineTo x="21449" y="0"/>
                <wp:lineTo x="0" y="0"/>
              </wp:wrapPolygon>
            </wp:wrapTight>
            <wp:docPr id="20" name="Picture 2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, email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80410" cy="2842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4A78">
        <w:rPr>
          <w:sz w:val="23"/>
          <w:szCs w:val="23"/>
        </w:rPr>
        <w:t xml:space="preserve">Then, this shows how to successfully insert </w:t>
      </w:r>
      <w:r w:rsidR="00301DAC">
        <w:rPr>
          <w:sz w:val="23"/>
          <w:szCs w:val="23"/>
        </w:rPr>
        <w:t xml:space="preserve">a sample </w:t>
      </w:r>
      <w:r w:rsidR="007F4A78">
        <w:rPr>
          <w:sz w:val="23"/>
          <w:szCs w:val="23"/>
        </w:rPr>
        <w:t>MDX query for generating data to create OLAP operations.</w:t>
      </w:r>
      <w:r w:rsidR="004A0E6C" w:rsidRPr="00AA64A8">
        <w:rPr>
          <w:b/>
          <w:bCs/>
          <w:sz w:val="28"/>
          <w:szCs w:val="28"/>
        </w:rPr>
        <w:t xml:space="preserve"> </w:t>
      </w:r>
      <w:r w:rsidR="004A0E6C" w:rsidRPr="00AA64A8">
        <w:rPr>
          <w:b/>
          <w:bCs/>
          <w:sz w:val="28"/>
          <w:szCs w:val="28"/>
        </w:rPr>
        <w:tab/>
      </w:r>
    </w:p>
    <w:p w14:paraId="42A520EA" w14:textId="77777777" w:rsidR="00337DE4" w:rsidRPr="00337DE4" w:rsidRDefault="00337DE4" w:rsidP="00337DE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65CB6029" w14:textId="76B22B70" w:rsidR="004A0E6C" w:rsidRPr="0072033F" w:rsidRDefault="00181687" w:rsidP="0072033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72033F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="004A0E6C" w:rsidRPr="0072033F">
        <w:rPr>
          <w:rFonts w:ascii="Times New Roman" w:hAnsi="Times New Roman" w:cs="Times New Roman"/>
          <w:b/>
          <w:bCs/>
          <w:color w:val="000000"/>
          <w:sz w:val="28"/>
          <w:szCs w:val="28"/>
        </w:rPr>
        <w:t>Slice</w:t>
      </w:r>
    </w:p>
    <w:p w14:paraId="20975C60" w14:textId="3F99A352" w:rsidR="00D13204" w:rsidRDefault="00D13204" w:rsidP="00AA64A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Slices are visual filters that can be used to filter data in a pivot table or chart. For the pivot table and pivot chart, I utilized two slices, one for each. The slices I used to filter my pivot table and pivot chart are shown in the diagram below. </w:t>
      </w:r>
    </w:p>
    <w:p w14:paraId="0CE3A89A" w14:textId="23B881DD" w:rsidR="00AA64A8" w:rsidRDefault="00AA64A8" w:rsidP="00AA64A8">
      <w:pPr>
        <w:pStyle w:val="Default"/>
        <w:rPr>
          <w:sz w:val="23"/>
          <w:szCs w:val="23"/>
        </w:rPr>
      </w:pPr>
    </w:p>
    <w:p w14:paraId="1E4184BF" w14:textId="785AD126" w:rsidR="00337DE4" w:rsidRDefault="00AA64A8" w:rsidP="00337DE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>
        <w:rPr>
          <w:noProof/>
          <w:sz w:val="23"/>
          <w:szCs w:val="23"/>
        </w:rPr>
        <w:drawing>
          <wp:anchor distT="0" distB="0" distL="114300" distR="114300" simplePos="0" relativeHeight="251689984" behindDoc="1" locked="0" layoutInCell="1" allowOverlap="1" wp14:anchorId="2A37A70A" wp14:editId="3B4F720E">
            <wp:simplePos x="0" y="0"/>
            <wp:positionH relativeFrom="column">
              <wp:posOffset>-121920</wp:posOffset>
            </wp:positionH>
            <wp:positionV relativeFrom="paragraph">
              <wp:posOffset>306070</wp:posOffset>
            </wp:positionV>
            <wp:extent cx="5943600" cy="2142490"/>
            <wp:effectExtent l="0" t="0" r="0" b="0"/>
            <wp:wrapTight wrapText="bothSides">
              <wp:wrapPolygon edited="0">
                <wp:start x="0" y="0"/>
                <wp:lineTo x="0" y="21318"/>
                <wp:lineTo x="21531" y="21318"/>
                <wp:lineTo x="21531" y="0"/>
                <wp:lineTo x="0" y="0"/>
              </wp:wrapPolygon>
            </wp:wrapTight>
            <wp:docPr id="36" name="Picture 3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application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2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9313E5D" w14:textId="45712DA9" w:rsidR="00337DE4" w:rsidRPr="00337DE4" w:rsidRDefault="00337DE4" w:rsidP="00337DE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C19B926" w14:textId="3FF65181" w:rsidR="004A0E6C" w:rsidRPr="0072033F" w:rsidRDefault="004A0E6C" w:rsidP="0072033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72033F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Dice </w:t>
      </w:r>
    </w:p>
    <w:p w14:paraId="7A0827FA" w14:textId="77777777" w:rsidR="0072033F" w:rsidRDefault="0072033F" w:rsidP="0072033F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Selecting appropriate qualities to group the data by is referred to as dicing the data. </w:t>
      </w:r>
    </w:p>
    <w:p w14:paraId="32BE9B57" w14:textId="5EF0C19A" w:rsidR="0072033F" w:rsidRDefault="0072033F" w:rsidP="005F3D26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To analyze the data in the pivot table and pivot chart, I utilized two slicers. Those are </w:t>
      </w:r>
      <w:r w:rsidR="005F3D26">
        <w:rPr>
          <w:sz w:val="23"/>
          <w:szCs w:val="23"/>
        </w:rPr>
        <w:t>power supplier</w:t>
      </w:r>
      <w:r>
        <w:rPr>
          <w:sz w:val="23"/>
          <w:szCs w:val="23"/>
        </w:rPr>
        <w:t xml:space="preserve"> slicer</w:t>
      </w:r>
      <w:r w:rsidR="005F3D26">
        <w:rPr>
          <w:sz w:val="23"/>
          <w:szCs w:val="23"/>
        </w:rPr>
        <w:t>s</w:t>
      </w:r>
      <w:r>
        <w:rPr>
          <w:sz w:val="23"/>
          <w:szCs w:val="23"/>
        </w:rPr>
        <w:t xml:space="preserve"> and </w:t>
      </w:r>
      <w:r w:rsidR="005F3D26">
        <w:rPr>
          <w:sz w:val="23"/>
          <w:szCs w:val="23"/>
        </w:rPr>
        <w:t>location</w:t>
      </w:r>
      <w:r>
        <w:rPr>
          <w:sz w:val="23"/>
          <w:szCs w:val="23"/>
        </w:rPr>
        <w:t xml:space="preserve"> slicer</w:t>
      </w:r>
      <w:r w:rsidR="005F3D26">
        <w:rPr>
          <w:sz w:val="23"/>
          <w:szCs w:val="23"/>
        </w:rPr>
        <w:t>s</w:t>
      </w:r>
      <w:r>
        <w:rPr>
          <w:sz w:val="23"/>
          <w:szCs w:val="23"/>
        </w:rPr>
        <w:t xml:space="preserve">. </w:t>
      </w:r>
    </w:p>
    <w:p w14:paraId="54940EAF" w14:textId="6D09DA76" w:rsidR="005F3D26" w:rsidRDefault="0056766C" w:rsidP="0072033F">
      <w:pPr>
        <w:autoSpaceDE w:val="0"/>
        <w:autoSpaceDN w:val="0"/>
        <w:adjustRightInd w:val="0"/>
        <w:spacing w:after="0" w:line="240" w:lineRule="auto"/>
        <w:rPr>
          <w:sz w:val="23"/>
          <w:szCs w:val="23"/>
        </w:rPr>
      </w:pPr>
      <w:r>
        <w:rPr>
          <w:noProof/>
          <w:sz w:val="23"/>
          <w:szCs w:val="23"/>
        </w:rPr>
        <w:drawing>
          <wp:inline distT="0" distB="0" distL="0" distR="0" wp14:anchorId="2E0EBF81" wp14:editId="5EDDC000">
            <wp:extent cx="5943600" cy="2501265"/>
            <wp:effectExtent l="0" t="0" r="0" b="0"/>
            <wp:docPr id="37" name="Picture 3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A2A40" w14:textId="77777777" w:rsidR="005F3D26" w:rsidRPr="0072033F" w:rsidRDefault="005F3D26" w:rsidP="0072033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21C0E1AF" w14:textId="77777777" w:rsidR="00337DE4" w:rsidRPr="00337DE4" w:rsidRDefault="00337DE4" w:rsidP="00337DE4">
      <w:pPr>
        <w:pStyle w:val="ListParagrap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4E534BF4" w14:textId="77777777" w:rsidR="0056766C" w:rsidRDefault="0056766C" w:rsidP="0072033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4346345B" w14:textId="77777777" w:rsidR="0056766C" w:rsidRDefault="0056766C" w:rsidP="0072033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57540B39" w14:textId="77777777" w:rsidR="0056766C" w:rsidRDefault="0056766C" w:rsidP="0072033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1423EDF" w14:textId="77777777" w:rsidR="0056766C" w:rsidRDefault="0056766C" w:rsidP="0072033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6FA523A0" w14:textId="4E3F663E" w:rsidR="0072033F" w:rsidRPr="0072033F" w:rsidRDefault="0072033F" w:rsidP="0072033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72033F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Roll-up  </w:t>
      </w:r>
    </w:p>
    <w:p w14:paraId="1AC56503" w14:textId="33818781" w:rsidR="00337DE4" w:rsidRPr="00337DE4" w:rsidRDefault="00337DE4" w:rsidP="00337DE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4F1B9EFA" w14:textId="6B694884" w:rsidR="0072033F" w:rsidRDefault="0072033F" w:rsidP="0072033F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Climbing up a hierarchy of a dimension to aggregate data is what the Roll up OLAP function in cubes signifies. </w:t>
      </w:r>
    </w:p>
    <w:p w14:paraId="3910263E" w14:textId="00B7592C" w:rsidR="00301DAC" w:rsidRDefault="00301DAC" w:rsidP="00301DAC">
      <w:pPr>
        <w:pStyle w:val="Default"/>
        <w:rPr>
          <w:sz w:val="23"/>
          <w:szCs w:val="23"/>
        </w:rPr>
      </w:pPr>
    </w:p>
    <w:p w14:paraId="4E53B5CD" w14:textId="710892C0" w:rsidR="00301DAC" w:rsidRDefault="00EC4859" w:rsidP="00301DAC">
      <w:pPr>
        <w:pStyle w:val="Default"/>
        <w:rPr>
          <w:sz w:val="23"/>
          <w:szCs w:val="23"/>
        </w:rPr>
      </w:pPr>
      <w:r>
        <w:rPr>
          <w:noProof/>
          <w:sz w:val="23"/>
          <w:szCs w:val="23"/>
        </w:rPr>
        <w:drawing>
          <wp:anchor distT="0" distB="0" distL="114300" distR="114300" simplePos="0" relativeHeight="251691008" behindDoc="1" locked="0" layoutInCell="1" allowOverlap="1" wp14:anchorId="3A88B0F8" wp14:editId="6D0E52AE">
            <wp:simplePos x="0" y="0"/>
            <wp:positionH relativeFrom="margin">
              <wp:posOffset>251460</wp:posOffset>
            </wp:positionH>
            <wp:positionV relativeFrom="paragraph">
              <wp:posOffset>12700</wp:posOffset>
            </wp:positionV>
            <wp:extent cx="4419600" cy="3030220"/>
            <wp:effectExtent l="0" t="0" r="0" b="0"/>
            <wp:wrapTight wrapText="bothSides">
              <wp:wrapPolygon edited="0">
                <wp:start x="0" y="0"/>
                <wp:lineTo x="0" y="21455"/>
                <wp:lineTo x="21507" y="21455"/>
                <wp:lineTo x="21507" y="0"/>
                <wp:lineTo x="0" y="0"/>
              </wp:wrapPolygon>
            </wp:wrapTight>
            <wp:docPr id="38" name="Picture 3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abl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3030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46150F" w14:textId="49C3A11C" w:rsidR="00301DAC" w:rsidRDefault="00301DAC" w:rsidP="00301DAC">
      <w:pPr>
        <w:pStyle w:val="Default"/>
        <w:rPr>
          <w:sz w:val="23"/>
          <w:szCs w:val="23"/>
        </w:rPr>
      </w:pPr>
    </w:p>
    <w:p w14:paraId="302584D8" w14:textId="5B1C5BE6" w:rsidR="00301DAC" w:rsidRDefault="00301DAC" w:rsidP="00301DAC">
      <w:pPr>
        <w:pStyle w:val="Default"/>
        <w:rPr>
          <w:sz w:val="23"/>
          <w:szCs w:val="23"/>
        </w:rPr>
      </w:pPr>
    </w:p>
    <w:p w14:paraId="55CF42C6" w14:textId="77777777" w:rsidR="00EC4859" w:rsidRDefault="00EC4859" w:rsidP="0072033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7"/>
          <w:szCs w:val="27"/>
        </w:rPr>
      </w:pPr>
    </w:p>
    <w:p w14:paraId="6C594885" w14:textId="77777777" w:rsidR="00EC4859" w:rsidRDefault="00EC4859" w:rsidP="0072033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7"/>
          <w:szCs w:val="27"/>
        </w:rPr>
      </w:pPr>
    </w:p>
    <w:p w14:paraId="097C8E61" w14:textId="77777777" w:rsidR="00EC4859" w:rsidRDefault="00EC4859" w:rsidP="0072033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7"/>
          <w:szCs w:val="27"/>
        </w:rPr>
      </w:pPr>
    </w:p>
    <w:p w14:paraId="5B008C59" w14:textId="77777777" w:rsidR="00EC4859" w:rsidRDefault="00EC4859" w:rsidP="0072033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7"/>
          <w:szCs w:val="27"/>
        </w:rPr>
      </w:pPr>
    </w:p>
    <w:p w14:paraId="24E2ACC5" w14:textId="77777777" w:rsidR="00EC4859" w:rsidRDefault="00EC4859" w:rsidP="0072033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7"/>
          <w:szCs w:val="27"/>
        </w:rPr>
      </w:pPr>
    </w:p>
    <w:p w14:paraId="65F79D4E" w14:textId="77777777" w:rsidR="00EC4859" w:rsidRDefault="00EC4859" w:rsidP="0072033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7"/>
          <w:szCs w:val="27"/>
        </w:rPr>
      </w:pPr>
    </w:p>
    <w:p w14:paraId="1CB829E3" w14:textId="77777777" w:rsidR="00EC4859" w:rsidRDefault="00EC4859" w:rsidP="0072033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7"/>
          <w:szCs w:val="27"/>
        </w:rPr>
      </w:pPr>
    </w:p>
    <w:p w14:paraId="070D9A40" w14:textId="77777777" w:rsidR="00EC4859" w:rsidRDefault="00EC4859" w:rsidP="0072033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7"/>
          <w:szCs w:val="27"/>
        </w:rPr>
      </w:pPr>
    </w:p>
    <w:p w14:paraId="394A7803" w14:textId="77777777" w:rsidR="00EC4859" w:rsidRDefault="00EC4859" w:rsidP="0072033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7"/>
          <w:szCs w:val="27"/>
        </w:rPr>
      </w:pPr>
    </w:p>
    <w:p w14:paraId="67A7E142" w14:textId="77777777" w:rsidR="00EC4859" w:rsidRDefault="00EC4859" w:rsidP="0072033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7"/>
          <w:szCs w:val="27"/>
        </w:rPr>
      </w:pPr>
    </w:p>
    <w:p w14:paraId="09128B71" w14:textId="77777777" w:rsidR="00EC4859" w:rsidRDefault="00EC4859" w:rsidP="0072033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7"/>
          <w:szCs w:val="27"/>
        </w:rPr>
      </w:pPr>
    </w:p>
    <w:p w14:paraId="5FF10BC8" w14:textId="77777777" w:rsidR="00EC4859" w:rsidRDefault="00EC4859" w:rsidP="0072033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7"/>
          <w:szCs w:val="27"/>
        </w:rPr>
      </w:pPr>
    </w:p>
    <w:p w14:paraId="574B57FE" w14:textId="2D60D108" w:rsidR="00EC4859" w:rsidRDefault="00EC4859" w:rsidP="0072033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7"/>
          <w:szCs w:val="27"/>
        </w:rPr>
      </w:pPr>
    </w:p>
    <w:p w14:paraId="1E43F47C" w14:textId="58698E5A" w:rsidR="00EC4859" w:rsidRDefault="00EC4859" w:rsidP="0072033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7"/>
          <w:szCs w:val="27"/>
        </w:rPr>
      </w:pPr>
      <w:r>
        <w:rPr>
          <w:noProof/>
          <w:sz w:val="23"/>
          <w:szCs w:val="23"/>
        </w:rPr>
        <w:drawing>
          <wp:anchor distT="0" distB="0" distL="114300" distR="114300" simplePos="0" relativeHeight="251692032" behindDoc="1" locked="0" layoutInCell="1" allowOverlap="1" wp14:anchorId="283045FC" wp14:editId="7012DB45">
            <wp:simplePos x="0" y="0"/>
            <wp:positionH relativeFrom="margin">
              <wp:posOffset>152400</wp:posOffset>
            </wp:positionH>
            <wp:positionV relativeFrom="paragraph">
              <wp:posOffset>47625</wp:posOffset>
            </wp:positionV>
            <wp:extent cx="4953000" cy="3272790"/>
            <wp:effectExtent l="0" t="0" r="0" b="3810"/>
            <wp:wrapTight wrapText="bothSides">
              <wp:wrapPolygon edited="0">
                <wp:start x="0" y="0"/>
                <wp:lineTo x="0" y="21499"/>
                <wp:lineTo x="21517" y="21499"/>
                <wp:lineTo x="21517" y="0"/>
                <wp:lineTo x="0" y="0"/>
              </wp:wrapPolygon>
            </wp:wrapTight>
            <wp:docPr id="39" name="Picture 3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Char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327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FCD337" w14:textId="7A8B9895" w:rsidR="00EC4859" w:rsidRDefault="00EC4859" w:rsidP="0072033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7"/>
          <w:szCs w:val="27"/>
        </w:rPr>
      </w:pPr>
    </w:p>
    <w:p w14:paraId="302B9235" w14:textId="77777777" w:rsidR="00EC4859" w:rsidRDefault="00EC4859" w:rsidP="0072033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7"/>
          <w:szCs w:val="27"/>
        </w:rPr>
      </w:pPr>
    </w:p>
    <w:p w14:paraId="6E47BEDC" w14:textId="77777777" w:rsidR="00EC4859" w:rsidRDefault="00EC4859" w:rsidP="0072033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7"/>
          <w:szCs w:val="27"/>
        </w:rPr>
      </w:pPr>
    </w:p>
    <w:p w14:paraId="1BB37472" w14:textId="7F91BE6D" w:rsidR="00EC4859" w:rsidRDefault="00EC4859" w:rsidP="0072033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7"/>
          <w:szCs w:val="27"/>
        </w:rPr>
      </w:pPr>
    </w:p>
    <w:p w14:paraId="2B3D415A" w14:textId="1C19E58A" w:rsidR="00EC4859" w:rsidRDefault="00EC4859" w:rsidP="0072033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7"/>
          <w:szCs w:val="27"/>
        </w:rPr>
      </w:pPr>
    </w:p>
    <w:p w14:paraId="062A105A" w14:textId="13ECBC5A" w:rsidR="00EC4859" w:rsidRDefault="00EC4859" w:rsidP="0072033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7"/>
          <w:szCs w:val="27"/>
        </w:rPr>
      </w:pPr>
    </w:p>
    <w:p w14:paraId="2CB57C56" w14:textId="266292C9" w:rsidR="00EC4859" w:rsidRDefault="00EC4859" w:rsidP="0072033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7"/>
          <w:szCs w:val="27"/>
        </w:rPr>
      </w:pPr>
    </w:p>
    <w:p w14:paraId="1C5EF2B1" w14:textId="77777777" w:rsidR="00EC2247" w:rsidRDefault="00EC2247" w:rsidP="0072033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7"/>
          <w:szCs w:val="27"/>
        </w:rPr>
      </w:pPr>
    </w:p>
    <w:p w14:paraId="3AE7DA81" w14:textId="77777777" w:rsidR="00EC2247" w:rsidRDefault="00EC2247" w:rsidP="0072033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7"/>
          <w:szCs w:val="27"/>
        </w:rPr>
      </w:pPr>
    </w:p>
    <w:p w14:paraId="4ECE14D8" w14:textId="77777777" w:rsidR="00EC2247" w:rsidRDefault="00EC2247" w:rsidP="0072033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7"/>
          <w:szCs w:val="27"/>
        </w:rPr>
      </w:pPr>
    </w:p>
    <w:p w14:paraId="239B1B06" w14:textId="77777777" w:rsidR="00EC2247" w:rsidRDefault="00EC2247" w:rsidP="0072033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7"/>
          <w:szCs w:val="27"/>
        </w:rPr>
      </w:pPr>
    </w:p>
    <w:p w14:paraId="15E1C8E3" w14:textId="77777777" w:rsidR="00EC2247" w:rsidRDefault="00EC2247" w:rsidP="0072033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7"/>
          <w:szCs w:val="27"/>
        </w:rPr>
      </w:pPr>
    </w:p>
    <w:p w14:paraId="04F047CF" w14:textId="77777777" w:rsidR="00EC2247" w:rsidRDefault="00EC2247" w:rsidP="0072033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7"/>
          <w:szCs w:val="27"/>
        </w:rPr>
      </w:pPr>
    </w:p>
    <w:p w14:paraId="340125D1" w14:textId="77777777" w:rsidR="00EC2247" w:rsidRDefault="00EC2247" w:rsidP="0072033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7"/>
          <w:szCs w:val="27"/>
        </w:rPr>
      </w:pPr>
    </w:p>
    <w:p w14:paraId="4E117C6E" w14:textId="77777777" w:rsidR="00EC2247" w:rsidRDefault="00EC2247" w:rsidP="0072033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7"/>
          <w:szCs w:val="27"/>
        </w:rPr>
      </w:pPr>
    </w:p>
    <w:p w14:paraId="08DCF9F5" w14:textId="77777777" w:rsidR="00EC2247" w:rsidRDefault="00EC2247" w:rsidP="0072033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7"/>
          <w:szCs w:val="27"/>
        </w:rPr>
      </w:pPr>
    </w:p>
    <w:p w14:paraId="3251414A" w14:textId="77777777" w:rsidR="00EC2247" w:rsidRDefault="00EC2247" w:rsidP="0072033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7"/>
          <w:szCs w:val="27"/>
        </w:rPr>
      </w:pPr>
    </w:p>
    <w:p w14:paraId="0540CCE0" w14:textId="206DE0AE" w:rsidR="0072033F" w:rsidRPr="0072033F" w:rsidRDefault="0072033F" w:rsidP="0072033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72033F">
        <w:rPr>
          <w:rFonts w:ascii="Calibri" w:hAnsi="Calibri" w:cs="Calibri"/>
          <w:b/>
          <w:bCs/>
          <w:color w:val="000000"/>
          <w:sz w:val="27"/>
          <w:szCs w:val="27"/>
        </w:rPr>
        <w:lastRenderedPageBreak/>
        <w:t>Drill-Down</w:t>
      </w:r>
    </w:p>
    <w:p w14:paraId="1D9E768A" w14:textId="70E56896" w:rsidR="00301DAC" w:rsidRDefault="00301DAC" w:rsidP="00301DAC">
      <w:pPr>
        <w:pStyle w:val="Default"/>
        <w:rPr>
          <w:sz w:val="23"/>
          <w:szCs w:val="23"/>
        </w:rPr>
      </w:pPr>
    </w:p>
    <w:p w14:paraId="1B141351" w14:textId="57E89E01" w:rsidR="0072033F" w:rsidRDefault="0072033F" w:rsidP="0072033F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In cubes, the </w:t>
      </w:r>
      <w:proofErr w:type="gramStart"/>
      <w:r>
        <w:rPr>
          <w:sz w:val="23"/>
          <w:szCs w:val="23"/>
        </w:rPr>
        <w:t>drill</w:t>
      </w:r>
      <w:r w:rsidR="00BD342A">
        <w:rPr>
          <w:sz w:val="23"/>
          <w:szCs w:val="23"/>
        </w:rPr>
        <w:t>-</w:t>
      </w:r>
      <w:r>
        <w:rPr>
          <w:sz w:val="23"/>
          <w:szCs w:val="23"/>
        </w:rPr>
        <w:t>down</w:t>
      </w:r>
      <w:proofErr w:type="gramEnd"/>
      <w:r>
        <w:rPr>
          <w:sz w:val="23"/>
          <w:szCs w:val="23"/>
        </w:rPr>
        <w:t xml:space="preserve"> OLAP function entails navigating through details by moving down a hierarchy of a dimension. </w:t>
      </w:r>
    </w:p>
    <w:p w14:paraId="6C8FF94B" w14:textId="1F33B74A" w:rsidR="00301DAC" w:rsidRDefault="00BD342A" w:rsidP="00301DAC">
      <w:pPr>
        <w:pStyle w:val="Default"/>
        <w:rPr>
          <w:sz w:val="23"/>
          <w:szCs w:val="23"/>
        </w:rPr>
      </w:pPr>
      <w:r>
        <w:rPr>
          <w:noProof/>
          <w:sz w:val="23"/>
          <w:szCs w:val="23"/>
        </w:rPr>
        <w:drawing>
          <wp:anchor distT="0" distB="0" distL="114300" distR="114300" simplePos="0" relativeHeight="251694080" behindDoc="1" locked="0" layoutInCell="1" allowOverlap="1" wp14:anchorId="5D71DB9C" wp14:editId="061FCBD5">
            <wp:simplePos x="0" y="0"/>
            <wp:positionH relativeFrom="column">
              <wp:posOffset>1264920</wp:posOffset>
            </wp:positionH>
            <wp:positionV relativeFrom="paragraph">
              <wp:posOffset>79375</wp:posOffset>
            </wp:positionV>
            <wp:extent cx="3032760" cy="3731260"/>
            <wp:effectExtent l="0" t="0" r="0" b="2540"/>
            <wp:wrapTight wrapText="bothSides">
              <wp:wrapPolygon edited="0">
                <wp:start x="0" y="0"/>
                <wp:lineTo x="0" y="21504"/>
                <wp:lineTo x="21437" y="21504"/>
                <wp:lineTo x="21437" y="0"/>
                <wp:lineTo x="0" y="0"/>
              </wp:wrapPolygon>
            </wp:wrapTight>
            <wp:docPr id="41" name="Picture 4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Table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032760" cy="3731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32D397" w14:textId="327FE012" w:rsidR="00301DAC" w:rsidRDefault="00301DAC" w:rsidP="00301DAC">
      <w:pPr>
        <w:pStyle w:val="Default"/>
        <w:rPr>
          <w:sz w:val="23"/>
          <w:szCs w:val="23"/>
        </w:rPr>
      </w:pPr>
    </w:p>
    <w:p w14:paraId="48F519EA" w14:textId="48A1EA1C" w:rsidR="00301DAC" w:rsidRDefault="00301DAC" w:rsidP="00301DAC">
      <w:pPr>
        <w:pStyle w:val="Default"/>
        <w:rPr>
          <w:sz w:val="23"/>
          <w:szCs w:val="23"/>
        </w:rPr>
      </w:pPr>
    </w:p>
    <w:p w14:paraId="7A1A664E" w14:textId="1BBF913E" w:rsidR="00301DAC" w:rsidRDefault="00301DAC" w:rsidP="00301DAC">
      <w:pPr>
        <w:pStyle w:val="Default"/>
        <w:rPr>
          <w:sz w:val="23"/>
          <w:szCs w:val="23"/>
        </w:rPr>
      </w:pPr>
    </w:p>
    <w:p w14:paraId="11199EB7" w14:textId="7A670DE7" w:rsidR="00301DAC" w:rsidRDefault="00301DAC" w:rsidP="00301DAC">
      <w:pPr>
        <w:pStyle w:val="Default"/>
        <w:rPr>
          <w:sz w:val="23"/>
          <w:szCs w:val="23"/>
        </w:rPr>
      </w:pPr>
    </w:p>
    <w:p w14:paraId="24F40742" w14:textId="772E6FFE" w:rsidR="00301DAC" w:rsidRDefault="00301DAC" w:rsidP="00301DAC">
      <w:pPr>
        <w:pStyle w:val="Default"/>
        <w:rPr>
          <w:sz w:val="23"/>
          <w:szCs w:val="23"/>
        </w:rPr>
      </w:pPr>
    </w:p>
    <w:p w14:paraId="340B5C19" w14:textId="3A793CD4" w:rsidR="00301DAC" w:rsidRDefault="00301DAC" w:rsidP="00301DAC">
      <w:pPr>
        <w:pStyle w:val="Default"/>
        <w:rPr>
          <w:sz w:val="23"/>
          <w:szCs w:val="23"/>
        </w:rPr>
      </w:pPr>
    </w:p>
    <w:p w14:paraId="466E73A5" w14:textId="22EA130E" w:rsidR="00301DAC" w:rsidRDefault="00301DAC" w:rsidP="00301DAC">
      <w:pPr>
        <w:pStyle w:val="Default"/>
        <w:rPr>
          <w:sz w:val="23"/>
          <w:szCs w:val="23"/>
        </w:rPr>
      </w:pPr>
    </w:p>
    <w:p w14:paraId="3095D894" w14:textId="4B1806B1" w:rsidR="00301DAC" w:rsidRDefault="00301DAC" w:rsidP="00301DAC">
      <w:pPr>
        <w:pStyle w:val="Default"/>
        <w:rPr>
          <w:sz w:val="23"/>
          <w:szCs w:val="23"/>
        </w:rPr>
      </w:pPr>
    </w:p>
    <w:p w14:paraId="174B5764" w14:textId="0DF5AD14" w:rsidR="00301DAC" w:rsidRDefault="00301DAC" w:rsidP="00301DAC">
      <w:pPr>
        <w:pStyle w:val="Default"/>
        <w:rPr>
          <w:sz w:val="23"/>
          <w:szCs w:val="23"/>
        </w:rPr>
      </w:pPr>
    </w:p>
    <w:p w14:paraId="626E5451" w14:textId="74077A1F" w:rsidR="00301DAC" w:rsidRDefault="00301DAC" w:rsidP="00301DAC">
      <w:pPr>
        <w:pStyle w:val="Default"/>
        <w:rPr>
          <w:sz w:val="23"/>
          <w:szCs w:val="23"/>
        </w:rPr>
      </w:pPr>
    </w:p>
    <w:p w14:paraId="14313ECA" w14:textId="0061596C" w:rsidR="00301DAC" w:rsidRDefault="00301DAC" w:rsidP="00301DAC">
      <w:pPr>
        <w:pStyle w:val="Default"/>
        <w:rPr>
          <w:sz w:val="23"/>
          <w:szCs w:val="23"/>
        </w:rPr>
      </w:pPr>
    </w:p>
    <w:p w14:paraId="5190D506" w14:textId="2DBE1664" w:rsidR="00301DAC" w:rsidRDefault="00301DAC" w:rsidP="00301DAC">
      <w:pPr>
        <w:pStyle w:val="Default"/>
        <w:rPr>
          <w:sz w:val="23"/>
          <w:szCs w:val="23"/>
        </w:rPr>
      </w:pPr>
    </w:p>
    <w:p w14:paraId="5F646D61" w14:textId="1838A500" w:rsidR="00301DAC" w:rsidRDefault="00301DAC" w:rsidP="00301DAC">
      <w:pPr>
        <w:pStyle w:val="Default"/>
        <w:rPr>
          <w:sz w:val="23"/>
          <w:szCs w:val="23"/>
        </w:rPr>
      </w:pPr>
    </w:p>
    <w:p w14:paraId="64D5FC9B" w14:textId="0719C49B" w:rsidR="00301DAC" w:rsidRDefault="00301DAC" w:rsidP="00301DAC">
      <w:pPr>
        <w:pStyle w:val="Default"/>
        <w:rPr>
          <w:sz w:val="23"/>
          <w:szCs w:val="23"/>
        </w:rPr>
      </w:pPr>
    </w:p>
    <w:p w14:paraId="7DF81AAE" w14:textId="694B1C2C" w:rsidR="00301DAC" w:rsidRDefault="00301DAC" w:rsidP="00301DAC">
      <w:pPr>
        <w:pStyle w:val="Default"/>
        <w:rPr>
          <w:sz w:val="23"/>
          <w:szCs w:val="23"/>
        </w:rPr>
      </w:pPr>
    </w:p>
    <w:p w14:paraId="3C4D6898" w14:textId="5C6D76E2" w:rsidR="00301DAC" w:rsidRDefault="00301DAC" w:rsidP="00301DAC">
      <w:pPr>
        <w:pStyle w:val="Default"/>
        <w:rPr>
          <w:sz w:val="23"/>
          <w:szCs w:val="23"/>
        </w:rPr>
      </w:pPr>
    </w:p>
    <w:p w14:paraId="423FC86D" w14:textId="7E8A32CD" w:rsidR="00301DAC" w:rsidRDefault="00301DAC" w:rsidP="00301DAC">
      <w:pPr>
        <w:pStyle w:val="Default"/>
        <w:rPr>
          <w:b/>
          <w:bCs/>
          <w:sz w:val="28"/>
          <w:szCs w:val="28"/>
        </w:rPr>
      </w:pPr>
    </w:p>
    <w:p w14:paraId="16CBD51E" w14:textId="5B4C1F90" w:rsidR="00BD342A" w:rsidRDefault="00BD342A" w:rsidP="00301DAC">
      <w:pPr>
        <w:pStyle w:val="Default"/>
        <w:rPr>
          <w:b/>
          <w:bCs/>
          <w:sz w:val="28"/>
          <w:szCs w:val="28"/>
        </w:rPr>
      </w:pPr>
    </w:p>
    <w:p w14:paraId="0E1E3BD7" w14:textId="75959A28" w:rsidR="00BD342A" w:rsidRDefault="00BD342A" w:rsidP="00301DAC">
      <w:pPr>
        <w:pStyle w:val="Default"/>
        <w:rPr>
          <w:b/>
          <w:bCs/>
          <w:sz w:val="28"/>
          <w:szCs w:val="28"/>
        </w:rPr>
      </w:pPr>
    </w:p>
    <w:p w14:paraId="7C1044E5" w14:textId="3F13E64B" w:rsidR="00BD342A" w:rsidRDefault="00BD342A" w:rsidP="00301DAC">
      <w:pPr>
        <w:pStyle w:val="Default"/>
        <w:rPr>
          <w:b/>
          <w:bCs/>
          <w:sz w:val="28"/>
          <w:szCs w:val="28"/>
        </w:rPr>
      </w:pPr>
    </w:p>
    <w:p w14:paraId="797691C0" w14:textId="2CB0D0B8" w:rsidR="00BD342A" w:rsidRDefault="00BD342A" w:rsidP="00301DAC">
      <w:pPr>
        <w:pStyle w:val="Default"/>
        <w:rPr>
          <w:b/>
          <w:bCs/>
          <w:sz w:val="28"/>
          <w:szCs w:val="28"/>
        </w:rPr>
      </w:pPr>
    </w:p>
    <w:p w14:paraId="1643E276" w14:textId="73A479C4" w:rsidR="00BD342A" w:rsidRDefault="00BD342A" w:rsidP="00301DAC">
      <w:pPr>
        <w:pStyle w:val="Default"/>
        <w:rPr>
          <w:b/>
          <w:bCs/>
          <w:sz w:val="28"/>
          <w:szCs w:val="28"/>
        </w:rPr>
      </w:pPr>
    </w:p>
    <w:p w14:paraId="6DF98F6B" w14:textId="07E043DA" w:rsidR="00BD342A" w:rsidRDefault="00BD342A" w:rsidP="00301DAC">
      <w:pPr>
        <w:pStyle w:val="Default"/>
        <w:rPr>
          <w:b/>
          <w:bCs/>
          <w:sz w:val="28"/>
          <w:szCs w:val="28"/>
        </w:rPr>
      </w:pPr>
      <w:r>
        <w:rPr>
          <w:noProof/>
          <w:sz w:val="23"/>
          <w:szCs w:val="23"/>
        </w:rPr>
        <w:drawing>
          <wp:anchor distT="0" distB="0" distL="114300" distR="114300" simplePos="0" relativeHeight="251693056" behindDoc="1" locked="0" layoutInCell="1" allowOverlap="1" wp14:anchorId="5B4F1D4A" wp14:editId="73CBE515">
            <wp:simplePos x="0" y="0"/>
            <wp:positionH relativeFrom="column">
              <wp:posOffset>640080</wp:posOffset>
            </wp:positionH>
            <wp:positionV relativeFrom="paragraph">
              <wp:posOffset>120015</wp:posOffset>
            </wp:positionV>
            <wp:extent cx="3996690" cy="2766060"/>
            <wp:effectExtent l="0" t="0" r="3810" b="0"/>
            <wp:wrapTight wrapText="bothSides">
              <wp:wrapPolygon edited="0">
                <wp:start x="0" y="0"/>
                <wp:lineTo x="0" y="21421"/>
                <wp:lineTo x="21518" y="21421"/>
                <wp:lineTo x="21518" y="0"/>
                <wp:lineTo x="0" y="0"/>
              </wp:wrapPolygon>
            </wp:wrapTight>
            <wp:docPr id="40" name="Picture 4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996690" cy="2766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D5293F" w14:textId="7805B899" w:rsidR="00BD342A" w:rsidRDefault="00BD342A" w:rsidP="00301DAC">
      <w:pPr>
        <w:pStyle w:val="Default"/>
        <w:rPr>
          <w:b/>
          <w:bCs/>
          <w:sz w:val="28"/>
          <w:szCs w:val="28"/>
        </w:rPr>
      </w:pPr>
    </w:p>
    <w:p w14:paraId="0E87B3A8" w14:textId="7226B958" w:rsidR="00BD342A" w:rsidRDefault="00BD342A" w:rsidP="00301DAC">
      <w:pPr>
        <w:pStyle w:val="Default"/>
        <w:rPr>
          <w:b/>
          <w:bCs/>
          <w:sz w:val="28"/>
          <w:szCs w:val="28"/>
        </w:rPr>
      </w:pPr>
    </w:p>
    <w:p w14:paraId="52A15FB3" w14:textId="30DAC7AF" w:rsidR="00BD342A" w:rsidRDefault="00BD342A" w:rsidP="00301DAC">
      <w:pPr>
        <w:pStyle w:val="Default"/>
        <w:rPr>
          <w:b/>
          <w:bCs/>
          <w:sz w:val="28"/>
          <w:szCs w:val="28"/>
        </w:rPr>
      </w:pPr>
    </w:p>
    <w:p w14:paraId="542B544C" w14:textId="1D4DCBA4" w:rsidR="00BD342A" w:rsidRDefault="00BD342A" w:rsidP="00301DAC">
      <w:pPr>
        <w:pStyle w:val="Default"/>
        <w:rPr>
          <w:b/>
          <w:bCs/>
          <w:sz w:val="28"/>
          <w:szCs w:val="28"/>
        </w:rPr>
      </w:pPr>
    </w:p>
    <w:p w14:paraId="4C8A18DC" w14:textId="3DE60BBF" w:rsidR="00BD342A" w:rsidRDefault="00BD342A" w:rsidP="00301DAC">
      <w:pPr>
        <w:pStyle w:val="Default"/>
        <w:rPr>
          <w:b/>
          <w:bCs/>
          <w:sz w:val="28"/>
          <w:szCs w:val="28"/>
        </w:rPr>
      </w:pPr>
    </w:p>
    <w:p w14:paraId="3D5D717C" w14:textId="35E7B27C" w:rsidR="00BD342A" w:rsidRDefault="00BD342A" w:rsidP="00301DAC">
      <w:pPr>
        <w:pStyle w:val="Default"/>
        <w:rPr>
          <w:b/>
          <w:bCs/>
          <w:sz w:val="28"/>
          <w:szCs w:val="28"/>
        </w:rPr>
      </w:pPr>
    </w:p>
    <w:p w14:paraId="14B714D8" w14:textId="3E322516" w:rsidR="00BD342A" w:rsidRDefault="00BD342A" w:rsidP="00301DAC">
      <w:pPr>
        <w:pStyle w:val="Default"/>
        <w:rPr>
          <w:b/>
          <w:bCs/>
          <w:sz w:val="28"/>
          <w:szCs w:val="28"/>
        </w:rPr>
      </w:pPr>
    </w:p>
    <w:p w14:paraId="24C58719" w14:textId="04D4CB2F" w:rsidR="00BD342A" w:rsidRDefault="00BD342A" w:rsidP="00301DAC">
      <w:pPr>
        <w:pStyle w:val="Default"/>
        <w:rPr>
          <w:b/>
          <w:bCs/>
          <w:sz w:val="28"/>
          <w:szCs w:val="28"/>
        </w:rPr>
      </w:pPr>
    </w:p>
    <w:p w14:paraId="72837A1A" w14:textId="4C556E07" w:rsidR="00BD342A" w:rsidRDefault="00BD342A" w:rsidP="00301DAC">
      <w:pPr>
        <w:pStyle w:val="Default"/>
        <w:rPr>
          <w:b/>
          <w:bCs/>
          <w:sz w:val="28"/>
          <w:szCs w:val="28"/>
        </w:rPr>
      </w:pPr>
    </w:p>
    <w:p w14:paraId="046AD6FE" w14:textId="37BF8AEA" w:rsidR="00BD342A" w:rsidRDefault="00BD342A" w:rsidP="00301DAC">
      <w:pPr>
        <w:pStyle w:val="Default"/>
        <w:rPr>
          <w:b/>
          <w:bCs/>
          <w:sz w:val="28"/>
          <w:szCs w:val="28"/>
        </w:rPr>
      </w:pPr>
    </w:p>
    <w:p w14:paraId="4A411623" w14:textId="774DDCFA" w:rsidR="00BD342A" w:rsidRDefault="00BD342A" w:rsidP="00301DAC">
      <w:pPr>
        <w:pStyle w:val="Default"/>
        <w:rPr>
          <w:b/>
          <w:bCs/>
          <w:sz w:val="28"/>
          <w:szCs w:val="28"/>
        </w:rPr>
      </w:pPr>
    </w:p>
    <w:p w14:paraId="01236C9E" w14:textId="7B9B6A06" w:rsidR="00BD342A" w:rsidRDefault="00BD342A" w:rsidP="00301DAC">
      <w:pPr>
        <w:pStyle w:val="Default"/>
        <w:rPr>
          <w:b/>
          <w:bCs/>
          <w:sz w:val="28"/>
          <w:szCs w:val="28"/>
        </w:rPr>
      </w:pPr>
    </w:p>
    <w:p w14:paraId="143F5C65" w14:textId="77777777" w:rsidR="00BD342A" w:rsidRPr="00301DAC" w:rsidRDefault="00BD342A" w:rsidP="00301DAC">
      <w:pPr>
        <w:pStyle w:val="Default"/>
        <w:rPr>
          <w:b/>
          <w:bCs/>
          <w:sz w:val="28"/>
          <w:szCs w:val="28"/>
        </w:rPr>
      </w:pPr>
    </w:p>
    <w:p w14:paraId="03E2620D" w14:textId="5D6F5D1B" w:rsidR="0005240B" w:rsidRDefault="00301DAC" w:rsidP="00301DAC">
      <w:pPr>
        <w:pStyle w:val="Heading1"/>
      </w:pPr>
      <w:bookmarkStart w:id="3" w:name="_Toc103723420"/>
      <w:r w:rsidRPr="00301DAC">
        <w:lastRenderedPageBreak/>
        <w:t>Step 4: SSRS Reports</w:t>
      </w:r>
      <w:bookmarkEnd w:id="3"/>
    </w:p>
    <w:p w14:paraId="1DA09CB5" w14:textId="0CBA5755" w:rsidR="004B1ABE" w:rsidRDefault="004B1ABE" w:rsidP="004B1ABE">
      <w:pPr>
        <w:pStyle w:val="Default"/>
        <w:rPr>
          <w:sz w:val="22"/>
          <w:szCs w:val="22"/>
        </w:rPr>
      </w:pPr>
      <w:r w:rsidRPr="004B1ABE">
        <w:rPr>
          <w:b/>
          <w:bCs/>
          <w:sz w:val="22"/>
          <w:szCs w:val="22"/>
        </w:rPr>
        <w:t xml:space="preserve">Used </w:t>
      </w:r>
      <w:proofErr w:type="gramStart"/>
      <w:r w:rsidRPr="004B1ABE">
        <w:rPr>
          <w:b/>
          <w:bCs/>
          <w:sz w:val="22"/>
          <w:szCs w:val="22"/>
        </w:rPr>
        <w:t>Tools</w:t>
      </w:r>
      <w:r>
        <w:rPr>
          <w:sz w:val="22"/>
          <w:szCs w:val="22"/>
        </w:rPr>
        <w:t>:-</w:t>
      </w:r>
      <w:proofErr w:type="gramEnd"/>
      <w:r>
        <w:rPr>
          <w:sz w:val="22"/>
          <w:szCs w:val="22"/>
        </w:rPr>
        <w:t xml:space="preserve"> </w:t>
      </w:r>
    </w:p>
    <w:p w14:paraId="2F774818" w14:textId="4E8433D0" w:rsidR="004B1ABE" w:rsidRPr="004B1ABE" w:rsidRDefault="004B1ABE" w:rsidP="004B1ABE">
      <w:pPr>
        <w:ind w:firstLine="720"/>
        <w:rPr>
          <w:rFonts w:ascii="Times New Roman" w:hAnsi="Times New Roman" w:cs="Times New Roman"/>
          <w:color w:val="000000"/>
        </w:rPr>
      </w:pPr>
      <w:r w:rsidRPr="004B1ABE">
        <w:rPr>
          <w:rFonts w:ascii="Times New Roman" w:hAnsi="Times New Roman" w:cs="Times New Roman"/>
          <w:color w:val="000000"/>
        </w:rPr>
        <w:t xml:space="preserve">Report server </w:t>
      </w:r>
    </w:p>
    <w:p w14:paraId="0E157DF0" w14:textId="2F58AADD" w:rsidR="004B1ABE" w:rsidRPr="004B1ABE" w:rsidRDefault="004B1ABE" w:rsidP="004B1ABE">
      <w:pPr>
        <w:ind w:firstLine="720"/>
        <w:rPr>
          <w:rFonts w:ascii="Times New Roman" w:hAnsi="Times New Roman" w:cs="Times New Roman"/>
          <w:color w:val="000000"/>
        </w:rPr>
      </w:pPr>
      <w:r w:rsidRPr="004B1ABE">
        <w:rPr>
          <w:rFonts w:ascii="Times New Roman" w:hAnsi="Times New Roman" w:cs="Times New Roman"/>
          <w:color w:val="000000"/>
        </w:rPr>
        <w:t xml:space="preserve">SSRS web portal </w:t>
      </w:r>
    </w:p>
    <w:p w14:paraId="698D2305" w14:textId="0162EBD3" w:rsidR="004B1ABE" w:rsidRPr="004B1ABE" w:rsidRDefault="004B1ABE" w:rsidP="004B1ABE">
      <w:pPr>
        <w:ind w:firstLine="720"/>
        <w:rPr>
          <w:rFonts w:ascii="Times New Roman" w:hAnsi="Times New Roman" w:cs="Times New Roman"/>
          <w:color w:val="000000"/>
        </w:rPr>
      </w:pPr>
      <w:r w:rsidRPr="004B1ABE">
        <w:rPr>
          <w:rFonts w:ascii="Times New Roman" w:hAnsi="Times New Roman" w:cs="Times New Roman"/>
          <w:color w:val="000000"/>
        </w:rPr>
        <w:t xml:space="preserve">Report Server Configuration Manager </w:t>
      </w:r>
    </w:p>
    <w:p w14:paraId="668577EA" w14:textId="77777777" w:rsidR="004B1ABE" w:rsidRPr="004B1ABE" w:rsidRDefault="004B1ABE" w:rsidP="004B1ABE">
      <w:pPr>
        <w:ind w:firstLine="720"/>
        <w:rPr>
          <w:rFonts w:ascii="Times New Roman" w:hAnsi="Times New Roman" w:cs="Times New Roman"/>
          <w:color w:val="000000"/>
        </w:rPr>
      </w:pPr>
      <w:r w:rsidRPr="004B1ABE">
        <w:rPr>
          <w:rFonts w:ascii="Times New Roman" w:hAnsi="Times New Roman" w:cs="Times New Roman"/>
          <w:color w:val="000000"/>
        </w:rPr>
        <w:t>Report Server database</w:t>
      </w:r>
    </w:p>
    <w:p w14:paraId="594E3A79" w14:textId="29564AF0" w:rsidR="004B1ABE" w:rsidRDefault="004B1ABE" w:rsidP="004B1ABE">
      <w:pPr>
        <w:ind w:firstLine="720"/>
      </w:pPr>
      <w:r w:rsidRPr="004B1ABE">
        <w:rPr>
          <w:rFonts w:ascii="Times New Roman" w:hAnsi="Times New Roman" w:cs="Times New Roman"/>
          <w:color w:val="000000"/>
        </w:rPr>
        <w:t>Microsoft Report Builder</w:t>
      </w:r>
    </w:p>
    <w:p w14:paraId="340595FE" w14:textId="3A62C1AE" w:rsidR="00301DAC" w:rsidRDefault="00181687" w:rsidP="00301DAC">
      <w:pPr>
        <w:autoSpaceDE w:val="0"/>
        <w:autoSpaceDN w:val="0"/>
        <w:adjustRightInd w:val="0"/>
        <w:spacing w:after="0" w:line="240" w:lineRule="auto"/>
      </w:pPr>
      <w:r>
        <w:t>The b</w:t>
      </w:r>
      <w:r w:rsidR="00D456C8">
        <w:t>elow figure show</w:t>
      </w:r>
      <w:r>
        <w:t>s</w:t>
      </w:r>
      <w:r w:rsidR="00D456C8">
        <w:t xml:space="preserve"> the web portal view. In there, the created paginated reports and SSRS folder </w:t>
      </w:r>
      <w:r>
        <w:t>are</w:t>
      </w:r>
      <w:r w:rsidR="00D456C8">
        <w:t xml:space="preserve"> displayed.</w:t>
      </w:r>
    </w:p>
    <w:p w14:paraId="2A72DB9C" w14:textId="135FBFEC" w:rsidR="00D456C8" w:rsidRDefault="00D456C8" w:rsidP="00301DAC">
      <w:pPr>
        <w:autoSpaceDE w:val="0"/>
        <w:autoSpaceDN w:val="0"/>
        <w:adjustRightInd w:val="0"/>
        <w:spacing w:after="0" w:line="240" w:lineRule="auto"/>
      </w:pPr>
    </w:p>
    <w:p w14:paraId="5B5288D0" w14:textId="085789BA" w:rsidR="00D456C8" w:rsidRDefault="00D456C8" w:rsidP="00301DAC">
      <w:pPr>
        <w:autoSpaceDE w:val="0"/>
        <w:autoSpaceDN w:val="0"/>
        <w:adjustRightInd w:val="0"/>
        <w:spacing w:after="0" w:line="240" w:lineRule="auto"/>
      </w:pPr>
    </w:p>
    <w:p w14:paraId="214B6935" w14:textId="6C485464" w:rsidR="00D456C8" w:rsidRDefault="00F043DD" w:rsidP="00301DAC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2DDA7FB5" wp14:editId="79A23DB7">
            <wp:extent cx="5943600" cy="2112010"/>
            <wp:effectExtent l="0" t="0" r="0" b="2540"/>
            <wp:docPr id="30" name="Picture 30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application, Word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2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E4342" w14:textId="0BAEFBD7" w:rsidR="00D456C8" w:rsidRDefault="00D456C8" w:rsidP="00301DAC">
      <w:pPr>
        <w:autoSpaceDE w:val="0"/>
        <w:autoSpaceDN w:val="0"/>
        <w:adjustRightInd w:val="0"/>
        <w:spacing w:after="0" w:line="240" w:lineRule="auto"/>
      </w:pPr>
    </w:p>
    <w:p w14:paraId="34A4ABFF" w14:textId="2C6721B1" w:rsidR="00D456C8" w:rsidRDefault="00D456C8" w:rsidP="00301DAC">
      <w:pPr>
        <w:autoSpaceDE w:val="0"/>
        <w:autoSpaceDN w:val="0"/>
        <w:adjustRightInd w:val="0"/>
        <w:spacing w:after="0" w:line="240" w:lineRule="auto"/>
      </w:pPr>
    </w:p>
    <w:p w14:paraId="0B8444CB" w14:textId="6C4FC9C7" w:rsidR="00D456C8" w:rsidRDefault="00D456C8" w:rsidP="00301DAC">
      <w:pPr>
        <w:autoSpaceDE w:val="0"/>
        <w:autoSpaceDN w:val="0"/>
        <w:adjustRightInd w:val="0"/>
        <w:spacing w:after="0" w:line="240" w:lineRule="auto"/>
      </w:pPr>
    </w:p>
    <w:p w14:paraId="4BFCD3AC" w14:textId="3D515B68" w:rsidR="00D456C8" w:rsidRDefault="00D456C8" w:rsidP="00301DAC">
      <w:pPr>
        <w:autoSpaceDE w:val="0"/>
        <w:autoSpaceDN w:val="0"/>
        <w:adjustRightInd w:val="0"/>
        <w:spacing w:after="0" w:line="240" w:lineRule="auto"/>
      </w:pPr>
    </w:p>
    <w:p w14:paraId="752C6A29" w14:textId="43F1AEBD" w:rsidR="00D456C8" w:rsidRDefault="00D456C8" w:rsidP="00301DAC">
      <w:pPr>
        <w:autoSpaceDE w:val="0"/>
        <w:autoSpaceDN w:val="0"/>
        <w:adjustRightInd w:val="0"/>
        <w:spacing w:after="0" w:line="240" w:lineRule="auto"/>
      </w:pPr>
    </w:p>
    <w:p w14:paraId="29C96EA4" w14:textId="2FA64539" w:rsidR="00D456C8" w:rsidRDefault="00D456C8" w:rsidP="00301DAC">
      <w:pPr>
        <w:autoSpaceDE w:val="0"/>
        <w:autoSpaceDN w:val="0"/>
        <w:adjustRightInd w:val="0"/>
        <w:spacing w:after="0" w:line="240" w:lineRule="auto"/>
      </w:pPr>
    </w:p>
    <w:p w14:paraId="18BA65AA" w14:textId="41DAE8F3" w:rsidR="00D456C8" w:rsidRDefault="00D456C8" w:rsidP="00301DAC">
      <w:pPr>
        <w:autoSpaceDE w:val="0"/>
        <w:autoSpaceDN w:val="0"/>
        <w:adjustRightInd w:val="0"/>
        <w:spacing w:after="0" w:line="240" w:lineRule="auto"/>
      </w:pPr>
    </w:p>
    <w:p w14:paraId="062782FB" w14:textId="34D87C59" w:rsidR="00D456C8" w:rsidRDefault="00D456C8" w:rsidP="00301DAC">
      <w:pPr>
        <w:autoSpaceDE w:val="0"/>
        <w:autoSpaceDN w:val="0"/>
        <w:adjustRightInd w:val="0"/>
        <w:spacing w:after="0" w:line="240" w:lineRule="auto"/>
      </w:pPr>
    </w:p>
    <w:p w14:paraId="70273FC4" w14:textId="2CC62F73" w:rsidR="00D456C8" w:rsidRDefault="00D456C8" w:rsidP="00301DAC">
      <w:pPr>
        <w:autoSpaceDE w:val="0"/>
        <w:autoSpaceDN w:val="0"/>
        <w:adjustRightInd w:val="0"/>
        <w:spacing w:after="0" w:line="240" w:lineRule="auto"/>
      </w:pPr>
    </w:p>
    <w:p w14:paraId="4A172252" w14:textId="6026929C" w:rsidR="00D456C8" w:rsidRDefault="00D456C8" w:rsidP="00301DAC">
      <w:pPr>
        <w:autoSpaceDE w:val="0"/>
        <w:autoSpaceDN w:val="0"/>
        <w:adjustRightInd w:val="0"/>
        <w:spacing w:after="0" w:line="240" w:lineRule="auto"/>
      </w:pPr>
    </w:p>
    <w:p w14:paraId="42D351B3" w14:textId="12440DD9" w:rsidR="00F043DD" w:rsidRDefault="00F043DD" w:rsidP="00301DAC">
      <w:pPr>
        <w:autoSpaceDE w:val="0"/>
        <w:autoSpaceDN w:val="0"/>
        <w:adjustRightInd w:val="0"/>
        <w:spacing w:after="0" w:line="240" w:lineRule="auto"/>
      </w:pPr>
    </w:p>
    <w:p w14:paraId="57D40397" w14:textId="7B9A95D0" w:rsidR="00F043DD" w:rsidRDefault="00F043DD" w:rsidP="00301DAC">
      <w:pPr>
        <w:autoSpaceDE w:val="0"/>
        <w:autoSpaceDN w:val="0"/>
        <w:adjustRightInd w:val="0"/>
        <w:spacing w:after="0" w:line="240" w:lineRule="auto"/>
      </w:pPr>
    </w:p>
    <w:p w14:paraId="74724438" w14:textId="696C8A70" w:rsidR="00F043DD" w:rsidRDefault="00F043DD" w:rsidP="00301DAC">
      <w:pPr>
        <w:autoSpaceDE w:val="0"/>
        <w:autoSpaceDN w:val="0"/>
        <w:adjustRightInd w:val="0"/>
        <w:spacing w:after="0" w:line="240" w:lineRule="auto"/>
      </w:pPr>
    </w:p>
    <w:p w14:paraId="0407D218" w14:textId="20173EF1" w:rsidR="00BD342A" w:rsidRDefault="00BD342A" w:rsidP="00301DAC">
      <w:pPr>
        <w:autoSpaceDE w:val="0"/>
        <w:autoSpaceDN w:val="0"/>
        <w:adjustRightInd w:val="0"/>
        <w:spacing w:after="0" w:line="240" w:lineRule="auto"/>
      </w:pPr>
    </w:p>
    <w:p w14:paraId="36D657C7" w14:textId="57F237EC" w:rsidR="00BD342A" w:rsidRDefault="00BD342A" w:rsidP="00301DAC">
      <w:pPr>
        <w:autoSpaceDE w:val="0"/>
        <w:autoSpaceDN w:val="0"/>
        <w:adjustRightInd w:val="0"/>
        <w:spacing w:after="0" w:line="240" w:lineRule="auto"/>
      </w:pPr>
    </w:p>
    <w:p w14:paraId="02582F48" w14:textId="77777777" w:rsidR="00BD342A" w:rsidRDefault="00BD342A" w:rsidP="00301DAC">
      <w:pPr>
        <w:autoSpaceDE w:val="0"/>
        <w:autoSpaceDN w:val="0"/>
        <w:adjustRightInd w:val="0"/>
        <w:spacing w:after="0" w:line="240" w:lineRule="auto"/>
      </w:pPr>
    </w:p>
    <w:p w14:paraId="25233F2D" w14:textId="543B6E13" w:rsidR="00F043DD" w:rsidRDefault="00F043DD" w:rsidP="00301DAC">
      <w:pPr>
        <w:autoSpaceDE w:val="0"/>
        <w:autoSpaceDN w:val="0"/>
        <w:adjustRightInd w:val="0"/>
        <w:spacing w:after="0" w:line="240" w:lineRule="auto"/>
      </w:pPr>
    </w:p>
    <w:p w14:paraId="06FAA8BF" w14:textId="77777777" w:rsidR="00F043DD" w:rsidRDefault="00F043DD" w:rsidP="00301DAC">
      <w:pPr>
        <w:autoSpaceDE w:val="0"/>
        <w:autoSpaceDN w:val="0"/>
        <w:adjustRightInd w:val="0"/>
        <w:spacing w:after="0" w:line="240" w:lineRule="auto"/>
      </w:pPr>
    </w:p>
    <w:p w14:paraId="4FC7581D" w14:textId="2D8C25BB" w:rsidR="00D456C8" w:rsidRDefault="00D456C8" w:rsidP="00301DAC">
      <w:pPr>
        <w:autoSpaceDE w:val="0"/>
        <w:autoSpaceDN w:val="0"/>
        <w:adjustRightInd w:val="0"/>
        <w:spacing w:after="0" w:line="240" w:lineRule="auto"/>
      </w:pPr>
    </w:p>
    <w:p w14:paraId="2A1BC109" w14:textId="05C92EEB" w:rsidR="00D456C8" w:rsidRDefault="00D456C8" w:rsidP="00301DAC">
      <w:pPr>
        <w:autoSpaceDE w:val="0"/>
        <w:autoSpaceDN w:val="0"/>
        <w:adjustRightInd w:val="0"/>
        <w:spacing w:after="0" w:line="240" w:lineRule="auto"/>
      </w:pPr>
    </w:p>
    <w:p w14:paraId="1219AD23" w14:textId="77777777" w:rsidR="00D456C8" w:rsidRPr="00301DAC" w:rsidRDefault="00D456C8" w:rsidP="00301DA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55581228" w14:textId="45C7B45C" w:rsidR="00301DAC" w:rsidRPr="00291517" w:rsidRDefault="00301DAC" w:rsidP="00301DA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291517">
        <w:rPr>
          <w:rFonts w:ascii="Times New Roman" w:hAnsi="Times New Roman" w:cs="Times New Roman"/>
          <w:b/>
          <w:bCs/>
          <w:color w:val="000000"/>
          <w:sz w:val="24"/>
          <w:szCs w:val="24"/>
        </w:rPr>
        <w:lastRenderedPageBreak/>
        <w:t xml:space="preserve">Report 1: Report with a matrix </w:t>
      </w:r>
    </w:p>
    <w:p w14:paraId="5BB6E252" w14:textId="4D295127" w:rsidR="00D456C8" w:rsidRDefault="00D456C8" w:rsidP="00301DA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55A4C73E" w14:textId="01626DA3" w:rsidR="00D456C8" w:rsidRDefault="00291517" w:rsidP="00301DAC">
      <w:pPr>
        <w:autoSpaceDE w:val="0"/>
        <w:autoSpaceDN w:val="0"/>
        <w:adjustRightInd w:val="0"/>
        <w:spacing w:after="0" w:line="240" w:lineRule="auto"/>
      </w:pPr>
      <w:r>
        <w:t>The b</w:t>
      </w:r>
      <w:r w:rsidR="00D456C8">
        <w:t>elow figure sho</w:t>
      </w:r>
      <w:r w:rsidR="005C0102">
        <w:t>ws rows and</w:t>
      </w:r>
      <w:r w:rsidR="00D456C8">
        <w:t xml:space="preserve"> columns</w:t>
      </w:r>
      <w:r w:rsidR="005C0102">
        <w:t xml:space="preserve"> design</w:t>
      </w:r>
      <w:r>
        <w:t>ed</w:t>
      </w:r>
      <w:r w:rsidR="00D456C8">
        <w:t xml:space="preserve"> according to the report</w:t>
      </w:r>
    </w:p>
    <w:p w14:paraId="4DB7533A" w14:textId="1C443E04" w:rsidR="005F322D" w:rsidRDefault="005F322D" w:rsidP="00301DAC">
      <w:pPr>
        <w:autoSpaceDE w:val="0"/>
        <w:autoSpaceDN w:val="0"/>
        <w:adjustRightInd w:val="0"/>
        <w:spacing w:after="0" w:line="240" w:lineRule="auto"/>
      </w:pPr>
    </w:p>
    <w:p w14:paraId="455CC2F6" w14:textId="730BB44F" w:rsidR="00D456C8" w:rsidRPr="00301DAC" w:rsidRDefault="004C4F0A" w:rsidP="00301DA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8720" behindDoc="1" locked="0" layoutInCell="1" allowOverlap="1" wp14:anchorId="63715517" wp14:editId="64E59A7E">
            <wp:simplePos x="0" y="0"/>
            <wp:positionH relativeFrom="column">
              <wp:posOffset>621128</wp:posOffset>
            </wp:positionH>
            <wp:positionV relativeFrom="paragraph">
              <wp:posOffset>11284</wp:posOffset>
            </wp:positionV>
            <wp:extent cx="3401060" cy="2719705"/>
            <wp:effectExtent l="0" t="0" r="8890" b="4445"/>
            <wp:wrapTight wrapText="bothSides">
              <wp:wrapPolygon edited="0">
                <wp:start x="0" y="0"/>
                <wp:lineTo x="0" y="21484"/>
                <wp:lineTo x="21535" y="21484"/>
                <wp:lineTo x="21535" y="0"/>
                <wp:lineTo x="0" y="0"/>
              </wp:wrapPolygon>
            </wp:wrapTight>
            <wp:docPr id="8" name="Picture 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401060" cy="2719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0BC9A1" w14:textId="6031C9FC" w:rsidR="00301DAC" w:rsidRDefault="00301DAC" w:rsidP="00301DAC"/>
    <w:p w14:paraId="40B1C96A" w14:textId="7579126B" w:rsidR="00301DAC" w:rsidRPr="00301DAC" w:rsidRDefault="00301DAC" w:rsidP="00301DAC">
      <w:pPr>
        <w:autoSpaceDE w:val="0"/>
        <w:autoSpaceDN w:val="0"/>
        <w:adjustRightInd w:val="0"/>
        <w:spacing w:after="0" w:line="240" w:lineRule="auto"/>
        <w:rPr>
          <w:rFonts w:ascii="Wingdings" w:hAnsi="Wingdings" w:cs="Wingdings"/>
          <w:color w:val="000000"/>
          <w:sz w:val="24"/>
          <w:szCs w:val="24"/>
        </w:rPr>
      </w:pPr>
    </w:p>
    <w:p w14:paraId="05B0E434" w14:textId="79D141A2" w:rsidR="00A26DC2" w:rsidRDefault="00A26DC2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25F98E88" w14:textId="3AA3DA38" w:rsidR="00A26DC2" w:rsidRDefault="00A26DC2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64BFBA6C" w14:textId="77777777" w:rsidR="00A26DC2" w:rsidRDefault="00A26DC2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30E3F88A" w14:textId="6A3EA54E" w:rsidR="00A26DC2" w:rsidRDefault="00A26DC2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2A3D9C98" w14:textId="3BA49B62" w:rsidR="00A26DC2" w:rsidRDefault="00A26DC2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4ADC90D8" w14:textId="3073D6A5" w:rsidR="00A26DC2" w:rsidRDefault="00A26DC2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41A02A59" w14:textId="16269E68" w:rsidR="00A26DC2" w:rsidRDefault="00A26DC2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74CFB8C1" w14:textId="7C4ECA4F" w:rsidR="00A26DC2" w:rsidRDefault="00A26DC2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0A4000B7" w14:textId="74ED59A9" w:rsidR="00A26DC2" w:rsidRDefault="00A26DC2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3803BE2C" w14:textId="32DAC182" w:rsidR="00A26DC2" w:rsidRDefault="00A26DC2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507B7664" w14:textId="2E62C974" w:rsidR="00A26DC2" w:rsidRDefault="00A26DC2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75A02E33" w14:textId="4999069A" w:rsidR="00A26DC2" w:rsidRDefault="00C341DE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  <w:r>
        <w:rPr>
          <w:noProof/>
        </w:rPr>
        <w:drawing>
          <wp:anchor distT="0" distB="0" distL="114300" distR="114300" simplePos="0" relativeHeight="251679744" behindDoc="1" locked="0" layoutInCell="1" allowOverlap="1" wp14:anchorId="679C3CF8" wp14:editId="36179849">
            <wp:simplePos x="0" y="0"/>
            <wp:positionH relativeFrom="column">
              <wp:posOffset>-363366</wp:posOffset>
            </wp:positionH>
            <wp:positionV relativeFrom="paragraph">
              <wp:posOffset>190305</wp:posOffset>
            </wp:positionV>
            <wp:extent cx="4555490" cy="4292600"/>
            <wp:effectExtent l="0" t="0" r="0" b="0"/>
            <wp:wrapTight wrapText="bothSides">
              <wp:wrapPolygon edited="0">
                <wp:start x="0" y="0"/>
                <wp:lineTo x="0" y="21472"/>
                <wp:lineTo x="21498" y="21472"/>
                <wp:lineTo x="21498" y="0"/>
                <wp:lineTo x="0" y="0"/>
              </wp:wrapPolygon>
            </wp:wrapTight>
            <wp:docPr id="22" name="Picture 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555490" cy="429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86CC01" w14:textId="330B0A5B" w:rsidR="00A26DC2" w:rsidRDefault="00A26DC2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118B9E38" w14:textId="5E56F8CB" w:rsidR="00AF6C25" w:rsidRDefault="00C341DE" w:rsidP="00301DAC">
      <w:pPr>
        <w:autoSpaceDE w:val="0"/>
        <w:autoSpaceDN w:val="0"/>
        <w:adjustRightInd w:val="0"/>
        <w:spacing w:after="39" w:line="24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7BBF8C54" wp14:editId="0329CFAC">
                <wp:simplePos x="0" y="0"/>
                <wp:positionH relativeFrom="column">
                  <wp:posOffset>4248150</wp:posOffset>
                </wp:positionH>
                <wp:positionV relativeFrom="paragraph">
                  <wp:posOffset>299720</wp:posOffset>
                </wp:positionV>
                <wp:extent cx="2226945" cy="1155700"/>
                <wp:effectExtent l="0" t="0" r="20955" b="254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6945" cy="11557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D3BC50" w14:textId="77777777" w:rsidR="00825005" w:rsidRDefault="00C341DE" w:rsidP="00C341DE">
                            <w:pPr>
                              <w:autoSpaceDE w:val="0"/>
                              <w:autoSpaceDN w:val="0"/>
                              <w:adjustRightInd w:val="0"/>
                              <w:spacing w:after="39"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R</w:t>
                            </w:r>
                            <w:r w:rsidRPr="00C341DE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eport shows all the power supplier companies year wise sales price and </w:t>
                            </w:r>
                            <w:proofErr w:type="spellStart"/>
                            <w:r w:rsidR="00291517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sub </w:t>
                            </w:r>
                            <w:r w:rsidRPr="00C341DE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total</w:t>
                            </w:r>
                            <w:proofErr w:type="spellEnd"/>
                            <w:r w:rsidRPr="00C341DE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amount</w:t>
                            </w:r>
                            <w:r w:rsidR="00291517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s</w:t>
                            </w:r>
                            <w:r w:rsidRPr="00C341DE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according to power consumption</w:t>
                            </w:r>
                            <w:r w:rsidR="00825005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market</w:t>
                            </w:r>
                            <w:r w:rsidRPr="00C341DE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1BF11D17" w14:textId="56A2878F" w:rsidR="00C341DE" w:rsidRPr="00C341DE" w:rsidRDefault="00C341DE" w:rsidP="00C341DE">
                            <w:pPr>
                              <w:autoSpaceDE w:val="0"/>
                              <w:autoSpaceDN w:val="0"/>
                              <w:adjustRightInd w:val="0"/>
                              <w:spacing w:after="39"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C341DE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And the pie chart shows year-wise total amount prices percentages of power suppliers.</w:t>
                            </w:r>
                          </w:p>
                          <w:p w14:paraId="4E0B04F7" w14:textId="4563AD03" w:rsidR="00C341DE" w:rsidRPr="00C341DE" w:rsidRDefault="00C341DE" w:rsidP="00C341DE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BF8C5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34.5pt;margin-top:23.6pt;width:175.35pt;height:91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" fillcolor="white [3201]" strokecolor="#5b9bd5 [3208]" strokeweight="1pt">
                <v:textbox>
                  <w:txbxContent>
                    <w:p w14:paraId="24D3BC50" w14:textId="77777777" w:rsidR="00825005" w:rsidRDefault="00C341DE" w:rsidP="00C341DE">
                      <w:pPr>
                        <w:autoSpaceDE w:val="0"/>
                        <w:autoSpaceDN w:val="0"/>
                        <w:adjustRightInd w:val="0"/>
                        <w:spacing w:after="39" w:line="240" w:lineRule="auto"/>
                        <w:jc w:val="both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R</w:t>
                      </w:r>
                      <w:r w:rsidRPr="00C341DE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eport shows all the power supplier companies year wise sales price and </w:t>
                      </w:r>
                      <w:proofErr w:type="spellStart"/>
                      <w:r w:rsidR="00291517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sub </w:t>
                      </w:r>
                      <w:r w:rsidRPr="00C341DE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total</w:t>
                      </w:r>
                      <w:proofErr w:type="spellEnd"/>
                      <w:r w:rsidRPr="00C341DE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amount</w:t>
                      </w:r>
                      <w:r w:rsidR="00291517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s</w:t>
                      </w:r>
                      <w:r w:rsidRPr="00C341DE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according to power consumption</w:t>
                      </w:r>
                      <w:r w:rsidR="00825005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market</w:t>
                      </w:r>
                      <w:r w:rsidRPr="00C341DE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.</w:t>
                      </w:r>
                    </w:p>
                    <w:p w14:paraId="1BF11D17" w14:textId="56A2878F" w:rsidR="00C341DE" w:rsidRPr="00C341DE" w:rsidRDefault="00C341DE" w:rsidP="00C341DE">
                      <w:pPr>
                        <w:autoSpaceDE w:val="0"/>
                        <w:autoSpaceDN w:val="0"/>
                        <w:adjustRightInd w:val="0"/>
                        <w:spacing w:after="39" w:line="240" w:lineRule="auto"/>
                        <w:jc w:val="both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C341DE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And the pie chart shows year-wise total amount prices percentages of power suppliers.</w:t>
                      </w:r>
                    </w:p>
                    <w:p w14:paraId="4E0B04F7" w14:textId="4563AD03" w:rsidR="00C341DE" w:rsidRPr="00C341DE" w:rsidRDefault="00C341DE" w:rsidP="00C341DE">
                      <w:pPr>
                        <w:jc w:val="both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E318239" w14:textId="39CBE683" w:rsidR="00AF6C25" w:rsidRDefault="00AF6C25" w:rsidP="00301DAC">
      <w:pPr>
        <w:autoSpaceDE w:val="0"/>
        <w:autoSpaceDN w:val="0"/>
        <w:adjustRightInd w:val="0"/>
        <w:spacing w:after="39" w:line="240" w:lineRule="auto"/>
      </w:pPr>
    </w:p>
    <w:p w14:paraId="0CA9C8C7" w14:textId="68883F99" w:rsidR="00AF6C25" w:rsidRDefault="00AF6C25" w:rsidP="00301DAC">
      <w:pPr>
        <w:autoSpaceDE w:val="0"/>
        <w:autoSpaceDN w:val="0"/>
        <w:adjustRightInd w:val="0"/>
        <w:spacing w:after="39" w:line="240" w:lineRule="auto"/>
      </w:pPr>
    </w:p>
    <w:p w14:paraId="4DFCD175" w14:textId="76FC5F86" w:rsidR="00AF6C25" w:rsidRDefault="00AF6C25" w:rsidP="00301DAC">
      <w:pPr>
        <w:autoSpaceDE w:val="0"/>
        <w:autoSpaceDN w:val="0"/>
        <w:adjustRightInd w:val="0"/>
        <w:spacing w:after="39" w:line="240" w:lineRule="auto"/>
      </w:pPr>
    </w:p>
    <w:p w14:paraId="4AE998B5" w14:textId="7E94297F" w:rsidR="00AF6C25" w:rsidRDefault="00AF6C25" w:rsidP="00301DAC">
      <w:pPr>
        <w:autoSpaceDE w:val="0"/>
        <w:autoSpaceDN w:val="0"/>
        <w:adjustRightInd w:val="0"/>
        <w:spacing w:after="39" w:line="240" w:lineRule="auto"/>
      </w:pPr>
    </w:p>
    <w:p w14:paraId="1508F3DC" w14:textId="1380092E" w:rsidR="00AF6C25" w:rsidRDefault="00AF6C25" w:rsidP="00301DAC">
      <w:pPr>
        <w:autoSpaceDE w:val="0"/>
        <w:autoSpaceDN w:val="0"/>
        <w:adjustRightInd w:val="0"/>
        <w:spacing w:after="39" w:line="240" w:lineRule="auto"/>
      </w:pPr>
    </w:p>
    <w:p w14:paraId="31ECDD6A" w14:textId="66F6EBB8" w:rsidR="00AF6C25" w:rsidRDefault="00AF6C25" w:rsidP="00301DAC">
      <w:pPr>
        <w:autoSpaceDE w:val="0"/>
        <w:autoSpaceDN w:val="0"/>
        <w:adjustRightInd w:val="0"/>
        <w:spacing w:after="39" w:line="240" w:lineRule="auto"/>
      </w:pPr>
    </w:p>
    <w:p w14:paraId="29BDE53C" w14:textId="750FFE25" w:rsidR="00AF6C25" w:rsidRDefault="00AF6C25" w:rsidP="00301DAC">
      <w:pPr>
        <w:autoSpaceDE w:val="0"/>
        <w:autoSpaceDN w:val="0"/>
        <w:adjustRightInd w:val="0"/>
        <w:spacing w:after="39" w:line="240" w:lineRule="auto"/>
      </w:pPr>
    </w:p>
    <w:p w14:paraId="0195B8FF" w14:textId="67E6C34F" w:rsidR="00AF6C25" w:rsidRDefault="00AF6C25" w:rsidP="00301DAC">
      <w:pPr>
        <w:autoSpaceDE w:val="0"/>
        <w:autoSpaceDN w:val="0"/>
        <w:adjustRightInd w:val="0"/>
        <w:spacing w:after="39" w:line="240" w:lineRule="auto"/>
      </w:pPr>
    </w:p>
    <w:p w14:paraId="1ADFA224" w14:textId="105C085C" w:rsidR="00AF6C25" w:rsidRDefault="00AF6C25" w:rsidP="00301DAC">
      <w:pPr>
        <w:autoSpaceDE w:val="0"/>
        <w:autoSpaceDN w:val="0"/>
        <w:adjustRightInd w:val="0"/>
        <w:spacing w:after="39" w:line="240" w:lineRule="auto"/>
      </w:pPr>
    </w:p>
    <w:p w14:paraId="35B97DA0" w14:textId="2815328D" w:rsidR="00AF6C25" w:rsidRDefault="00AF6C25" w:rsidP="00301DAC">
      <w:pPr>
        <w:autoSpaceDE w:val="0"/>
        <w:autoSpaceDN w:val="0"/>
        <w:adjustRightInd w:val="0"/>
        <w:spacing w:after="39" w:line="240" w:lineRule="auto"/>
      </w:pPr>
    </w:p>
    <w:p w14:paraId="50411361" w14:textId="6B914701" w:rsidR="00AF6C25" w:rsidRDefault="00AF6C25" w:rsidP="00301DAC">
      <w:pPr>
        <w:autoSpaceDE w:val="0"/>
        <w:autoSpaceDN w:val="0"/>
        <w:adjustRightInd w:val="0"/>
        <w:spacing w:after="39" w:line="240" w:lineRule="auto"/>
      </w:pPr>
    </w:p>
    <w:p w14:paraId="2982C00D" w14:textId="456BFE75" w:rsidR="00C341DE" w:rsidRDefault="00C341DE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5B0DA8A4" w14:textId="77777777" w:rsidR="002020E3" w:rsidRDefault="002020E3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3CAD8229" w14:textId="360B8920" w:rsidR="00301DAC" w:rsidRDefault="00301DAC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b/>
          <w:bCs/>
          <w:color w:val="000000"/>
          <w:sz w:val="23"/>
          <w:szCs w:val="23"/>
        </w:rPr>
      </w:pPr>
      <w:r w:rsidRPr="002020E3">
        <w:rPr>
          <w:rFonts w:ascii="Calibri" w:hAnsi="Calibri" w:cs="Calibri"/>
          <w:b/>
          <w:bCs/>
          <w:color w:val="000000"/>
          <w:sz w:val="23"/>
          <w:szCs w:val="23"/>
        </w:rPr>
        <w:lastRenderedPageBreak/>
        <w:t>Report 2: Report with more than one parameter</w:t>
      </w:r>
      <w:r w:rsidR="002020E3" w:rsidRPr="002020E3">
        <w:rPr>
          <w:rFonts w:ascii="Calibri" w:hAnsi="Calibri" w:cs="Calibri"/>
          <w:b/>
          <w:bCs/>
          <w:color w:val="000000"/>
          <w:sz w:val="23"/>
          <w:szCs w:val="23"/>
        </w:rPr>
        <w:t>.</w:t>
      </w:r>
      <w:r w:rsidRPr="002020E3">
        <w:rPr>
          <w:rFonts w:ascii="Calibri" w:hAnsi="Calibri" w:cs="Calibri"/>
          <w:b/>
          <w:bCs/>
          <w:color w:val="000000"/>
          <w:sz w:val="23"/>
          <w:szCs w:val="23"/>
        </w:rPr>
        <w:t xml:space="preserve"> </w:t>
      </w:r>
    </w:p>
    <w:p w14:paraId="73985987" w14:textId="77777777" w:rsidR="002020E3" w:rsidRPr="002020E3" w:rsidRDefault="002020E3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b/>
          <w:bCs/>
          <w:color w:val="000000"/>
          <w:sz w:val="23"/>
          <w:szCs w:val="23"/>
        </w:rPr>
      </w:pPr>
    </w:p>
    <w:p w14:paraId="1198B767" w14:textId="2AB955F9" w:rsidR="002020E3" w:rsidRDefault="007233E8" w:rsidP="002020E3">
      <w:pPr>
        <w:pStyle w:val="Default"/>
        <w:rPr>
          <w:sz w:val="22"/>
          <w:szCs w:val="22"/>
        </w:rPr>
      </w:pPr>
      <w:r>
        <w:rPr>
          <w:sz w:val="22"/>
          <w:szCs w:val="22"/>
        </w:rPr>
        <w:t>T</w:t>
      </w:r>
      <w:r w:rsidR="002020E3">
        <w:rPr>
          <w:sz w:val="22"/>
          <w:szCs w:val="22"/>
        </w:rPr>
        <w:t xml:space="preserve">his report used </w:t>
      </w:r>
      <w:r>
        <w:rPr>
          <w:sz w:val="22"/>
          <w:szCs w:val="22"/>
        </w:rPr>
        <w:t>three</w:t>
      </w:r>
      <w:r w:rsidR="002020E3">
        <w:rPr>
          <w:sz w:val="22"/>
          <w:szCs w:val="22"/>
        </w:rPr>
        <w:t xml:space="preserve"> parameters of Gender</w:t>
      </w:r>
      <w:r w:rsidR="002020E3">
        <w:rPr>
          <w:sz w:val="22"/>
          <w:szCs w:val="22"/>
        </w:rPr>
        <w:t>, Race</w:t>
      </w:r>
      <w:r>
        <w:rPr>
          <w:sz w:val="22"/>
          <w:szCs w:val="22"/>
        </w:rPr>
        <w:t>,</w:t>
      </w:r>
      <w:r w:rsidR="002020E3">
        <w:rPr>
          <w:sz w:val="22"/>
          <w:szCs w:val="22"/>
        </w:rPr>
        <w:t xml:space="preserve"> and Type of the consumer</w:t>
      </w:r>
      <w:r w:rsidR="002020E3">
        <w:rPr>
          <w:sz w:val="22"/>
          <w:szCs w:val="22"/>
        </w:rPr>
        <w:t>. And multiple options can be selected in the parameter.</w:t>
      </w:r>
      <w:r w:rsidR="00181687">
        <w:rPr>
          <w:sz w:val="22"/>
          <w:szCs w:val="22"/>
        </w:rPr>
        <w:t xml:space="preserve"> </w:t>
      </w:r>
    </w:p>
    <w:p w14:paraId="2AC0AA7C" w14:textId="7BCD3F33" w:rsidR="002020E3" w:rsidRDefault="002020E3" w:rsidP="002020E3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Then, </w:t>
      </w:r>
      <w:r w:rsidR="007233E8">
        <w:rPr>
          <w:sz w:val="22"/>
          <w:szCs w:val="22"/>
        </w:rPr>
        <w:t>the selected value</w:t>
      </w:r>
      <w:r>
        <w:rPr>
          <w:sz w:val="22"/>
          <w:szCs w:val="22"/>
        </w:rPr>
        <w:t xml:space="preserve"> from </w:t>
      </w:r>
      <w:r w:rsidR="007233E8">
        <w:rPr>
          <w:sz w:val="22"/>
          <w:szCs w:val="22"/>
        </w:rPr>
        <w:t xml:space="preserve">the </w:t>
      </w:r>
      <w:r>
        <w:rPr>
          <w:sz w:val="22"/>
          <w:szCs w:val="22"/>
        </w:rPr>
        <w:t>G</w:t>
      </w:r>
      <w:r>
        <w:rPr>
          <w:sz w:val="22"/>
          <w:szCs w:val="22"/>
        </w:rPr>
        <w:t>ender</w:t>
      </w:r>
      <w:r>
        <w:rPr>
          <w:sz w:val="22"/>
          <w:szCs w:val="22"/>
        </w:rPr>
        <w:t>,</w:t>
      </w:r>
      <w:r w:rsidR="007233E8">
        <w:rPr>
          <w:sz w:val="22"/>
          <w:szCs w:val="22"/>
        </w:rPr>
        <w:t xml:space="preserve"> </w:t>
      </w:r>
      <w:r>
        <w:rPr>
          <w:sz w:val="22"/>
          <w:szCs w:val="22"/>
        </w:rPr>
        <w:t>Race</w:t>
      </w:r>
      <w:r w:rsidR="007233E8">
        <w:rPr>
          <w:sz w:val="22"/>
          <w:szCs w:val="22"/>
        </w:rPr>
        <w:t>,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and </w:t>
      </w:r>
      <w:r>
        <w:rPr>
          <w:sz w:val="22"/>
          <w:szCs w:val="22"/>
        </w:rPr>
        <w:t>Type drop</w:t>
      </w:r>
      <w:r w:rsidR="007233E8">
        <w:rPr>
          <w:sz w:val="22"/>
          <w:szCs w:val="22"/>
        </w:rPr>
        <w:t>-</w:t>
      </w:r>
      <w:r>
        <w:rPr>
          <w:sz w:val="22"/>
          <w:szCs w:val="22"/>
        </w:rPr>
        <w:t>down</w:t>
      </w:r>
      <w:r w:rsidR="007233E8">
        <w:rPr>
          <w:sz w:val="22"/>
          <w:szCs w:val="22"/>
        </w:rPr>
        <w:t>,</w:t>
      </w:r>
      <w:r>
        <w:rPr>
          <w:sz w:val="22"/>
          <w:szCs w:val="22"/>
        </w:rPr>
        <w:t xml:space="preserve"> relevant details related to </w:t>
      </w:r>
      <w:r w:rsidR="007233E8">
        <w:rPr>
          <w:sz w:val="22"/>
          <w:szCs w:val="22"/>
        </w:rPr>
        <w:t xml:space="preserve">those </w:t>
      </w:r>
      <w:r>
        <w:rPr>
          <w:sz w:val="22"/>
          <w:szCs w:val="22"/>
        </w:rPr>
        <w:t xml:space="preserve">parameter values </w:t>
      </w:r>
      <w:r w:rsidR="007233E8">
        <w:rPr>
          <w:sz w:val="22"/>
          <w:szCs w:val="22"/>
        </w:rPr>
        <w:t>are</w:t>
      </w:r>
      <w:r>
        <w:rPr>
          <w:sz w:val="22"/>
          <w:szCs w:val="22"/>
        </w:rPr>
        <w:t xml:space="preserve"> displayed.</w:t>
      </w:r>
      <w:r w:rsidR="00181687">
        <w:rPr>
          <w:sz w:val="22"/>
          <w:szCs w:val="22"/>
        </w:rPr>
        <w:t xml:space="preserve"> </w:t>
      </w:r>
      <w:proofErr w:type="gramStart"/>
      <w:r w:rsidR="00181687">
        <w:rPr>
          <w:sz w:val="22"/>
          <w:szCs w:val="22"/>
        </w:rPr>
        <w:t>Also</w:t>
      </w:r>
      <w:proofErr w:type="gramEnd"/>
      <w:r w:rsidR="00181687">
        <w:rPr>
          <w:sz w:val="22"/>
          <w:szCs w:val="22"/>
        </w:rPr>
        <w:t xml:space="preserve"> inside the parameter default values are created for the efficiency of </w:t>
      </w:r>
      <w:r w:rsidR="00181687">
        <w:t>retrieval</w:t>
      </w:r>
      <w:r w:rsidR="00181687">
        <w:t xml:space="preserve"> of the report</w:t>
      </w:r>
    </w:p>
    <w:p w14:paraId="0800492D" w14:textId="0E03E8E4" w:rsidR="00181687" w:rsidRDefault="00181687" w:rsidP="002020E3">
      <w:pPr>
        <w:pStyle w:val="Default"/>
        <w:rPr>
          <w:sz w:val="22"/>
          <w:szCs w:val="22"/>
        </w:rPr>
      </w:pPr>
    </w:p>
    <w:p w14:paraId="470A2661" w14:textId="064C80FC" w:rsidR="00181687" w:rsidRDefault="00181687" w:rsidP="002020E3">
      <w:pPr>
        <w:pStyle w:val="Default"/>
        <w:rPr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86912" behindDoc="1" locked="0" layoutInCell="1" allowOverlap="1" wp14:anchorId="3FFCF5C0" wp14:editId="39A6435C">
            <wp:simplePos x="0" y="0"/>
            <wp:positionH relativeFrom="column">
              <wp:posOffset>1092200</wp:posOffset>
            </wp:positionH>
            <wp:positionV relativeFrom="paragraph">
              <wp:posOffset>3810</wp:posOffset>
            </wp:positionV>
            <wp:extent cx="2103302" cy="1356478"/>
            <wp:effectExtent l="0" t="0" r="0" b="0"/>
            <wp:wrapTight wrapText="bothSides">
              <wp:wrapPolygon edited="0">
                <wp:start x="0" y="0"/>
                <wp:lineTo x="0" y="21236"/>
                <wp:lineTo x="21326" y="21236"/>
                <wp:lineTo x="21326" y="0"/>
                <wp:lineTo x="0" y="0"/>
              </wp:wrapPolygon>
            </wp:wrapTight>
            <wp:docPr id="28" name="Picture 2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, chat or text message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103302" cy="135647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38CA002" w14:textId="64E33B79" w:rsidR="00181687" w:rsidRDefault="00181687" w:rsidP="002020E3">
      <w:pPr>
        <w:pStyle w:val="Default"/>
        <w:rPr>
          <w:sz w:val="22"/>
          <w:szCs w:val="22"/>
        </w:rPr>
      </w:pPr>
    </w:p>
    <w:p w14:paraId="7C6D8D7C" w14:textId="11D9C9E8" w:rsidR="00181687" w:rsidRDefault="00181687" w:rsidP="002020E3">
      <w:pPr>
        <w:pStyle w:val="Default"/>
        <w:rPr>
          <w:sz w:val="22"/>
          <w:szCs w:val="22"/>
        </w:rPr>
      </w:pPr>
    </w:p>
    <w:p w14:paraId="6B23867F" w14:textId="77777777" w:rsidR="00181687" w:rsidRDefault="00181687" w:rsidP="002020E3">
      <w:pPr>
        <w:pStyle w:val="Default"/>
        <w:rPr>
          <w:sz w:val="22"/>
          <w:szCs w:val="22"/>
        </w:rPr>
      </w:pPr>
    </w:p>
    <w:p w14:paraId="44C0F8B6" w14:textId="77777777" w:rsidR="002020E3" w:rsidRDefault="002020E3" w:rsidP="002020E3">
      <w:pPr>
        <w:pStyle w:val="Default"/>
        <w:rPr>
          <w:sz w:val="22"/>
          <w:szCs w:val="22"/>
        </w:rPr>
      </w:pPr>
    </w:p>
    <w:p w14:paraId="7F491937" w14:textId="77777777" w:rsidR="00181687" w:rsidRDefault="00181687" w:rsidP="002020E3">
      <w:pPr>
        <w:autoSpaceDE w:val="0"/>
        <w:autoSpaceDN w:val="0"/>
        <w:adjustRightInd w:val="0"/>
        <w:spacing w:after="39" w:line="240" w:lineRule="auto"/>
      </w:pPr>
    </w:p>
    <w:p w14:paraId="25E7BA45" w14:textId="77777777" w:rsidR="00181687" w:rsidRDefault="00181687" w:rsidP="002020E3">
      <w:pPr>
        <w:autoSpaceDE w:val="0"/>
        <w:autoSpaceDN w:val="0"/>
        <w:adjustRightInd w:val="0"/>
        <w:spacing w:after="39" w:line="240" w:lineRule="auto"/>
      </w:pPr>
    </w:p>
    <w:p w14:paraId="00A0343A" w14:textId="77777777" w:rsidR="00181687" w:rsidRDefault="00181687" w:rsidP="002020E3">
      <w:pPr>
        <w:autoSpaceDE w:val="0"/>
        <w:autoSpaceDN w:val="0"/>
        <w:adjustRightInd w:val="0"/>
        <w:spacing w:after="39" w:line="240" w:lineRule="auto"/>
      </w:pPr>
    </w:p>
    <w:p w14:paraId="421E7DEC" w14:textId="6FE0979A" w:rsidR="002020E3" w:rsidRDefault="007233E8" w:rsidP="002020E3">
      <w:pPr>
        <w:autoSpaceDE w:val="0"/>
        <w:autoSpaceDN w:val="0"/>
        <w:adjustRightInd w:val="0"/>
        <w:spacing w:after="39" w:line="240" w:lineRule="auto"/>
      </w:pPr>
      <w:r>
        <w:t>The b</w:t>
      </w:r>
      <w:r w:rsidR="002020E3">
        <w:t xml:space="preserve">elow figures show </w:t>
      </w:r>
      <w:r w:rsidR="002020E3">
        <w:t>three</w:t>
      </w:r>
      <w:r w:rsidR="002020E3">
        <w:t xml:space="preserve"> parameters and the result report.</w:t>
      </w:r>
    </w:p>
    <w:p w14:paraId="51802ACB" w14:textId="1E647940" w:rsidR="002020E3" w:rsidRDefault="002020E3" w:rsidP="002020E3">
      <w:pPr>
        <w:autoSpaceDE w:val="0"/>
        <w:autoSpaceDN w:val="0"/>
        <w:adjustRightInd w:val="0"/>
        <w:spacing w:after="39" w:line="240" w:lineRule="auto"/>
      </w:pPr>
    </w:p>
    <w:p w14:paraId="570A4AB1" w14:textId="04C637A5" w:rsidR="002020E3" w:rsidRDefault="00181687" w:rsidP="002020E3">
      <w:pPr>
        <w:autoSpaceDE w:val="0"/>
        <w:autoSpaceDN w:val="0"/>
        <w:adjustRightInd w:val="0"/>
        <w:spacing w:after="39" w:line="240" w:lineRule="auto"/>
      </w:pPr>
      <w:r>
        <w:rPr>
          <w:noProof/>
        </w:rPr>
        <w:drawing>
          <wp:anchor distT="0" distB="0" distL="114300" distR="114300" simplePos="0" relativeHeight="251682816" behindDoc="1" locked="0" layoutInCell="1" allowOverlap="1" wp14:anchorId="569D46A3" wp14:editId="431F2422">
            <wp:simplePos x="0" y="0"/>
            <wp:positionH relativeFrom="margin">
              <wp:posOffset>311150</wp:posOffset>
            </wp:positionH>
            <wp:positionV relativeFrom="paragraph">
              <wp:posOffset>1905</wp:posOffset>
            </wp:positionV>
            <wp:extent cx="3625850" cy="1410970"/>
            <wp:effectExtent l="0" t="0" r="0" b="0"/>
            <wp:wrapTight wrapText="bothSides">
              <wp:wrapPolygon edited="0">
                <wp:start x="0" y="0"/>
                <wp:lineTo x="0" y="21289"/>
                <wp:lineTo x="21449" y="21289"/>
                <wp:lineTo x="21449" y="0"/>
                <wp:lineTo x="0" y="0"/>
              </wp:wrapPolygon>
            </wp:wrapTight>
            <wp:docPr id="23" name="Picture 2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screenshot of a computer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625850" cy="14109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89C2E9" w14:textId="2B96D6CD" w:rsidR="002020E3" w:rsidRDefault="002020E3" w:rsidP="002020E3">
      <w:pPr>
        <w:autoSpaceDE w:val="0"/>
        <w:autoSpaceDN w:val="0"/>
        <w:adjustRightInd w:val="0"/>
        <w:spacing w:after="39" w:line="240" w:lineRule="auto"/>
      </w:pPr>
    </w:p>
    <w:p w14:paraId="62CC2BFF" w14:textId="778A428C" w:rsidR="002020E3" w:rsidRDefault="002020E3" w:rsidP="002020E3">
      <w:pPr>
        <w:autoSpaceDE w:val="0"/>
        <w:autoSpaceDN w:val="0"/>
        <w:adjustRightInd w:val="0"/>
        <w:spacing w:after="39" w:line="240" w:lineRule="auto"/>
      </w:pPr>
    </w:p>
    <w:p w14:paraId="78C47730" w14:textId="05FBACC2" w:rsidR="002020E3" w:rsidRDefault="002020E3" w:rsidP="002020E3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7F7C24CA" w14:textId="093461B4" w:rsidR="002020E3" w:rsidRDefault="002020E3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007097B4" w14:textId="0892DA1D" w:rsidR="002020E3" w:rsidRPr="00301DAC" w:rsidRDefault="002020E3" w:rsidP="00301DAC">
      <w:pPr>
        <w:autoSpaceDE w:val="0"/>
        <w:autoSpaceDN w:val="0"/>
        <w:adjustRightInd w:val="0"/>
        <w:spacing w:after="39" w:line="240" w:lineRule="auto"/>
        <w:rPr>
          <w:rFonts w:ascii="Wingdings" w:hAnsi="Wingdings" w:cs="Wingdings"/>
          <w:color w:val="000000"/>
          <w:sz w:val="23"/>
          <w:szCs w:val="23"/>
        </w:rPr>
      </w:pPr>
    </w:p>
    <w:p w14:paraId="2B6C271E" w14:textId="718DF808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0BAF0D2F" w14:textId="5247066C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7A783A4E" w14:textId="78381B80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  <w:r>
        <w:rPr>
          <w:rFonts w:ascii="Calibri" w:hAnsi="Calibri" w:cs="Calibri"/>
          <w:noProof/>
          <w:color w:val="000000"/>
          <w:sz w:val="23"/>
          <w:szCs w:val="23"/>
        </w:rPr>
        <w:drawing>
          <wp:anchor distT="0" distB="0" distL="114300" distR="114300" simplePos="0" relativeHeight="251683840" behindDoc="1" locked="0" layoutInCell="1" allowOverlap="1" wp14:anchorId="580500D0" wp14:editId="2997926B">
            <wp:simplePos x="0" y="0"/>
            <wp:positionH relativeFrom="margin">
              <wp:posOffset>323850</wp:posOffset>
            </wp:positionH>
            <wp:positionV relativeFrom="paragraph">
              <wp:posOffset>16510</wp:posOffset>
            </wp:positionV>
            <wp:extent cx="3409950" cy="1354455"/>
            <wp:effectExtent l="0" t="0" r="0" b="0"/>
            <wp:wrapTight wrapText="bothSides">
              <wp:wrapPolygon edited="0">
                <wp:start x="0" y="0"/>
                <wp:lineTo x="0" y="21266"/>
                <wp:lineTo x="21479" y="21266"/>
                <wp:lineTo x="21479" y="0"/>
                <wp:lineTo x="0" y="0"/>
              </wp:wrapPolygon>
            </wp:wrapTight>
            <wp:docPr id="24" name="Picture 2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applic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13544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02BA5F6" w14:textId="0E8AA712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27016149" w14:textId="3DCBAB35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7AF7CDEC" w14:textId="1E6E4AF6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1BEC81C4" w14:textId="2C6E5F4A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7E4EE049" w14:textId="0FCFF3B8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079D7CD3" w14:textId="3781B751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4F3CA42C" w14:textId="30DF6E39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2BC1A0AE" w14:textId="28AC2A54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  <w:r>
        <w:rPr>
          <w:rFonts w:ascii="Calibri" w:hAnsi="Calibri" w:cs="Calibri"/>
          <w:noProof/>
          <w:color w:val="000000"/>
          <w:sz w:val="23"/>
          <w:szCs w:val="23"/>
        </w:rPr>
        <w:drawing>
          <wp:anchor distT="0" distB="0" distL="114300" distR="114300" simplePos="0" relativeHeight="251684864" behindDoc="1" locked="0" layoutInCell="1" allowOverlap="1" wp14:anchorId="0EEA6BF4" wp14:editId="7C1B2B70">
            <wp:simplePos x="0" y="0"/>
            <wp:positionH relativeFrom="margin">
              <wp:posOffset>377825</wp:posOffset>
            </wp:positionH>
            <wp:positionV relativeFrom="paragraph">
              <wp:posOffset>22860</wp:posOffset>
            </wp:positionV>
            <wp:extent cx="3054350" cy="1329690"/>
            <wp:effectExtent l="0" t="0" r="0" b="3810"/>
            <wp:wrapTight wrapText="bothSides">
              <wp:wrapPolygon edited="0">
                <wp:start x="0" y="0"/>
                <wp:lineTo x="0" y="21352"/>
                <wp:lineTo x="21420" y="21352"/>
                <wp:lineTo x="21420" y="0"/>
                <wp:lineTo x="0" y="0"/>
              </wp:wrapPolygon>
            </wp:wrapTight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054350" cy="13296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5FC1BC" w14:textId="462F891E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46889BE0" w14:textId="5197F25A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41FD0533" w14:textId="2A98FF69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55A5DA49" w14:textId="4BD2B9D4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530D39C6" w14:textId="1446F26D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5A5683A5" w14:textId="7311C33F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15528BD0" w14:textId="58AE9993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63BC9251" w14:textId="2E1C8F03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1F187BCA" w14:textId="7E448D1E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1ECF1B82" w14:textId="77777777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7A122A3B" w14:textId="77777777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46409F9A" w14:textId="77777777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4A974B6D" w14:textId="77777777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014DB6B3" w14:textId="77777777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073489DB" w14:textId="77777777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6733E06C" w14:textId="4980F750" w:rsidR="00181687" w:rsidRDefault="00F043DD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  <w:r>
        <w:rPr>
          <w:rFonts w:ascii="Calibri" w:hAnsi="Calibri" w:cs="Calibri"/>
          <w:noProof/>
          <w:color w:val="000000"/>
          <w:sz w:val="23"/>
          <w:szCs w:val="23"/>
        </w:rPr>
        <w:drawing>
          <wp:inline distT="0" distB="0" distL="0" distR="0" wp14:anchorId="739C83D0" wp14:editId="37B08981">
            <wp:extent cx="5943600" cy="4737100"/>
            <wp:effectExtent l="0" t="0" r="0" b="6350"/>
            <wp:docPr id="31" name="Picture 31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able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3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8CA73" w14:textId="0BFE89D5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3EFA5F0F" w14:textId="261DA282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59F029D2" w14:textId="6D8139E6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119719E1" w14:textId="6CC880D0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63028E9E" w14:textId="74262254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75FFF609" w14:textId="778EAB7B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37558366" w14:textId="669EA151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6E9F8248" w14:textId="7855E689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127A02A5" w14:textId="6DC42491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768C0D00" w14:textId="77777777" w:rsidR="00181687" w:rsidRDefault="00181687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67672A58" w14:textId="7C3A7D92" w:rsidR="00301DAC" w:rsidRDefault="00301DAC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b/>
          <w:bCs/>
          <w:color w:val="000000"/>
          <w:sz w:val="23"/>
          <w:szCs w:val="23"/>
        </w:rPr>
      </w:pPr>
      <w:r w:rsidRPr="00181687">
        <w:rPr>
          <w:rFonts w:ascii="Calibri" w:hAnsi="Calibri" w:cs="Calibri"/>
          <w:b/>
          <w:bCs/>
          <w:color w:val="000000"/>
          <w:sz w:val="23"/>
          <w:szCs w:val="23"/>
        </w:rPr>
        <w:lastRenderedPageBreak/>
        <w:t xml:space="preserve">Report 3: Create an SSRS drill-down report. </w:t>
      </w:r>
    </w:p>
    <w:p w14:paraId="52623FEA" w14:textId="77777777" w:rsidR="00F043DD" w:rsidRDefault="00F043DD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b/>
          <w:bCs/>
          <w:noProof/>
          <w:color w:val="000000"/>
          <w:sz w:val="23"/>
          <w:szCs w:val="23"/>
        </w:rPr>
      </w:pPr>
    </w:p>
    <w:p w14:paraId="02DD2D06" w14:textId="5E499EA4" w:rsidR="00F043DD" w:rsidRDefault="00F043DD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b/>
          <w:bCs/>
          <w:color w:val="000000"/>
          <w:sz w:val="23"/>
          <w:szCs w:val="23"/>
        </w:rPr>
      </w:pPr>
    </w:p>
    <w:p w14:paraId="0F85D607" w14:textId="53C8B716" w:rsidR="00F043DD" w:rsidRDefault="00F043DD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b/>
          <w:bCs/>
          <w:color w:val="000000"/>
          <w:sz w:val="23"/>
          <w:szCs w:val="23"/>
        </w:rPr>
      </w:pPr>
    </w:p>
    <w:p w14:paraId="265F6C4C" w14:textId="44A5403B" w:rsidR="00F043DD" w:rsidRDefault="00F043DD" w:rsidP="00301DAC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b/>
          <w:bCs/>
          <w:color w:val="000000"/>
          <w:sz w:val="23"/>
          <w:szCs w:val="23"/>
        </w:rPr>
      </w:pPr>
      <w:r>
        <w:rPr>
          <w:rFonts w:ascii="Calibri" w:hAnsi="Calibri" w:cs="Calibri"/>
          <w:b/>
          <w:bCs/>
          <w:noProof/>
          <w:color w:val="000000"/>
          <w:sz w:val="23"/>
          <w:szCs w:val="23"/>
        </w:rPr>
        <w:drawing>
          <wp:inline distT="0" distB="0" distL="0" distR="0" wp14:anchorId="7BD83105" wp14:editId="64D2D4F8">
            <wp:extent cx="5258256" cy="6911939"/>
            <wp:effectExtent l="0" t="0" r="0" b="3810"/>
            <wp:docPr id="32" name="Picture 32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able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58256" cy="6911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48959" w14:textId="77777777" w:rsidR="00F043DD" w:rsidRDefault="00F043DD" w:rsidP="00301DAC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3"/>
          <w:szCs w:val="23"/>
        </w:rPr>
      </w:pPr>
    </w:p>
    <w:p w14:paraId="056AD794" w14:textId="77777777" w:rsidR="00F043DD" w:rsidRDefault="00F043DD" w:rsidP="00301DAC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3"/>
          <w:szCs w:val="23"/>
        </w:rPr>
      </w:pPr>
    </w:p>
    <w:p w14:paraId="7BD06ECC" w14:textId="30E612C5" w:rsidR="00301DAC" w:rsidRPr="00181687" w:rsidRDefault="00301DAC" w:rsidP="00301DAC">
      <w:pPr>
        <w:autoSpaceDE w:val="0"/>
        <w:autoSpaceDN w:val="0"/>
        <w:adjustRightInd w:val="0"/>
        <w:spacing w:after="0" w:line="240" w:lineRule="auto"/>
        <w:rPr>
          <w:rFonts w:ascii="Wingdings" w:hAnsi="Wingdings" w:cs="Wingdings"/>
          <w:b/>
          <w:bCs/>
          <w:color w:val="000000"/>
          <w:sz w:val="23"/>
          <w:szCs w:val="23"/>
        </w:rPr>
      </w:pPr>
      <w:r w:rsidRPr="00181687">
        <w:rPr>
          <w:rFonts w:ascii="Calibri" w:hAnsi="Calibri" w:cs="Calibri"/>
          <w:b/>
          <w:bCs/>
          <w:color w:val="000000"/>
          <w:sz w:val="23"/>
          <w:szCs w:val="23"/>
        </w:rPr>
        <w:lastRenderedPageBreak/>
        <w:t xml:space="preserve">Report 4: Create an SSRS drill-through report. </w:t>
      </w:r>
    </w:p>
    <w:p w14:paraId="7CAB6FC4" w14:textId="3866B85D" w:rsidR="00301DAC" w:rsidRPr="00301DAC" w:rsidRDefault="00301DAC" w:rsidP="00301DAC"/>
    <w:p w14:paraId="6A180B34" w14:textId="6F1C4868" w:rsidR="0005240B" w:rsidRDefault="0005240B" w:rsidP="00482F4A">
      <w:pPr>
        <w:pStyle w:val="Default"/>
        <w:rPr>
          <w:b/>
          <w:bCs/>
          <w:sz w:val="28"/>
          <w:szCs w:val="28"/>
        </w:rPr>
      </w:pPr>
    </w:p>
    <w:p w14:paraId="48EDF5D5" w14:textId="2B12B9DD" w:rsidR="0005240B" w:rsidRDefault="00DF456E" w:rsidP="00482F4A">
      <w:pPr>
        <w:pStyle w:val="Default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87936" behindDoc="1" locked="0" layoutInCell="1" allowOverlap="1" wp14:anchorId="2BFF8B22" wp14:editId="08712556">
            <wp:simplePos x="0" y="0"/>
            <wp:positionH relativeFrom="margin">
              <wp:align>left</wp:align>
            </wp:positionH>
            <wp:positionV relativeFrom="paragraph">
              <wp:posOffset>93345</wp:posOffset>
            </wp:positionV>
            <wp:extent cx="5021580" cy="5422265"/>
            <wp:effectExtent l="0" t="0" r="7620" b="6985"/>
            <wp:wrapTight wrapText="bothSides">
              <wp:wrapPolygon edited="0">
                <wp:start x="0" y="0"/>
                <wp:lineTo x="0" y="21552"/>
                <wp:lineTo x="21551" y="21552"/>
                <wp:lineTo x="21551" y="0"/>
                <wp:lineTo x="0" y="0"/>
              </wp:wrapPolygon>
            </wp:wrapTight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021580" cy="5422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530F44" w14:textId="793F7C9E" w:rsidR="0005240B" w:rsidRDefault="0005240B" w:rsidP="00482F4A">
      <w:pPr>
        <w:pStyle w:val="Default"/>
        <w:rPr>
          <w:b/>
          <w:bCs/>
          <w:sz w:val="28"/>
          <w:szCs w:val="28"/>
        </w:rPr>
      </w:pPr>
    </w:p>
    <w:p w14:paraId="4E3478EC" w14:textId="4E0FE334" w:rsidR="0005240B" w:rsidRDefault="0005240B" w:rsidP="00482F4A">
      <w:pPr>
        <w:pStyle w:val="Default"/>
        <w:rPr>
          <w:b/>
          <w:bCs/>
          <w:sz w:val="28"/>
          <w:szCs w:val="28"/>
        </w:rPr>
      </w:pPr>
    </w:p>
    <w:p w14:paraId="528C2A31" w14:textId="38CCED1C" w:rsidR="0005240B" w:rsidRDefault="0005240B" w:rsidP="00482F4A">
      <w:pPr>
        <w:pStyle w:val="Default"/>
        <w:rPr>
          <w:b/>
          <w:bCs/>
          <w:sz w:val="28"/>
          <w:szCs w:val="28"/>
        </w:rPr>
      </w:pPr>
    </w:p>
    <w:p w14:paraId="10EA3699" w14:textId="592D8665" w:rsidR="0005240B" w:rsidRDefault="0005240B" w:rsidP="00482F4A">
      <w:pPr>
        <w:pStyle w:val="Default"/>
        <w:rPr>
          <w:b/>
          <w:bCs/>
          <w:sz w:val="28"/>
          <w:szCs w:val="28"/>
        </w:rPr>
      </w:pPr>
    </w:p>
    <w:p w14:paraId="40018D95" w14:textId="16A16612" w:rsidR="0005240B" w:rsidRDefault="0005240B" w:rsidP="00482F4A">
      <w:pPr>
        <w:pStyle w:val="Default"/>
        <w:rPr>
          <w:b/>
          <w:bCs/>
          <w:sz w:val="28"/>
          <w:szCs w:val="28"/>
        </w:rPr>
      </w:pPr>
    </w:p>
    <w:p w14:paraId="48D58B51" w14:textId="2739AB30" w:rsidR="0005240B" w:rsidRDefault="0005240B" w:rsidP="00482F4A">
      <w:pPr>
        <w:pStyle w:val="Default"/>
        <w:rPr>
          <w:b/>
          <w:bCs/>
          <w:sz w:val="28"/>
          <w:szCs w:val="28"/>
        </w:rPr>
      </w:pPr>
    </w:p>
    <w:p w14:paraId="369A3C03" w14:textId="55FD0EBD" w:rsidR="0005240B" w:rsidRDefault="0005240B" w:rsidP="00482F4A">
      <w:pPr>
        <w:pStyle w:val="Default"/>
        <w:rPr>
          <w:b/>
          <w:bCs/>
          <w:sz w:val="28"/>
          <w:szCs w:val="28"/>
        </w:rPr>
      </w:pPr>
    </w:p>
    <w:p w14:paraId="682B45B8" w14:textId="7FD7001A" w:rsidR="0005240B" w:rsidRDefault="0005240B" w:rsidP="00482F4A">
      <w:pPr>
        <w:pStyle w:val="Default"/>
        <w:rPr>
          <w:b/>
          <w:bCs/>
          <w:sz w:val="28"/>
          <w:szCs w:val="28"/>
        </w:rPr>
      </w:pPr>
    </w:p>
    <w:p w14:paraId="33380CAC" w14:textId="084B00D3" w:rsidR="0005240B" w:rsidRDefault="0005240B" w:rsidP="00482F4A">
      <w:pPr>
        <w:pStyle w:val="Default"/>
        <w:rPr>
          <w:b/>
          <w:bCs/>
          <w:sz w:val="28"/>
          <w:szCs w:val="28"/>
        </w:rPr>
      </w:pPr>
    </w:p>
    <w:p w14:paraId="406B4611" w14:textId="71FDD39E" w:rsidR="0005240B" w:rsidRDefault="0005240B" w:rsidP="00482F4A">
      <w:pPr>
        <w:pStyle w:val="Default"/>
        <w:rPr>
          <w:b/>
          <w:bCs/>
          <w:sz w:val="28"/>
          <w:szCs w:val="28"/>
        </w:rPr>
      </w:pPr>
    </w:p>
    <w:p w14:paraId="3710CD63" w14:textId="1AA42D9A" w:rsidR="0005240B" w:rsidRDefault="0005240B" w:rsidP="00482F4A">
      <w:pPr>
        <w:pStyle w:val="Default"/>
        <w:rPr>
          <w:b/>
          <w:bCs/>
          <w:sz w:val="28"/>
          <w:szCs w:val="28"/>
        </w:rPr>
      </w:pPr>
    </w:p>
    <w:p w14:paraId="2776303C" w14:textId="7C25259D" w:rsidR="0005240B" w:rsidRDefault="0005240B" w:rsidP="00482F4A">
      <w:pPr>
        <w:pStyle w:val="Default"/>
        <w:rPr>
          <w:b/>
          <w:bCs/>
          <w:sz w:val="28"/>
          <w:szCs w:val="28"/>
        </w:rPr>
      </w:pPr>
    </w:p>
    <w:p w14:paraId="3821049A" w14:textId="65BA587E" w:rsidR="0005240B" w:rsidRDefault="0005240B" w:rsidP="00482F4A">
      <w:pPr>
        <w:pStyle w:val="Default"/>
        <w:rPr>
          <w:b/>
          <w:bCs/>
          <w:sz w:val="28"/>
          <w:szCs w:val="28"/>
        </w:rPr>
      </w:pPr>
    </w:p>
    <w:p w14:paraId="38E1BDBB" w14:textId="47386E3F" w:rsidR="0005240B" w:rsidRDefault="0005240B" w:rsidP="00482F4A">
      <w:pPr>
        <w:pStyle w:val="Default"/>
        <w:rPr>
          <w:b/>
          <w:bCs/>
          <w:sz w:val="28"/>
          <w:szCs w:val="28"/>
        </w:rPr>
      </w:pPr>
    </w:p>
    <w:p w14:paraId="5AEA5362" w14:textId="6A8DB10A" w:rsidR="0005240B" w:rsidRDefault="0005240B" w:rsidP="00482F4A">
      <w:pPr>
        <w:pStyle w:val="Default"/>
        <w:rPr>
          <w:b/>
          <w:bCs/>
          <w:sz w:val="28"/>
          <w:szCs w:val="28"/>
        </w:rPr>
      </w:pPr>
    </w:p>
    <w:p w14:paraId="58CDAFB0" w14:textId="65D9D1B8" w:rsidR="0005240B" w:rsidRDefault="0005240B" w:rsidP="00482F4A">
      <w:pPr>
        <w:pStyle w:val="Default"/>
        <w:rPr>
          <w:b/>
          <w:bCs/>
          <w:sz w:val="28"/>
          <w:szCs w:val="28"/>
        </w:rPr>
      </w:pPr>
    </w:p>
    <w:p w14:paraId="704F776D" w14:textId="33A58CE8" w:rsidR="0005240B" w:rsidRDefault="0005240B" w:rsidP="00482F4A">
      <w:pPr>
        <w:pStyle w:val="Default"/>
        <w:rPr>
          <w:b/>
          <w:bCs/>
          <w:sz w:val="28"/>
          <w:szCs w:val="28"/>
        </w:rPr>
      </w:pPr>
    </w:p>
    <w:p w14:paraId="711B60F1" w14:textId="4262F463" w:rsidR="0005240B" w:rsidRDefault="0005240B" w:rsidP="00482F4A">
      <w:pPr>
        <w:pStyle w:val="Default"/>
        <w:rPr>
          <w:b/>
          <w:bCs/>
          <w:sz w:val="28"/>
          <w:szCs w:val="28"/>
        </w:rPr>
      </w:pPr>
    </w:p>
    <w:p w14:paraId="69465719" w14:textId="4A8851D1" w:rsidR="0005240B" w:rsidRDefault="0005240B" w:rsidP="00482F4A">
      <w:pPr>
        <w:pStyle w:val="Default"/>
        <w:rPr>
          <w:b/>
          <w:bCs/>
          <w:sz w:val="28"/>
          <w:szCs w:val="28"/>
        </w:rPr>
      </w:pPr>
    </w:p>
    <w:p w14:paraId="6AB7A2CE" w14:textId="21ED978C" w:rsidR="0005240B" w:rsidRDefault="0005240B" w:rsidP="00482F4A">
      <w:pPr>
        <w:pStyle w:val="Default"/>
        <w:rPr>
          <w:b/>
          <w:bCs/>
          <w:sz w:val="28"/>
          <w:szCs w:val="28"/>
        </w:rPr>
      </w:pPr>
    </w:p>
    <w:p w14:paraId="32DBA01D" w14:textId="2E9A529A" w:rsidR="0005240B" w:rsidRDefault="0005240B" w:rsidP="00482F4A">
      <w:pPr>
        <w:pStyle w:val="Default"/>
        <w:rPr>
          <w:b/>
          <w:bCs/>
          <w:sz w:val="28"/>
          <w:szCs w:val="28"/>
        </w:rPr>
      </w:pPr>
    </w:p>
    <w:p w14:paraId="715F9E28" w14:textId="7C4357EB" w:rsidR="0005240B" w:rsidRDefault="0005240B" w:rsidP="00482F4A">
      <w:pPr>
        <w:pStyle w:val="Default"/>
        <w:rPr>
          <w:b/>
          <w:bCs/>
          <w:sz w:val="28"/>
          <w:szCs w:val="28"/>
        </w:rPr>
      </w:pPr>
    </w:p>
    <w:p w14:paraId="3E90C815" w14:textId="77777777" w:rsidR="0005240B" w:rsidRDefault="0005240B" w:rsidP="00482F4A">
      <w:pPr>
        <w:pStyle w:val="Default"/>
        <w:rPr>
          <w:b/>
          <w:bCs/>
          <w:sz w:val="28"/>
          <w:szCs w:val="28"/>
        </w:rPr>
      </w:pPr>
    </w:p>
    <w:p w14:paraId="6C5C50BF" w14:textId="77777777" w:rsidR="009C384F" w:rsidRDefault="009C384F" w:rsidP="00482F4A">
      <w:pPr>
        <w:pStyle w:val="Default"/>
        <w:rPr>
          <w:b/>
          <w:bCs/>
          <w:sz w:val="28"/>
          <w:szCs w:val="28"/>
        </w:rPr>
      </w:pPr>
    </w:p>
    <w:p w14:paraId="03469660" w14:textId="77777777" w:rsidR="00DF456E" w:rsidRDefault="00DF456E" w:rsidP="00482F4A">
      <w:pPr>
        <w:pStyle w:val="Default"/>
        <w:rPr>
          <w:b/>
          <w:bCs/>
          <w:sz w:val="28"/>
          <w:szCs w:val="28"/>
        </w:rPr>
      </w:pPr>
    </w:p>
    <w:p w14:paraId="108D6753" w14:textId="26CECB3A" w:rsidR="00DF456E" w:rsidRDefault="00DF456E" w:rsidP="00482F4A">
      <w:pPr>
        <w:pStyle w:val="Default"/>
        <w:rPr>
          <w:sz w:val="28"/>
          <w:szCs w:val="28"/>
        </w:rPr>
      </w:pPr>
    </w:p>
    <w:p w14:paraId="603CE5A6" w14:textId="77777777" w:rsidR="00CD52B3" w:rsidRDefault="00CD52B3" w:rsidP="00482F4A">
      <w:pPr>
        <w:pStyle w:val="Default"/>
      </w:pPr>
    </w:p>
    <w:p w14:paraId="66573274" w14:textId="76561A53" w:rsidR="00DF456E" w:rsidRPr="00DF456E" w:rsidRDefault="00DF456E" w:rsidP="00482F4A">
      <w:pPr>
        <w:pStyle w:val="Default"/>
      </w:pPr>
      <w:r>
        <w:t>When you select the province, the system will redirect it to power suppliers who distribute under the selected province</w:t>
      </w:r>
    </w:p>
    <w:p w14:paraId="22983BBC" w14:textId="36B8B2CC" w:rsidR="00DF456E" w:rsidRDefault="00DF456E" w:rsidP="00482F4A">
      <w:pPr>
        <w:pStyle w:val="Default"/>
        <w:rPr>
          <w:b/>
          <w:bCs/>
          <w:sz w:val="28"/>
          <w:szCs w:val="28"/>
        </w:rPr>
      </w:pPr>
      <w:r w:rsidRPr="00DF456E">
        <w:rPr>
          <w:b/>
          <w:bCs/>
          <w:sz w:val="28"/>
          <w:szCs w:val="28"/>
        </w:rPr>
        <w:lastRenderedPageBreak/>
        <w:drawing>
          <wp:anchor distT="0" distB="0" distL="114300" distR="114300" simplePos="0" relativeHeight="251688960" behindDoc="1" locked="0" layoutInCell="1" allowOverlap="1" wp14:anchorId="66B00AA2" wp14:editId="3DB0749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4399280"/>
            <wp:effectExtent l="0" t="0" r="0" b="1270"/>
            <wp:wrapTight wrapText="bothSides">
              <wp:wrapPolygon edited="0">
                <wp:start x="0" y="0"/>
                <wp:lineTo x="0" y="21513"/>
                <wp:lineTo x="21531" y="21513"/>
                <wp:lineTo x="21531" y="0"/>
                <wp:lineTo x="0" y="0"/>
              </wp:wrapPolygon>
            </wp:wrapTight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992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CBCCD65" w14:textId="77777777" w:rsidR="00DF456E" w:rsidRDefault="00DF456E" w:rsidP="00482F4A">
      <w:pPr>
        <w:pStyle w:val="Default"/>
        <w:rPr>
          <w:b/>
          <w:bCs/>
          <w:sz w:val="28"/>
          <w:szCs w:val="28"/>
        </w:rPr>
      </w:pPr>
    </w:p>
    <w:p w14:paraId="01527F34" w14:textId="77777777" w:rsidR="00DF456E" w:rsidRDefault="00DF456E" w:rsidP="00482F4A">
      <w:pPr>
        <w:pStyle w:val="Default"/>
        <w:rPr>
          <w:b/>
          <w:bCs/>
          <w:sz w:val="28"/>
          <w:szCs w:val="28"/>
        </w:rPr>
      </w:pPr>
    </w:p>
    <w:p w14:paraId="3016D5D2" w14:textId="77777777" w:rsidR="00DF456E" w:rsidRDefault="00DF456E" w:rsidP="00482F4A">
      <w:pPr>
        <w:pStyle w:val="Default"/>
        <w:rPr>
          <w:b/>
          <w:bCs/>
          <w:sz w:val="28"/>
          <w:szCs w:val="28"/>
        </w:rPr>
      </w:pPr>
    </w:p>
    <w:p w14:paraId="0DA28A6D" w14:textId="7AFB9A51" w:rsidR="00D82469" w:rsidRPr="00A35B29" w:rsidRDefault="00D82469" w:rsidP="00482F4A">
      <w:pPr>
        <w:pStyle w:val="Default"/>
        <w:rPr>
          <w:b/>
          <w:bCs/>
          <w:sz w:val="28"/>
          <w:szCs w:val="28"/>
        </w:rPr>
      </w:pPr>
    </w:p>
    <w:sectPr w:rsidR="00D82469" w:rsidRPr="00A35B29" w:rsidSect="0080252A">
      <w:headerReference w:type="even" r:id="rId45"/>
      <w:headerReference w:type="default" r:id="rId46"/>
      <w:footerReference w:type="even" r:id="rId47"/>
      <w:footerReference w:type="default" r:id="rId48"/>
      <w:headerReference w:type="first" r:id="rId49"/>
      <w:footerReference w:type="first" r:id="rId50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181AB8" w14:textId="77777777" w:rsidR="00C636DB" w:rsidRDefault="00C636DB" w:rsidP="00BA3290">
      <w:pPr>
        <w:spacing w:after="0" w:line="240" w:lineRule="auto"/>
      </w:pPr>
      <w:r>
        <w:separator/>
      </w:r>
    </w:p>
  </w:endnote>
  <w:endnote w:type="continuationSeparator" w:id="0">
    <w:p w14:paraId="4856D24C" w14:textId="77777777" w:rsidR="00C636DB" w:rsidRDefault="00C636DB" w:rsidP="00BA32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93A9F" w14:textId="77777777" w:rsidR="00BA3290" w:rsidRDefault="00BA32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338076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1B997F" w14:textId="5CEBE805" w:rsidR="00BA3290" w:rsidRDefault="00BA329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C5C2CA1" w14:textId="77777777" w:rsidR="00BA3290" w:rsidRDefault="00BA32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E547A" w14:textId="77777777" w:rsidR="00BA3290" w:rsidRDefault="00BA32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759288" w14:textId="77777777" w:rsidR="00C636DB" w:rsidRDefault="00C636DB" w:rsidP="00BA3290">
      <w:pPr>
        <w:spacing w:after="0" w:line="240" w:lineRule="auto"/>
      </w:pPr>
      <w:r>
        <w:separator/>
      </w:r>
    </w:p>
  </w:footnote>
  <w:footnote w:type="continuationSeparator" w:id="0">
    <w:p w14:paraId="2A4CDE5E" w14:textId="77777777" w:rsidR="00C636DB" w:rsidRDefault="00C636DB" w:rsidP="00BA32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EE2A8" w14:textId="77777777" w:rsidR="00BA3290" w:rsidRDefault="00BA32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0B88C" w14:textId="77777777" w:rsidR="00BA3290" w:rsidRDefault="00BA32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39353" w14:textId="77777777" w:rsidR="00BA3290" w:rsidRDefault="00BA32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B58F8"/>
    <w:multiLevelType w:val="hybridMultilevel"/>
    <w:tmpl w:val="A754CF48"/>
    <w:lvl w:ilvl="0" w:tplc="7850F4A8">
      <w:start w:val="1"/>
      <w:numFmt w:val="decimal"/>
      <w:lvlText w:val="%1."/>
      <w:lvlJc w:val="left"/>
      <w:pPr>
        <w:ind w:left="720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1255F5"/>
    <w:multiLevelType w:val="hybridMultilevel"/>
    <w:tmpl w:val="E02ED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E6757D"/>
    <w:multiLevelType w:val="multilevel"/>
    <w:tmpl w:val="2942332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524253559">
    <w:abstractNumId w:val="0"/>
  </w:num>
  <w:num w:numId="2" w16cid:durableId="350571213">
    <w:abstractNumId w:val="1"/>
  </w:num>
  <w:num w:numId="3" w16cid:durableId="1521236730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NjEyMDA3MDYxtTRT0lEKTi0uzszPAykwNKgFAEw6CD8tAAAA"/>
  </w:docVars>
  <w:rsids>
    <w:rsidRoot w:val="0008174A"/>
    <w:rsid w:val="000040A7"/>
    <w:rsid w:val="000355DF"/>
    <w:rsid w:val="000421B6"/>
    <w:rsid w:val="00043A2E"/>
    <w:rsid w:val="00050B93"/>
    <w:rsid w:val="0005110C"/>
    <w:rsid w:val="0005240B"/>
    <w:rsid w:val="000530B7"/>
    <w:rsid w:val="000536DA"/>
    <w:rsid w:val="0006008E"/>
    <w:rsid w:val="00063090"/>
    <w:rsid w:val="00065FB6"/>
    <w:rsid w:val="00072A8E"/>
    <w:rsid w:val="000751E3"/>
    <w:rsid w:val="00075826"/>
    <w:rsid w:val="000770F7"/>
    <w:rsid w:val="00080C3C"/>
    <w:rsid w:val="000811F6"/>
    <w:rsid w:val="0008174A"/>
    <w:rsid w:val="0008566F"/>
    <w:rsid w:val="00087889"/>
    <w:rsid w:val="00093AAD"/>
    <w:rsid w:val="00096A24"/>
    <w:rsid w:val="000B0BBD"/>
    <w:rsid w:val="000B682F"/>
    <w:rsid w:val="000B7C63"/>
    <w:rsid w:val="000C6018"/>
    <w:rsid w:val="000D040B"/>
    <w:rsid w:val="000D3419"/>
    <w:rsid w:val="000E477B"/>
    <w:rsid w:val="000E7DC4"/>
    <w:rsid w:val="000F04F4"/>
    <w:rsid w:val="000F0692"/>
    <w:rsid w:val="00100470"/>
    <w:rsid w:val="00100762"/>
    <w:rsid w:val="00106EC9"/>
    <w:rsid w:val="00112B0C"/>
    <w:rsid w:val="00116D6E"/>
    <w:rsid w:val="001340DD"/>
    <w:rsid w:val="00134117"/>
    <w:rsid w:val="00140341"/>
    <w:rsid w:val="00140A3C"/>
    <w:rsid w:val="00141666"/>
    <w:rsid w:val="001421DE"/>
    <w:rsid w:val="00144B84"/>
    <w:rsid w:val="00147628"/>
    <w:rsid w:val="00150C8A"/>
    <w:rsid w:val="00151A0D"/>
    <w:rsid w:val="00163915"/>
    <w:rsid w:val="001671B5"/>
    <w:rsid w:val="00171F7F"/>
    <w:rsid w:val="001728A9"/>
    <w:rsid w:val="00181687"/>
    <w:rsid w:val="00185823"/>
    <w:rsid w:val="0019045D"/>
    <w:rsid w:val="001A5EE2"/>
    <w:rsid w:val="001B0707"/>
    <w:rsid w:val="001B7E29"/>
    <w:rsid w:val="001C05FD"/>
    <w:rsid w:val="001C2E75"/>
    <w:rsid w:val="001C3AE6"/>
    <w:rsid w:val="001C5B04"/>
    <w:rsid w:val="001D08C8"/>
    <w:rsid w:val="001D10EB"/>
    <w:rsid w:val="001D736D"/>
    <w:rsid w:val="001E6A63"/>
    <w:rsid w:val="001F25C6"/>
    <w:rsid w:val="002020E3"/>
    <w:rsid w:val="00202436"/>
    <w:rsid w:val="002172A6"/>
    <w:rsid w:val="00222630"/>
    <w:rsid w:val="0022739B"/>
    <w:rsid w:val="002366C1"/>
    <w:rsid w:val="00236C19"/>
    <w:rsid w:val="00237673"/>
    <w:rsid w:val="00240915"/>
    <w:rsid w:val="00245EE7"/>
    <w:rsid w:val="00247EC3"/>
    <w:rsid w:val="00254F8D"/>
    <w:rsid w:val="00257B86"/>
    <w:rsid w:val="00261ADA"/>
    <w:rsid w:val="00262B9B"/>
    <w:rsid w:val="0026786E"/>
    <w:rsid w:val="00281582"/>
    <w:rsid w:val="00283ECE"/>
    <w:rsid w:val="00290F6B"/>
    <w:rsid w:val="00291517"/>
    <w:rsid w:val="00293756"/>
    <w:rsid w:val="002939C0"/>
    <w:rsid w:val="002959D7"/>
    <w:rsid w:val="002A0EDD"/>
    <w:rsid w:val="002A212B"/>
    <w:rsid w:val="002A48F4"/>
    <w:rsid w:val="002B08A4"/>
    <w:rsid w:val="002C5004"/>
    <w:rsid w:val="002D463B"/>
    <w:rsid w:val="002E7F24"/>
    <w:rsid w:val="00301DAC"/>
    <w:rsid w:val="00306BBE"/>
    <w:rsid w:val="00317AED"/>
    <w:rsid w:val="00320B4A"/>
    <w:rsid w:val="00327BF7"/>
    <w:rsid w:val="00332041"/>
    <w:rsid w:val="00332550"/>
    <w:rsid w:val="00337DE4"/>
    <w:rsid w:val="0038267F"/>
    <w:rsid w:val="00387D4D"/>
    <w:rsid w:val="00387F61"/>
    <w:rsid w:val="0039124A"/>
    <w:rsid w:val="00391CD6"/>
    <w:rsid w:val="003B6F44"/>
    <w:rsid w:val="003C71E5"/>
    <w:rsid w:val="003C79EF"/>
    <w:rsid w:val="003D055C"/>
    <w:rsid w:val="003D0B4B"/>
    <w:rsid w:val="003D57F9"/>
    <w:rsid w:val="00403F97"/>
    <w:rsid w:val="00407D9F"/>
    <w:rsid w:val="004162C5"/>
    <w:rsid w:val="0043101D"/>
    <w:rsid w:val="004321AA"/>
    <w:rsid w:val="00451186"/>
    <w:rsid w:val="004626DB"/>
    <w:rsid w:val="00464AD5"/>
    <w:rsid w:val="00466381"/>
    <w:rsid w:val="00482F4A"/>
    <w:rsid w:val="0049066A"/>
    <w:rsid w:val="00492C21"/>
    <w:rsid w:val="00494902"/>
    <w:rsid w:val="0049566B"/>
    <w:rsid w:val="004A0E6C"/>
    <w:rsid w:val="004A5821"/>
    <w:rsid w:val="004B1ABE"/>
    <w:rsid w:val="004B27FF"/>
    <w:rsid w:val="004B5122"/>
    <w:rsid w:val="004C4F0A"/>
    <w:rsid w:val="004E5580"/>
    <w:rsid w:val="004F61E8"/>
    <w:rsid w:val="00501633"/>
    <w:rsid w:val="005106B1"/>
    <w:rsid w:val="0051405A"/>
    <w:rsid w:val="00522B4C"/>
    <w:rsid w:val="00525AE9"/>
    <w:rsid w:val="00535E29"/>
    <w:rsid w:val="005426B2"/>
    <w:rsid w:val="00550A53"/>
    <w:rsid w:val="005555EC"/>
    <w:rsid w:val="0056766C"/>
    <w:rsid w:val="00573887"/>
    <w:rsid w:val="005739A3"/>
    <w:rsid w:val="00580175"/>
    <w:rsid w:val="00581CD8"/>
    <w:rsid w:val="00586DBB"/>
    <w:rsid w:val="00587796"/>
    <w:rsid w:val="005965A6"/>
    <w:rsid w:val="00596D8E"/>
    <w:rsid w:val="005A052F"/>
    <w:rsid w:val="005A16E6"/>
    <w:rsid w:val="005A1985"/>
    <w:rsid w:val="005A2FA6"/>
    <w:rsid w:val="005A535C"/>
    <w:rsid w:val="005B1B64"/>
    <w:rsid w:val="005B200C"/>
    <w:rsid w:val="005B53EA"/>
    <w:rsid w:val="005C0102"/>
    <w:rsid w:val="005C21CD"/>
    <w:rsid w:val="005E275A"/>
    <w:rsid w:val="005E2F5D"/>
    <w:rsid w:val="005F322D"/>
    <w:rsid w:val="005F3D26"/>
    <w:rsid w:val="00601209"/>
    <w:rsid w:val="006175EB"/>
    <w:rsid w:val="00630E60"/>
    <w:rsid w:val="00631E19"/>
    <w:rsid w:val="00634D88"/>
    <w:rsid w:val="00637DD0"/>
    <w:rsid w:val="00644711"/>
    <w:rsid w:val="0065112F"/>
    <w:rsid w:val="00676514"/>
    <w:rsid w:val="00683EC2"/>
    <w:rsid w:val="006847B3"/>
    <w:rsid w:val="00686682"/>
    <w:rsid w:val="006921EC"/>
    <w:rsid w:val="006C5149"/>
    <w:rsid w:val="006D1155"/>
    <w:rsid w:val="006D3CF9"/>
    <w:rsid w:val="006D3E95"/>
    <w:rsid w:val="006D60E5"/>
    <w:rsid w:val="006E0B57"/>
    <w:rsid w:val="006E653D"/>
    <w:rsid w:val="006E77DA"/>
    <w:rsid w:val="006F5032"/>
    <w:rsid w:val="0070420E"/>
    <w:rsid w:val="00705414"/>
    <w:rsid w:val="0072033F"/>
    <w:rsid w:val="0072152D"/>
    <w:rsid w:val="007233E8"/>
    <w:rsid w:val="00724C3B"/>
    <w:rsid w:val="00732924"/>
    <w:rsid w:val="00733101"/>
    <w:rsid w:val="00736609"/>
    <w:rsid w:val="00736AC2"/>
    <w:rsid w:val="00746AD1"/>
    <w:rsid w:val="00746D65"/>
    <w:rsid w:val="00750F33"/>
    <w:rsid w:val="007562DC"/>
    <w:rsid w:val="00757048"/>
    <w:rsid w:val="00770F20"/>
    <w:rsid w:val="00777939"/>
    <w:rsid w:val="00784F9B"/>
    <w:rsid w:val="007864DD"/>
    <w:rsid w:val="00795061"/>
    <w:rsid w:val="00796F62"/>
    <w:rsid w:val="007B573D"/>
    <w:rsid w:val="007D034F"/>
    <w:rsid w:val="007D0891"/>
    <w:rsid w:val="007D7E76"/>
    <w:rsid w:val="007F3061"/>
    <w:rsid w:val="007F4A78"/>
    <w:rsid w:val="00800831"/>
    <w:rsid w:val="00801273"/>
    <w:rsid w:val="0080252A"/>
    <w:rsid w:val="00821C77"/>
    <w:rsid w:val="00825005"/>
    <w:rsid w:val="0083138B"/>
    <w:rsid w:val="008353E0"/>
    <w:rsid w:val="00836D2C"/>
    <w:rsid w:val="00837D69"/>
    <w:rsid w:val="0084156C"/>
    <w:rsid w:val="00844324"/>
    <w:rsid w:val="008512A4"/>
    <w:rsid w:val="00853AE7"/>
    <w:rsid w:val="00862817"/>
    <w:rsid w:val="00862B6A"/>
    <w:rsid w:val="00890706"/>
    <w:rsid w:val="0089131A"/>
    <w:rsid w:val="008918EA"/>
    <w:rsid w:val="008930F6"/>
    <w:rsid w:val="008B1D9E"/>
    <w:rsid w:val="008B3DF5"/>
    <w:rsid w:val="008C07FA"/>
    <w:rsid w:val="008C12B6"/>
    <w:rsid w:val="008C4444"/>
    <w:rsid w:val="008C4F75"/>
    <w:rsid w:val="008D25FE"/>
    <w:rsid w:val="008E4610"/>
    <w:rsid w:val="008E5BA5"/>
    <w:rsid w:val="008F1DFD"/>
    <w:rsid w:val="008F51D2"/>
    <w:rsid w:val="009208DC"/>
    <w:rsid w:val="009232E4"/>
    <w:rsid w:val="0092438F"/>
    <w:rsid w:val="00936C16"/>
    <w:rsid w:val="00963A43"/>
    <w:rsid w:val="00977A9D"/>
    <w:rsid w:val="009949BC"/>
    <w:rsid w:val="009A2B9C"/>
    <w:rsid w:val="009A4C6F"/>
    <w:rsid w:val="009A6404"/>
    <w:rsid w:val="009C384F"/>
    <w:rsid w:val="009D29CC"/>
    <w:rsid w:val="009D4FAD"/>
    <w:rsid w:val="009E4B28"/>
    <w:rsid w:val="009F10F0"/>
    <w:rsid w:val="009F661B"/>
    <w:rsid w:val="009F69E5"/>
    <w:rsid w:val="009F71DC"/>
    <w:rsid w:val="00A02303"/>
    <w:rsid w:val="00A13CE8"/>
    <w:rsid w:val="00A15085"/>
    <w:rsid w:val="00A15B43"/>
    <w:rsid w:val="00A15E47"/>
    <w:rsid w:val="00A251A1"/>
    <w:rsid w:val="00A26DC2"/>
    <w:rsid w:val="00A35B29"/>
    <w:rsid w:val="00A40DF2"/>
    <w:rsid w:val="00A423D7"/>
    <w:rsid w:val="00A43A27"/>
    <w:rsid w:val="00A5547E"/>
    <w:rsid w:val="00A61F31"/>
    <w:rsid w:val="00A7458F"/>
    <w:rsid w:val="00A74C5D"/>
    <w:rsid w:val="00A77C77"/>
    <w:rsid w:val="00A77FCE"/>
    <w:rsid w:val="00A81725"/>
    <w:rsid w:val="00A838D9"/>
    <w:rsid w:val="00A95925"/>
    <w:rsid w:val="00AA11ED"/>
    <w:rsid w:val="00AA2CFB"/>
    <w:rsid w:val="00AA4891"/>
    <w:rsid w:val="00AA560A"/>
    <w:rsid w:val="00AA64A8"/>
    <w:rsid w:val="00AA7376"/>
    <w:rsid w:val="00AC6D50"/>
    <w:rsid w:val="00AD00CB"/>
    <w:rsid w:val="00AD2245"/>
    <w:rsid w:val="00AD63DB"/>
    <w:rsid w:val="00AD7F6E"/>
    <w:rsid w:val="00AE7442"/>
    <w:rsid w:val="00AF173F"/>
    <w:rsid w:val="00AF6C25"/>
    <w:rsid w:val="00B04E18"/>
    <w:rsid w:val="00B12D7A"/>
    <w:rsid w:val="00B277FA"/>
    <w:rsid w:val="00B341DF"/>
    <w:rsid w:val="00B570A4"/>
    <w:rsid w:val="00B57411"/>
    <w:rsid w:val="00B57D05"/>
    <w:rsid w:val="00B6507B"/>
    <w:rsid w:val="00B72A8D"/>
    <w:rsid w:val="00B7572D"/>
    <w:rsid w:val="00B93202"/>
    <w:rsid w:val="00B94BF8"/>
    <w:rsid w:val="00BA3290"/>
    <w:rsid w:val="00BA4408"/>
    <w:rsid w:val="00BC094B"/>
    <w:rsid w:val="00BD342A"/>
    <w:rsid w:val="00BF2F8C"/>
    <w:rsid w:val="00C03330"/>
    <w:rsid w:val="00C046DF"/>
    <w:rsid w:val="00C06777"/>
    <w:rsid w:val="00C11281"/>
    <w:rsid w:val="00C15B26"/>
    <w:rsid w:val="00C1669B"/>
    <w:rsid w:val="00C16E93"/>
    <w:rsid w:val="00C20463"/>
    <w:rsid w:val="00C264BF"/>
    <w:rsid w:val="00C33D07"/>
    <w:rsid w:val="00C341DE"/>
    <w:rsid w:val="00C34E1A"/>
    <w:rsid w:val="00C35536"/>
    <w:rsid w:val="00C40B4F"/>
    <w:rsid w:val="00C42774"/>
    <w:rsid w:val="00C4636C"/>
    <w:rsid w:val="00C46731"/>
    <w:rsid w:val="00C47064"/>
    <w:rsid w:val="00C47CF7"/>
    <w:rsid w:val="00C51DC3"/>
    <w:rsid w:val="00C52777"/>
    <w:rsid w:val="00C555EF"/>
    <w:rsid w:val="00C636DB"/>
    <w:rsid w:val="00C65363"/>
    <w:rsid w:val="00C70EF8"/>
    <w:rsid w:val="00C85310"/>
    <w:rsid w:val="00C85D64"/>
    <w:rsid w:val="00C90C31"/>
    <w:rsid w:val="00C92D3A"/>
    <w:rsid w:val="00C94048"/>
    <w:rsid w:val="00CA0FC1"/>
    <w:rsid w:val="00CB1375"/>
    <w:rsid w:val="00CB7C07"/>
    <w:rsid w:val="00CC4CDC"/>
    <w:rsid w:val="00CD4658"/>
    <w:rsid w:val="00CD51D7"/>
    <w:rsid w:val="00CD52B3"/>
    <w:rsid w:val="00CD5AC4"/>
    <w:rsid w:val="00CE104A"/>
    <w:rsid w:val="00CE25CE"/>
    <w:rsid w:val="00CE4021"/>
    <w:rsid w:val="00CE4AF6"/>
    <w:rsid w:val="00CF1ABA"/>
    <w:rsid w:val="00D046CD"/>
    <w:rsid w:val="00D13204"/>
    <w:rsid w:val="00D21278"/>
    <w:rsid w:val="00D23538"/>
    <w:rsid w:val="00D2519B"/>
    <w:rsid w:val="00D32098"/>
    <w:rsid w:val="00D36051"/>
    <w:rsid w:val="00D456C8"/>
    <w:rsid w:val="00D51B2A"/>
    <w:rsid w:val="00D632C1"/>
    <w:rsid w:val="00D801EE"/>
    <w:rsid w:val="00D82469"/>
    <w:rsid w:val="00D836FF"/>
    <w:rsid w:val="00DA76D0"/>
    <w:rsid w:val="00DB0D20"/>
    <w:rsid w:val="00DB11A1"/>
    <w:rsid w:val="00DB26DF"/>
    <w:rsid w:val="00DB6481"/>
    <w:rsid w:val="00DC4CE5"/>
    <w:rsid w:val="00DC50A6"/>
    <w:rsid w:val="00DD0CA2"/>
    <w:rsid w:val="00DE031A"/>
    <w:rsid w:val="00DE0C7B"/>
    <w:rsid w:val="00DF2E28"/>
    <w:rsid w:val="00DF456E"/>
    <w:rsid w:val="00DF7D82"/>
    <w:rsid w:val="00E04085"/>
    <w:rsid w:val="00E0449F"/>
    <w:rsid w:val="00E11034"/>
    <w:rsid w:val="00E15472"/>
    <w:rsid w:val="00E166E8"/>
    <w:rsid w:val="00E270B3"/>
    <w:rsid w:val="00E30964"/>
    <w:rsid w:val="00E4507B"/>
    <w:rsid w:val="00E464A7"/>
    <w:rsid w:val="00E51959"/>
    <w:rsid w:val="00E54856"/>
    <w:rsid w:val="00E54C16"/>
    <w:rsid w:val="00E5502B"/>
    <w:rsid w:val="00E55E01"/>
    <w:rsid w:val="00E56DBA"/>
    <w:rsid w:val="00E60CA7"/>
    <w:rsid w:val="00E705C2"/>
    <w:rsid w:val="00E73225"/>
    <w:rsid w:val="00E81AB2"/>
    <w:rsid w:val="00E87DC6"/>
    <w:rsid w:val="00E96AB7"/>
    <w:rsid w:val="00EA15CA"/>
    <w:rsid w:val="00EA35B8"/>
    <w:rsid w:val="00EC17C5"/>
    <w:rsid w:val="00EC2247"/>
    <w:rsid w:val="00EC40DB"/>
    <w:rsid w:val="00EC40F8"/>
    <w:rsid w:val="00EC4859"/>
    <w:rsid w:val="00EC595A"/>
    <w:rsid w:val="00EC66E2"/>
    <w:rsid w:val="00ED1E16"/>
    <w:rsid w:val="00EE26FA"/>
    <w:rsid w:val="00EE6A70"/>
    <w:rsid w:val="00EE7DCF"/>
    <w:rsid w:val="00F043DD"/>
    <w:rsid w:val="00F14A5E"/>
    <w:rsid w:val="00F17280"/>
    <w:rsid w:val="00F173E7"/>
    <w:rsid w:val="00F256B1"/>
    <w:rsid w:val="00F25911"/>
    <w:rsid w:val="00F33878"/>
    <w:rsid w:val="00F42C58"/>
    <w:rsid w:val="00F44DCC"/>
    <w:rsid w:val="00F46E49"/>
    <w:rsid w:val="00F533C6"/>
    <w:rsid w:val="00F56E98"/>
    <w:rsid w:val="00F65247"/>
    <w:rsid w:val="00F70FE4"/>
    <w:rsid w:val="00F73346"/>
    <w:rsid w:val="00F85207"/>
    <w:rsid w:val="00FC023C"/>
    <w:rsid w:val="00FC0CD5"/>
    <w:rsid w:val="00FC2D2B"/>
    <w:rsid w:val="00FD1062"/>
    <w:rsid w:val="00FD1609"/>
    <w:rsid w:val="00FF32A5"/>
    <w:rsid w:val="00FF5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855D7F"/>
  <w14:defaultImageDpi w14:val="330"/>
  <w15:chartTrackingRefBased/>
  <w15:docId w15:val="{E241DC65-8A3F-4651-8D90-5D012261A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49BC"/>
  </w:style>
  <w:style w:type="paragraph" w:styleId="Heading1">
    <w:name w:val="heading 1"/>
    <w:basedOn w:val="Normal"/>
    <w:next w:val="Normal"/>
    <w:link w:val="Heading1Char"/>
    <w:uiPriority w:val="9"/>
    <w:qFormat/>
    <w:rsid w:val="00BA32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A329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949B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949BC"/>
    <w:pPr>
      <w:ind w:left="720"/>
      <w:contextualSpacing/>
    </w:pPr>
  </w:style>
  <w:style w:type="table" w:styleId="TableGrid">
    <w:name w:val="Table Grid"/>
    <w:basedOn w:val="TableNormal"/>
    <w:uiPriority w:val="39"/>
    <w:rsid w:val="001728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A329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A3290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BA32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3290"/>
  </w:style>
  <w:style w:type="paragraph" w:styleId="Footer">
    <w:name w:val="footer"/>
    <w:basedOn w:val="Normal"/>
    <w:link w:val="FooterChar"/>
    <w:uiPriority w:val="99"/>
    <w:unhideWhenUsed/>
    <w:rsid w:val="00BA32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3290"/>
  </w:style>
  <w:style w:type="paragraph" w:styleId="TOC1">
    <w:name w:val="toc 1"/>
    <w:basedOn w:val="Normal"/>
    <w:next w:val="Normal"/>
    <w:autoRedefine/>
    <w:uiPriority w:val="39"/>
    <w:unhideWhenUsed/>
    <w:rsid w:val="00BA329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BA3290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A329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BA3290"/>
    <w:pPr>
      <w:spacing w:after="100"/>
      <w:ind w:left="220"/>
    </w:pPr>
  </w:style>
  <w:style w:type="character" w:styleId="PlaceholderText">
    <w:name w:val="Placeholder Text"/>
    <w:basedOn w:val="DefaultParagraphFont"/>
    <w:uiPriority w:val="99"/>
    <w:semiHidden/>
    <w:rsid w:val="004162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089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03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32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9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0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6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5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9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9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3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03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0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1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2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6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8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footer" Target="footer1.xml"/><Relationship Id="rId50" Type="http://schemas.openxmlformats.org/officeDocument/2006/relationships/footer" Target="footer3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footer" Target="footer2.xml"/><Relationship Id="rId8" Type="http://schemas.openxmlformats.org/officeDocument/2006/relationships/image" Target="media/image1.jpeg"/><Relationship Id="rId5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header" Target="header2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0AB034-72E0-4018-884E-D6973BBBA1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6</TotalTime>
  <Pages>1</Pages>
  <Words>911</Words>
  <Characters>519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thota Arachchi B.A.T.P it20188054</dc:creator>
  <cp:keywords/>
  <dc:description/>
  <cp:lastModifiedBy>Benthota Arachchi B.A.T.P it20188054</cp:lastModifiedBy>
  <cp:revision>618</cp:revision>
  <cp:lastPrinted>2022-05-17T18:14:00Z</cp:lastPrinted>
  <dcterms:created xsi:type="dcterms:W3CDTF">2022-04-28T15:43:00Z</dcterms:created>
  <dcterms:modified xsi:type="dcterms:W3CDTF">2022-05-17T18:21:00Z</dcterms:modified>
</cp:coreProperties>
</file>